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4EB6" w:rsidRPr="005C317D" w:rsidRDefault="00544EB6" w:rsidP="00544EB6">
      <w:pPr>
        <w:jc w:val="center"/>
        <w:rPr>
          <w:b/>
          <w:bCs/>
        </w:rPr>
      </w:pPr>
      <w:r w:rsidRPr="005C317D">
        <w:rPr>
          <w:b/>
          <w:bCs/>
        </w:rPr>
        <w:t>SÚHRN CHARAKTERISTICKÝCH VLASTNOSTÍ LIEKU</w:t>
      </w:r>
    </w:p>
    <w:p w:rsidR="00544EB6" w:rsidRPr="005C317D" w:rsidRDefault="00544EB6" w:rsidP="00544EB6"/>
    <w:p w:rsidR="00544EB6" w:rsidRPr="005C317D" w:rsidRDefault="00544EB6" w:rsidP="00544EB6">
      <w:pPr>
        <w:ind w:left="0" w:firstLine="0"/>
        <w:rPr>
          <w:b/>
          <w:bCs/>
        </w:rPr>
      </w:pPr>
      <w:r w:rsidRPr="005C317D">
        <w:rPr>
          <w:b/>
          <w:bCs/>
        </w:rPr>
        <w:t>1.</w:t>
      </w:r>
      <w:r w:rsidRPr="005C317D">
        <w:rPr>
          <w:b/>
          <w:bCs/>
        </w:rPr>
        <w:tab/>
        <w:t>NÁZOV VETERINÁRNEHO LIEKU</w:t>
      </w:r>
    </w:p>
    <w:p w:rsidR="00544EB6" w:rsidRPr="005C317D" w:rsidRDefault="00544EB6" w:rsidP="00544EB6"/>
    <w:p w:rsidR="00544EB6" w:rsidRPr="005C317D" w:rsidRDefault="00544EB6" w:rsidP="00544EB6">
      <w:proofErr w:type="spellStart"/>
      <w:r>
        <w:t>Deltatic</w:t>
      </w:r>
      <w:proofErr w:type="spellEnd"/>
      <w:r w:rsidRPr="005C317D">
        <w:t xml:space="preserve"> </w:t>
      </w:r>
      <w:r w:rsidRPr="0055440D">
        <w:t>1,304 g</w:t>
      </w:r>
      <w:r w:rsidRPr="005C317D">
        <w:rPr>
          <w:szCs w:val="22"/>
        </w:rPr>
        <w:t xml:space="preserve"> </w:t>
      </w:r>
      <w:proofErr w:type="spellStart"/>
      <w:r w:rsidRPr="005C317D">
        <w:t>antiparazit</w:t>
      </w:r>
      <w:r>
        <w:t>árny</w:t>
      </w:r>
      <w:proofErr w:type="spellEnd"/>
      <w:r w:rsidRPr="005C317D">
        <w:t xml:space="preserve"> obojok pre veľké až veľmi veľké psy</w:t>
      </w:r>
    </w:p>
    <w:p w:rsidR="00544EB6" w:rsidRPr="005C317D" w:rsidRDefault="00544EB6" w:rsidP="00544EB6"/>
    <w:p w:rsidR="00544EB6" w:rsidRPr="005C317D" w:rsidRDefault="00544EB6" w:rsidP="00544EB6">
      <w:r w:rsidRPr="005C317D">
        <w:rPr>
          <w:b/>
        </w:rPr>
        <w:t>2.</w:t>
      </w:r>
      <w:r w:rsidRPr="005C317D">
        <w:rPr>
          <w:b/>
        </w:rPr>
        <w:tab/>
        <w:t>KVALITATÍVNE A KVANTITATÍVNE ZLOŽENIE</w:t>
      </w:r>
    </w:p>
    <w:p w:rsidR="00544EB6" w:rsidRPr="005C317D" w:rsidRDefault="00544EB6" w:rsidP="00544EB6"/>
    <w:p w:rsidR="00544EB6" w:rsidRPr="0055440D" w:rsidRDefault="00544EB6" w:rsidP="00544EB6">
      <w:pPr>
        <w:tabs>
          <w:tab w:val="left" w:pos="567"/>
        </w:tabs>
        <w:spacing w:line="260" w:lineRule="exact"/>
        <w:ind w:left="0" w:firstLine="0"/>
        <w:jc w:val="both"/>
        <w:rPr>
          <w:szCs w:val="20"/>
          <w:lang w:eastAsia="en-US"/>
        </w:rPr>
      </w:pPr>
      <w:bookmarkStart w:id="0" w:name="_Hlk529189793"/>
      <w:r w:rsidRPr="00D14DC1">
        <w:t>Jeden obojok s dĺžkou</w:t>
      </w:r>
      <w:r w:rsidRPr="0055440D">
        <w:rPr>
          <w:szCs w:val="20"/>
          <w:lang w:eastAsia="en-US"/>
        </w:rPr>
        <w:t xml:space="preserve"> 75 cm (32,60 g) obsahuje: </w:t>
      </w:r>
    </w:p>
    <w:bookmarkEnd w:id="0"/>
    <w:p w:rsidR="00544EB6" w:rsidRPr="005C317D" w:rsidRDefault="00544EB6" w:rsidP="00544EB6"/>
    <w:p w:rsidR="00544EB6" w:rsidRPr="005C317D" w:rsidRDefault="00544EB6" w:rsidP="00544EB6">
      <w:r w:rsidRPr="005C317D">
        <w:t>Účinná látka:</w:t>
      </w:r>
    </w:p>
    <w:p w:rsidR="00544EB6" w:rsidRPr="0055440D" w:rsidRDefault="00544EB6" w:rsidP="00544EB6">
      <w:pPr>
        <w:tabs>
          <w:tab w:val="left" w:pos="567"/>
        </w:tabs>
        <w:spacing w:line="260" w:lineRule="exact"/>
        <w:ind w:left="0" w:firstLine="0"/>
        <w:jc w:val="both"/>
        <w:rPr>
          <w:szCs w:val="20"/>
          <w:lang w:eastAsia="en-US"/>
        </w:rPr>
      </w:pPr>
      <w:proofErr w:type="spellStart"/>
      <w:r w:rsidRPr="0055440D">
        <w:rPr>
          <w:szCs w:val="20"/>
          <w:lang w:eastAsia="en-US"/>
        </w:rPr>
        <w:t>Deltametr</w:t>
      </w:r>
      <w:r>
        <w:rPr>
          <w:szCs w:val="20"/>
          <w:lang w:eastAsia="en-US"/>
        </w:rPr>
        <w:t>ín</w:t>
      </w:r>
      <w:proofErr w:type="spellEnd"/>
      <w:r>
        <w:rPr>
          <w:szCs w:val="20"/>
          <w:lang w:eastAsia="en-US"/>
        </w:rPr>
        <w:t xml:space="preserve"> </w:t>
      </w:r>
      <w:r w:rsidRPr="0055440D">
        <w:rPr>
          <w:szCs w:val="20"/>
          <w:lang w:eastAsia="en-US"/>
        </w:rPr>
        <w:t xml:space="preserve">………………… </w:t>
      </w:r>
      <w:r>
        <w:rPr>
          <w:szCs w:val="20"/>
          <w:lang w:eastAsia="en-US"/>
        </w:rPr>
        <w:t xml:space="preserve"> </w:t>
      </w:r>
      <w:r w:rsidRPr="0055440D">
        <w:rPr>
          <w:szCs w:val="20"/>
          <w:lang w:eastAsia="en-US"/>
        </w:rPr>
        <w:t>1,304 g</w:t>
      </w:r>
    </w:p>
    <w:p w:rsidR="00544EB6" w:rsidRPr="005C317D" w:rsidRDefault="00544EB6" w:rsidP="00544EB6">
      <w:pPr>
        <w:rPr>
          <w:iCs/>
        </w:rPr>
      </w:pPr>
    </w:p>
    <w:p w:rsidR="00544EB6" w:rsidRPr="005C317D" w:rsidRDefault="00544EB6" w:rsidP="00544EB6">
      <w:r w:rsidRPr="005C317D">
        <w:t>Pomocné látky:</w:t>
      </w:r>
    </w:p>
    <w:p w:rsidR="00544EB6" w:rsidRPr="0055440D" w:rsidRDefault="00544EB6" w:rsidP="00544EB6">
      <w:pPr>
        <w:tabs>
          <w:tab w:val="left" w:pos="567"/>
        </w:tabs>
        <w:spacing w:line="260" w:lineRule="exact"/>
        <w:ind w:left="0" w:firstLine="0"/>
        <w:jc w:val="both"/>
        <w:rPr>
          <w:szCs w:val="20"/>
          <w:lang w:eastAsia="en-US"/>
        </w:rPr>
      </w:pPr>
      <w:bookmarkStart w:id="1" w:name="_Hlk529190759"/>
      <w:r w:rsidRPr="0055440D">
        <w:rPr>
          <w:szCs w:val="20"/>
          <w:lang w:eastAsia="en-US"/>
        </w:rPr>
        <w:t xml:space="preserve">Oxid </w:t>
      </w:r>
      <w:proofErr w:type="spellStart"/>
      <w:r w:rsidRPr="0055440D">
        <w:rPr>
          <w:szCs w:val="20"/>
          <w:lang w:eastAsia="en-US"/>
        </w:rPr>
        <w:t>titaničitý</w:t>
      </w:r>
      <w:proofErr w:type="spellEnd"/>
      <w:r w:rsidRPr="0055440D">
        <w:rPr>
          <w:szCs w:val="20"/>
          <w:lang w:eastAsia="en-US"/>
        </w:rPr>
        <w:t xml:space="preserve"> </w:t>
      </w:r>
      <w:r>
        <w:rPr>
          <w:szCs w:val="20"/>
          <w:lang w:eastAsia="en-US"/>
        </w:rPr>
        <w:t>(E171) ………...</w:t>
      </w:r>
      <w:r w:rsidRPr="0055440D">
        <w:rPr>
          <w:szCs w:val="20"/>
          <w:lang w:eastAsia="en-US"/>
        </w:rPr>
        <w:t>0,4</w:t>
      </w:r>
      <w:r>
        <w:rPr>
          <w:szCs w:val="20"/>
          <w:lang w:eastAsia="en-US"/>
        </w:rPr>
        <w:t>89</w:t>
      </w:r>
      <w:r w:rsidRPr="0055440D">
        <w:rPr>
          <w:szCs w:val="20"/>
          <w:lang w:eastAsia="en-US"/>
        </w:rPr>
        <w:t xml:space="preserve"> g</w:t>
      </w:r>
    </w:p>
    <w:bookmarkEnd w:id="1"/>
    <w:p w:rsidR="00544EB6" w:rsidRPr="005C317D" w:rsidRDefault="00544EB6" w:rsidP="00544EB6"/>
    <w:p w:rsidR="00544EB6" w:rsidRPr="005C317D" w:rsidRDefault="00544EB6" w:rsidP="00544EB6">
      <w:r w:rsidRPr="005C317D">
        <w:t>Úplný zoznam pomocných látok je uvedený v časti 6.1.</w:t>
      </w:r>
    </w:p>
    <w:p w:rsidR="00544EB6" w:rsidRPr="005C317D" w:rsidRDefault="00544EB6" w:rsidP="00544EB6">
      <w:pPr>
        <w:ind w:left="0" w:firstLine="0"/>
      </w:pPr>
    </w:p>
    <w:p w:rsidR="00544EB6" w:rsidRPr="005C317D" w:rsidRDefault="00544EB6" w:rsidP="00544EB6">
      <w:r w:rsidRPr="005C317D">
        <w:rPr>
          <w:b/>
        </w:rPr>
        <w:t>3.</w:t>
      </w:r>
      <w:r w:rsidRPr="005C317D">
        <w:rPr>
          <w:b/>
        </w:rPr>
        <w:tab/>
        <w:t>LIEKOVÁ FORMA</w:t>
      </w:r>
    </w:p>
    <w:p w:rsidR="00544EB6" w:rsidRPr="005C317D" w:rsidRDefault="00544EB6" w:rsidP="00544EB6"/>
    <w:p w:rsidR="00544EB6" w:rsidRPr="005C317D" w:rsidRDefault="00544EB6" w:rsidP="00544EB6">
      <w:proofErr w:type="spellStart"/>
      <w:r>
        <w:t>Medikovaný</w:t>
      </w:r>
      <w:proofErr w:type="spellEnd"/>
      <w:r w:rsidRPr="005C317D">
        <w:t xml:space="preserve"> obojok</w:t>
      </w:r>
      <w:r>
        <w:t>.</w:t>
      </w:r>
    </w:p>
    <w:p w:rsidR="00544EB6" w:rsidRDefault="00544EB6" w:rsidP="00544EB6">
      <w:pPr>
        <w:rPr>
          <w:szCs w:val="22"/>
        </w:rPr>
      </w:pPr>
      <w:r>
        <w:rPr>
          <w:szCs w:val="22"/>
        </w:rPr>
        <w:t>Biely</w:t>
      </w:r>
      <w:r w:rsidRPr="00D14DC1">
        <w:rPr>
          <w:szCs w:val="22"/>
        </w:rPr>
        <w:t xml:space="preserve"> obojok</w:t>
      </w:r>
      <w:r>
        <w:rPr>
          <w:szCs w:val="22"/>
        </w:rPr>
        <w:t>.</w:t>
      </w:r>
    </w:p>
    <w:p w:rsidR="00544EB6" w:rsidRPr="005C317D" w:rsidRDefault="00544EB6" w:rsidP="00544EB6"/>
    <w:p w:rsidR="00544EB6" w:rsidRPr="005C317D" w:rsidRDefault="00544EB6" w:rsidP="00544EB6">
      <w:r w:rsidRPr="005C317D">
        <w:rPr>
          <w:b/>
        </w:rPr>
        <w:t>4.</w:t>
      </w:r>
      <w:r w:rsidRPr="005C317D">
        <w:rPr>
          <w:b/>
        </w:rPr>
        <w:tab/>
        <w:t>KLINICKÉ ÚDAJE</w:t>
      </w:r>
    </w:p>
    <w:p w:rsidR="00544EB6" w:rsidRPr="005C317D" w:rsidRDefault="00544EB6" w:rsidP="00544EB6"/>
    <w:p w:rsidR="00544EB6" w:rsidRPr="005C317D" w:rsidRDefault="00544EB6" w:rsidP="00544EB6">
      <w:r w:rsidRPr="005C317D">
        <w:rPr>
          <w:b/>
        </w:rPr>
        <w:t>4.1</w:t>
      </w:r>
      <w:r w:rsidRPr="005C317D">
        <w:rPr>
          <w:b/>
        </w:rPr>
        <w:tab/>
        <w:t>Cieľové druhy</w:t>
      </w:r>
    </w:p>
    <w:p w:rsidR="00544EB6" w:rsidRPr="005C317D" w:rsidRDefault="00544EB6" w:rsidP="00544EB6"/>
    <w:p w:rsidR="00544EB6" w:rsidRPr="005C317D" w:rsidRDefault="00544EB6" w:rsidP="00544EB6">
      <w:r>
        <w:t>V</w:t>
      </w:r>
      <w:r w:rsidRPr="005C317D">
        <w:t xml:space="preserve">eľké až veľmi veľké psy </w:t>
      </w:r>
      <w:r w:rsidRPr="005C317D">
        <w:rPr>
          <w:szCs w:val="22"/>
        </w:rPr>
        <w:t>(&gt; 25 kg</w:t>
      </w:r>
      <w:r w:rsidRPr="005C317D">
        <w:t>)</w:t>
      </w:r>
      <w:r>
        <w:t>.</w:t>
      </w:r>
    </w:p>
    <w:p w:rsidR="00544EB6" w:rsidRPr="005C317D" w:rsidRDefault="00544EB6" w:rsidP="00544EB6"/>
    <w:p w:rsidR="00544EB6" w:rsidRPr="005C317D" w:rsidRDefault="00544EB6" w:rsidP="00544EB6">
      <w:r w:rsidRPr="005C317D">
        <w:rPr>
          <w:b/>
        </w:rPr>
        <w:t>4.2</w:t>
      </w:r>
      <w:r w:rsidRPr="005C317D">
        <w:rPr>
          <w:b/>
        </w:rPr>
        <w:tab/>
        <w:t>Indikácie na použitie so špecifikovaním cieľových druhov</w:t>
      </w:r>
    </w:p>
    <w:p w:rsidR="00544EB6" w:rsidRPr="005C317D" w:rsidRDefault="00544EB6" w:rsidP="00544EB6"/>
    <w:p w:rsidR="00544EB6" w:rsidRPr="005C317D" w:rsidRDefault="00544EB6" w:rsidP="00544EB6">
      <w:pPr>
        <w:ind w:left="0" w:firstLine="0"/>
      </w:pPr>
      <w:r w:rsidRPr="005C317D">
        <w:t xml:space="preserve">Zamorenie parazitmi citlivými na </w:t>
      </w:r>
      <w:proofErr w:type="spellStart"/>
      <w:r w:rsidRPr="005C317D">
        <w:t>deltametrín</w:t>
      </w:r>
      <w:proofErr w:type="spellEnd"/>
      <w:r w:rsidRPr="005C317D">
        <w:t xml:space="preserve">. </w:t>
      </w:r>
    </w:p>
    <w:p w:rsidR="00544EB6" w:rsidRPr="005C317D" w:rsidRDefault="00544EB6" w:rsidP="00544EB6">
      <w:pPr>
        <w:ind w:left="0" w:firstLine="0"/>
      </w:pPr>
      <w:r w:rsidRPr="005C317D">
        <w:t>Prevencia opakovaného napadnutia kliešťami (</w:t>
      </w:r>
      <w:proofErr w:type="spellStart"/>
      <w:r w:rsidRPr="005C317D">
        <w:rPr>
          <w:i/>
        </w:rPr>
        <w:t>Ixodes</w:t>
      </w:r>
      <w:proofErr w:type="spellEnd"/>
      <w:r w:rsidRPr="005C317D">
        <w:rPr>
          <w:i/>
        </w:rPr>
        <w:t xml:space="preserve"> </w:t>
      </w:r>
      <w:proofErr w:type="spellStart"/>
      <w:r w:rsidRPr="005C317D">
        <w:rPr>
          <w:i/>
        </w:rPr>
        <w:t>ricinus</w:t>
      </w:r>
      <w:proofErr w:type="spellEnd"/>
      <w:r w:rsidRPr="005C317D">
        <w:rPr>
          <w:i/>
        </w:rPr>
        <w:t xml:space="preserve"> a </w:t>
      </w:r>
      <w:proofErr w:type="spellStart"/>
      <w:r w:rsidRPr="005C317D">
        <w:rPr>
          <w:i/>
        </w:rPr>
        <w:t>Rhipicephalus</w:t>
      </w:r>
      <w:proofErr w:type="spellEnd"/>
      <w:r w:rsidRPr="005C317D">
        <w:rPr>
          <w:i/>
        </w:rPr>
        <w:t xml:space="preserve"> </w:t>
      </w:r>
      <w:proofErr w:type="spellStart"/>
      <w:r w:rsidRPr="005C317D">
        <w:rPr>
          <w:i/>
        </w:rPr>
        <w:t>sanguineus</w:t>
      </w:r>
      <w:proofErr w:type="spellEnd"/>
      <w:r w:rsidRPr="005C317D">
        <w:t xml:space="preserve">) zaistená 6 mesačnou </w:t>
      </w:r>
      <w:proofErr w:type="spellStart"/>
      <w:r w:rsidRPr="005C317D">
        <w:t>akaricídnou</w:t>
      </w:r>
      <w:proofErr w:type="spellEnd"/>
      <w:r w:rsidRPr="005C317D">
        <w:t xml:space="preserve"> účinnosťou látky. </w:t>
      </w:r>
    </w:p>
    <w:p w:rsidR="00544EB6" w:rsidRPr="005C317D" w:rsidRDefault="00544EB6" w:rsidP="00544EB6">
      <w:pPr>
        <w:ind w:left="0" w:firstLine="0"/>
      </w:pPr>
      <w:r w:rsidRPr="005C317D">
        <w:t xml:space="preserve">Prevencia poštípania </w:t>
      </w:r>
      <w:proofErr w:type="spellStart"/>
      <w:r w:rsidRPr="005C317D">
        <w:t>pakomármi</w:t>
      </w:r>
      <w:proofErr w:type="spellEnd"/>
      <w:r w:rsidRPr="005C317D">
        <w:t xml:space="preserve"> (</w:t>
      </w:r>
      <w:proofErr w:type="spellStart"/>
      <w:r w:rsidRPr="005C317D">
        <w:rPr>
          <w:i/>
        </w:rPr>
        <w:t>Phlebotomus</w:t>
      </w:r>
      <w:proofErr w:type="spellEnd"/>
      <w:r w:rsidRPr="005C317D">
        <w:rPr>
          <w:i/>
        </w:rPr>
        <w:t xml:space="preserve"> </w:t>
      </w:r>
      <w:proofErr w:type="spellStart"/>
      <w:r w:rsidRPr="005C317D">
        <w:rPr>
          <w:i/>
        </w:rPr>
        <w:t>perniciosus</w:t>
      </w:r>
      <w:proofErr w:type="spellEnd"/>
      <w:r w:rsidRPr="005C317D">
        <w:t xml:space="preserve">) spôsobená 5 mesiacov trvajúcim </w:t>
      </w:r>
      <w:proofErr w:type="spellStart"/>
      <w:r w:rsidRPr="005C317D">
        <w:t>repelentným</w:t>
      </w:r>
      <w:proofErr w:type="spellEnd"/>
      <w:r w:rsidRPr="005C317D">
        <w:t xml:space="preserve"> účinkom (proti cicaniu). </w:t>
      </w:r>
    </w:p>
    <w:p w:rsidR="00544EB6" w:rsidRPr="005C317D" w:rsidRDefault="00544EB6" w:rsidP="00544EB6">
      <w:pPr>
        <w:ind w:left="0" w:firstLine="0"/>
      </w:pPr>
      <w:r w:rsidRPr="005C317D">
        <w:t>Prevencia poštípania komármi (</w:t>
      </w:r>
      <w:proofErr w:type="spellStart"/>
      <w:r w:rsidRPr="005C317D">
        <w:rPr>
          <w:i/>
        </w:rPr>
        <w:t>Culex</w:t>
      </w:r>
      <w:proofErr w:type="spellEnd"/>
      <w:r w:rsidRPr="005C317D">
        <w:rPr>
          <w:i/>
        </w:rPr>
        <w:t xml:space="preserve"> </w:t>
      </w:r>
      <w:proofErr w:type="spellStart"/>
      <w:r w:rsidRPr="005C317D">
        <w:rPr>
          <w:i/>
        </w:rPr>
        <w:t>pipiens</w:t>
      </w:r>
      <w:proofErr w:type="spellEnd"/>
      <w:r w:rsidRPr="005C317D">
        <w:t xml:space="preserve">) </w:t>
      </w:r>
      <w:proofErr w:type="spellStart"/>
      <w:r w:rsidRPr="005C317D">
        <w:t>prstredníctvom</w:t>
      </w:r>
      <w:proofErr w:type="spellEnd"/>
      <w:r w:rsidRPr="005C317D">
        <w:t xml:space="preserve"> </w:t>
      </w:r>
      <w:proofErr w:type="spellStart"/>
      <w:r w:rsidRPr="005C317D">
        <w:t>repelentného</w:t>
      </w:r>
      <w:proofErr w:type="spellEnd"/>
      <w:r w:rsidRPr="005C317D">
        <w:t xml:space="preserve"> účinku (proti cicaniu) po dobu 6 mesiacov.</w:t>
      </w:r>
    </w:p>
    <w:p w:rsidR="00544EB6" w:rsidRPr="005C317D" w:rsidRDefault="00544EB6" w:rsidP="00544EB6"/>
    <w:p w:rsidR="00544EB6" w:rsidRPr="005C317D" w:rsidRDefault="00544EB6" w:rsidP="00544EB6">
      <w:r w:rsidRPr="005C317D">
        <w:rPr>
          <w:b/>
        </w:rPr>
        <w:t>4.3</w:t>
      </w:r>
      <w:r w:rsidRPr="005C317D">
        <w:rPr>
          <w:b/>
        </w:rPr>
        <w:tab/>
        <w:t>Kontraindikácie</w:t>
      </w:r>
    </w:p>
    <w:p w:rsidR="00544EB6" w:rsidRPr="005C317D" w:rsidRDefault="00544EB6" w:rsidP="00544EB6"/>
    <w:p w:rsidR="00544EB6" w:rsidRPr="005C317D" w:rsidRDefault="00544EB6" w:rsidP="00544EB6">
      <w:pPr>
        <w:ind w:left="0" w:firstLine="0"/>
      </w:pPr>
      <w:r w:rsidRPr="005C317D">
        <w:t>Pre nedostatok štúdií, nepoužívať u šteniat mladších ako 7 týždňov.</w:t>
      </w:r>
    </w:p>
    <w:p w:rsidR="00544EB6" w:rsidRPr="005C317D" w:rsidRDefault="00544EB6" w:rsidP="00544EB6">
      <w:pPr>
        <w:ind w:left="0" w:firstLine="0"/>
      </w:pPr>
      <w:r w:rsidRPr="005C317D">
        <w:t xml:space="preserve">Nepoužívať v prípade precitlivenosti na </w:t>
      </w:r>
      <w:r>
        <w:t>účinnú látku</w:t>
      </w:r>
      <w:r w:rsidRPr="005C317D">
        <w:t xml:space="preserve"> alebo na </w:t>
      </w:r>
      <w:r>
        <w:t>niektorú</w:t>
      </w:r>
      <w:r w:rsidRPr="005C317D">
        <w:t xml:space="preserve"> z pomocných látok.</w:t>
      </w:r>
    </w:p>
    <w:p w:rsidR="00544EB6" w:rsidRPr="005C317D" w:rsidRDefault="00544EB6" w:rsidP="00544EB6">
      <w:pPr>
        <w:ind w:left="0" w:firstLine="0"/>
      </w:pPr>
      <w:r w:rsidRPr="005C317D">
        <w:t>Nepoužívať u mačiek.</w:t>
      </w:r>
    </w:p>
    <w:p w:rsidR="00544EB6" w:rsidRPr="005C317D" w:rsidRDefault="00544EB6" w:rsidP="00544EB6">
      <w:pPr>
        <w:ind w:left="0" w:firstLine="0"/>
      </w:pPr>
      <w:r w:rsidRPr="005C317D">
        <w:t>Nepoužívať u psov s kožnými zmenami.</w:t>
      </w:r>
    </w:p>
    <w:p w:rsidR="00544EB6" w:rsidRPr="005C317D" w:rsidRDefault="00544EB6" w:rsidP="00544EB6"/>
    <w:p w:rsidR="00544EB6" w:rsidRPr="005C317D" w:rsidRDefault="00544EB6" w:rsidP="00544EB6">
      <w:pPr>
        <w:rPr>
          <w:b/>
        </w:rPr>
      </w:pPr>
      <w:r w:rsidRPr="005C317D">
        <w:rPr>
          <w:b/>
        </w:rPr>
        <w:t>4.4</w:t>
      </w:r>
      <w:r w:rsidRPr="005C317D">
        <w:rPr>
          <w:b/>
        </w:rPr>
        <w:tab/>
        <w:t>Osobitné upozornenia pre každý cieľový druh</w:t>
      </w:r>
    </w:p>
    <w:p w:rsidR="00544EB6" w:rsidRPr="005C317D" w:rsidRDefault="00544EB6" w:rsidP="00544EB6"/>
    <w:p w:rsidR="00544EB6" w:rsidRPr="005C317D" w:rsidRDefault="00544EB6" w:rsidP="00544EB6">
      <w:pPr>
        <w:ind w:left="0" w:firstLine="0"/>
      </w:pPr>
      <w:r w:rsidRPr="005C317D">
        <w:t xml:space="preserve">Obojok </w:t>
      </w:r>
      <w:r>
        <w:t>dosiahne</w:t>
      </w:r>
      <w:r w:rsidRPr="005C317D">
        <w:t xml:space="preserve"> svoj plný účinok po jednom týždni, preto by sa obojok mal založiť zvieratám 1 týždeň pred možným vystavením napadnutiu.</w:t>
      </w:r>
    </w:p>
    <w:p w:rsidR="00544EB6" w:rsidRPr="005C317D" w:rsidRDefault="00544EB6" w:rsidP="00544EB6">
      <w:pPr>
        <w:ind w:left="0" w:firstLine="0"/>
        <w:jc w:val="both"/>
        <w:rPr>
          <w:sz w:val="28"/>
          <w:szCs w:val="28"/>
        </w:rPr>
      </w:pPr>
      <w:r w:rsidRPr="005C317D">
        <w:t>Kliešte budú zabité a spadnú z hostiteľa do 24 až 48 hodín po napadnutí bez predpokladu, že by sa nacicali k</w:t>
      </w:r>
      <w:r>
        <w:t>r</w:t>
      </w:r>
      <w:r w:rsidRPr="005C317D">
        <w:t xml:space="preserve">vi, ale prichytenie ojedinelých kliešťov nemožno vylúčiť. Preto ani nemožno vylúčiť prenos infekčnej choroby kliešťami. Za nepriaznivých podmienok </w:t>
      </w:r>
      <w:r w:rsidRPr="005C317D">
        <w:rPr>
          <w:szCs w:val="22"/>
        </w:rPr>
        <w:t>nemožno teda úplne vylúčiť</w:t>
      </w:r>
      <w:r w:rsidRPr="005C317D">
        <w:t xml:space="preserve"> prenos infekčných chorôb prostredníctvom kliešťov alebo </w:t>
      </w:r>
      <w:proofErr w:type="spellStart"/>
      <w:r w:rsidRPr="005C317D">
        <w:t>pakomárov</w:t>
      </w:r>
      <w:proofErr w:type="spellEnd"/>
      <w:r w:rsidRPr="005C317D">
        <w:t xml:space="preserve">. </w:t>
      </w:r>
    </w:p>
    <w:p w:rsidR="00544EB6" w:rsidRPr="005C317D" w:rsidRDefault="00544EB6" w:rsidP="00544EB6">
      <w:pPr>
        <w:ind w:left="0" w:firstLine="0"/>
      </w:pPr>
    </w:p>
    <w:p w:rsidR="00544EB6" w:rsidRPr="005C317D" w:rsidRDefault="00544EB6" w:rsidP="00544EB6">
      <w:pPr>
        <w:rPr>
          <w:b/>
        </w:rPr>
      </w:pPr>
      <w:r w:rsidRPr="005C317D">
        <w:rPr>
          <w:b/>
        </w:rPr>
        <w:lastRenderedPageBreak/>
        <w:t>4.5</w:t>
      </w:r>
      <w:r w:rsidRPr="005C317D">
        <w:rPr>
          <w:b/>
        </w:rPr>
        <w:tab/>
        <w:t>Osobitné bezpečnostné opatrenia na používanie</w:t>
      </w:r>
    </w:p>
    <w:p w:rsidR="00544EB6" w:rsidRPr="005C317D" w:rsidRDefault="00544EB6" w:rsidP="00544EB6"/>
    <w:p w:rsidR="00544EB6" w:rsidRPr="005C317D" w:rsidRDefault="00544EB6" w:rsidP="00544EB6">
      <w:pPr>
        <w:rPr>
          <w:u w:val="single"/>
        </w:rPr>
      </w:pPr>
      <w:r w:rsidRPr="005C317D">
        <w:rPr>
          <w:u w:val="single"/>
        </w:rPr>
        <w:t>Osobitné bezpečnostné opatrenia na používanie u zvierat</w:t>
      </w:r>
    </w:p>
    <w:p w:rsidR="00544EB6" w:rsidRPr="005C317D" w:rsidRDefault="00544EB6" w:rsidP="00544EB6">
      <w:pPr>
        <w:ind w:left="0" w:firstLine="0"/>
      </w:pPr>
      <w:r w:rsidRPr="005C317D">
        <w:t xml:space="preserve">Vplyv používania </w:t>
      </w:r>
      <w:r w:rsidRPr="00544EB6">
        <w:t>šampónu na účinnosť obojka</w:t>
      </w:r>
      <w:r w:rsidRPr="005C317D">
        <w:t xml:space="preserve"> nebola testovaná.</w:t>
      </w:r>
    </w:p>
    <w:p w:rsidR="00544EB6" w:rsidRPr="005C317D" w:rsidRDefault="00544EB6" w:rsidP="00544EB6">
      <w:pPr>
        <w:ind w:left="0" w:firstLine="0"/>
      </w:pPr>
    </w:p>
    <w:p w:rsidR="00544EB6" w:rsidRPr="005C317D" w:rsidRDefault="00544EB6" w:rsidP="00544EB6">
      <w:pPr>
        <w:rPr>
          <w:u w:val="single"/>
        </w:rPr>
      </w:pPr>
      <w:r w:rsidRPr="005C317D">
        <w:rPr>
          <w:u w:val="single"/>
        </w:rPr>
        <w:t>Osobitné bezpečnostné opatrenia, ktoré má urobiť osoba podávajúca liek zvieratám</w:t>
      </w:r>
    </w:p>
    <w:p w:rsidR="00544EB6" w:rsidRPr="005C317D" w:rsidRDefault="00544EB6" w:rsidP="00544EB6">
      <w:pPr>
        <w:ind w:left="0" w:firstLine="0"/>
      </w:pPr>
      <w:r w:rsidRPr="005C317D">
        <w:t xml:space="preserve">Náhodné požitie lieku môže spôsobiť nežiaduce účinky, vrátane </w:t>
      </w:r>
      <w:proofErr w:type="spellStart"/>
      <w:r w:rsidRPr="005C317D">
        <w:t>neurotoxických</w:t>
      </w:r>
      <w:proofErr w:type="spellEnd"/>
      <w:r w:rsidRPr="005C317D">
        <w:t xml:space="preserve">  účinkov. Uchovávať liek v pôvodnom obale. Obojok uchovávať vo vrecku až do použitia. Nefajčite, nejedzte ani nepite počas manipulácie s obojkom. Uchovávajte oddelene od potravín, nápojov a krmív.</w:t>
      </w:r>
    </w:p>
    <w:p w:rsidR="00544EB6" w:rsidRPr="005C317D" w:rsidRDefault="00544EB6" w:rsidP="00544EB6">
      <w:pPr>
        <w:ind w:left="0" w:firstLine="0"/>
      </w:pPr>
      <w:r w:rsidRPr="005C317D">
        <w:t>Nedovoľte deťom hrať sa s obojkom alebo vkladať do úst. Po nasadení obojk</w:t>
      </w:r>
      <w:r>
        <w:t>a</w:t>
      </w:r>
      <w:r w:rsidRPr="005C317D">
        <w:t>, okamžite zlikvidujte zvyšky alebo odrezky obojka. Po úprave obojka</w:t>
      </w:r>
      <w:r>
        <w:t xml:space="preserve"> si umyte</w:t>
      </w:r>
      <w:r w:rsidRPr="005C317D">
        <w:t xml:space="preserve"> ruky studenou vodou. </w:t>
      </w:r>
    </w:p>
    <w:p w:rsidR="00544EB6" w:rsidRPr="005C317D" w:rsidRDefault="00544EB6" w:rsidP="00544EB6">
      <w:pPr>
        <w:ind w:left="0" w:firstLine="0"/>
      </w:pPr>
      <w:r w:rsidRPr="005C317D">
        <w:t xml:space="preserve">Vyhýbajte sa predĺženému styku s obojkom alebo psom nosiacim obojok a to aj spania v jednej posteli so psom nosiacim obojok; toto opatrenie je dôležité najmä pre deti. </w:t>
      </w:r>
    </w:p>
    <w:p w:rsidR="00544EB6" w:rsidRPr="005C317D" w:rsidRDefault="00544EB6" w:rsidP="00544EB6">
      <w:pPr>
        <w:ind w:left="0" w:firstLine="0"/>
      </w:pPr>
      <w:r w:rsidRPr="005C317D">
        <w:t>V prípade náhodného kontaktu s ústami, alebo požitia, vyhľadať lekársku pomoc a ukázať písomnú informáciu alebo obal lekárovi.</w:t>
      </w:r>
    </w:p>
    <w:p w:rsidR="00544EB6" w:rsidRPr="005C317D" w:rsidRDefault="00544EB6" w:rsidP="00544EB6"/>
    <w:p w:rsidR="00544EB6" w:rsidRPr="005C317D" w:rsidRDefault="00544EB6" w:rsidP="00544EB6">
      <w:pPr>
        <w:ind w:left="0" w:firstLine="0"/>
      </w:pPr>
      <w:proofErr w:type="spellStart"/>
      <w:r w:rsidRPr="005C317D">
        <w:t>Deltametrín</w:t>
      </w:r>
      <w:proofErr w:type="spellEnd"/>
      <w:r w:rsidRPr="005C317D">
        <w:t xml:space="preserve"> môže spôsobiť </w:t>
      </w:r>
      <w:proofErr w:type="spellStart"/>
      <w:r w:rsidRPr="005C317D">
        <w:t>hypersenzitívnu</w:t>
      </w:r>
      <w:proofErr w:type="spellEnd"/>
      <w:r w:rsidRPr="005C317D">
        <w:t xml:space="preserve"> (alergickú) reakciu u citlivých ľudí. Ľudia so známou precitlivenosťou na </w:t>
      </w:r>
      <w:proofErr w:type="spellStart"/>
      <w:r w:rsidRPr="005C317D">
        <w:t>deltametrín</w:t>
      </w:r>
      <w:proofErr w:type="spellEnd"/>
      <w:r w:rsidRPr="005C317D">
        <w:t xml:space="preserve"> sa musia vyhýbať kontaktu s veterinárnym liekom a ošetrenými zvieratami. V prípade precitlivenosti vyhľadajte lekársku pomoc.</w:t>
      </w:r>
    </w:p>
    <w:p w:rsidR="00544EB6" w:rsidRPr="005C317D" w:rsidRDefault="00544EB6" w:rsidP="00544EB6">
      <w:pPr>
        <w:ind w:left="0" w:firstLine="0"/>
        <w:rPr>
          <w:u w:val="single"/>
        </w:rPr>
      </w:pPr>
    </w:p>
    <w:p w:rsidR="00544EB6" w:rsidRPr="005C317D" w:rsidRDefault="00544EB6" w:rsidP="00544EB6">
      <w:pPr>
        <w:ind w:left="0" w:firstLine="0"/>
        <w:rPr>
          <w:u w:val="single"/>
        </w:rPr>
      </w:pPr>
      <w:r w:rsidRPr="005C317D">
        <w:rPr>
          <w:u w:val="single"/>
        </w:rPr>
        <w:t>Ďalšie bezpečnostné opatrenia</w:t>
      </w:r>
    </w:p>
    <w:p w:rsidR="00544EB6" w:rsidRPr="005C317D" w:rsidRDefault="00544EB6" w:rsidP="00544EB6">
      <w:pPr>
        <w:ind w:left="0" w:firstLine="0"/>
      </w:pPr>
      <w:r w:rsidRPr="005C317D">
        <w:t xml:space="preserve">Príležitostný kontakt s vodou neznižuje účinnosť obojka. </w:t>
      </w:r>
      <w:proofErr w:type="spellStart"/>
      <w:r w:rsidRPr="005C317D">
        <w:t>Deltametrín</w:t>
      </w:r>
      <w:proofErr w:type="spellEnd"/>
      <w:r w:rsidRPr="005C317D">
        <w:t xml:space="preserve"> je škodlivý pre ryby a ďalšie vodné organizmy. Zabráňte psom nosiacim obojok prístup k vodným tokom.</w:t>
      </w:r>
    </w:p>
    <w:p w:rsidR="00544EB6" w:rsidRPr="005C317D" w:rsidRDefault="00544EB6" w:rsidP="00544EB6"/>
    <w:p w:rsidR="00544EB6" w:rsidRPr="005C317D" w:rsidRDefault="00544EB6" w:rsidP="00544EB6">
      <w:pPr>
        <w:rPr>
          <w:b/>
        </w:rPr>
      </w:pPr>
      <w:r w:rsidRPr="005C317D">
        <w:rPr>
          <w:b/>
        </w:rPr>
        <w:t xml:space="preserve">4.6 </w:t>
      </w:r>
      <w:r w:rsidRPr="005C317D">
        <w:rPr>
          <w:b/>
        </w:rPr>
        <w:tab/>
        <w:t>Nežiaduce účinky (frekvencia výskytu a závažnosť)</w:t>
      </w:r>
    </w:p>
    <w:p w:rsidR="00544EB6" w:rsidRPr="005C317D" w:rsidRDefault="00544EB6" w:rsidP="00544EB6">
      <w:pPr>
        <w:rPr>
          <w:b/>
        </w:rPr>
      </w:pPr>
    </w:p>
    <w:p w:rsidR="00544EB6" w:rsidRPr="005C317D" w:rsidRDefault="00544EB6" w:rsidP="00544EB6">
      <w:pPr>
        <w:ind w:left="0" w:firstLine="0"/>
      </w:pPr>
      <w:r w:rsidRPr="005C317D">
        <w:t xml:space="preserve">V zriedkavých prípadoch boli v oblasti krku alebo na pokožke vo všeobecnosti, pozorované lokálne kožné reakcie (svrbenie, </w:t>
      </w:r>
      <w:proofErr w:type="spellStart"/>
      <w:r w:rsidRPr="005C317D">
        <w:t>erytém</w:t>
      </w:r>
      <w:proofErr w:type="spellEnd"/>
      <w:r w:rsidRPr="005C317D">
        <w:t xml:space="preserve">, strata srsti) ktoré môžu naznačovať miestnu alebo celkovú alergickú reakciu. Veľmi zriedkavo bolo hlásené aj zmenené správanie (napr. letargia alebo </w:t>
      </w:r>
      <w:proofErr w:type="spellStart"/>
      <w:r w:rsidRPr="005C317D">
        <w:t>hyperaktivita</w:t>
      </w:r>
      <w:proofErr w:type="spellEnd"/>
      <w:r w:rsidRPr="005C317D">
        <w:t>) často spájané s podráždením pokožky.</w:t>
      </w:r>
    </w:p>
    <w:p w:rsidR="00544EB6" w:rsidRPr="005C317D" w:rsidRDefault="00544EB6" w:rsidP="00544EB6">
      <w:pPr>
        <w:ind w:left="0" w:firstLine="0"/>
      </w:pPr>
      <w:r w:rsidRPr="005C317D">
        <w:t xml:space="preserve">Vo veľmi zriedkavých prípadoch boli pozorované </w:t>
      </w:r>
      <w:proofErr w:type="spellStart"/>
      <w:r w:rsidRPr="005C317D">
        <w:t>gastrointestinálne</w:t>
      </w:r>
      <w:proofErr w:type="spellEnd"/>
      <w:r w:rsidRPr="005C317D">
        <w:t xml:space="preserve"> príznaky ako je zvracanie, hnačka a nad</w:t>
      </w:r>
      <w:r>
        <w:t>m</w:t>
      </w:r>
      <w:r w:rsidRPr="005C317D">
        <w:t>erné slinenie.</w:t>
      </w:r>
    </w:p>
    <w:p w:rsidR="00544EB6" w:rsidRPr="005C317D" w:rsidRDefault="00544EB6" w:rsidP="00544EB6">
      <w:pPr>
        <w:ind w:left="0" w:firstLine="0"/>
      </w:pPr>
      <w:r w:rsidRPr="005C317D">
        <w:t xml:space="preserve">Vo veľmi zriedkavých prípadoch boli pozorované </w:t>
      </w:r>
      <w:proofErr w:type="spellStart"/>
      <w:r w:rsidRPr="005C317D">
        <w:t>neuromuskulárne</w:t>
      </w:r>
      <w:proofErr w:type="spellEnd"/>
      <w:r w:rsidRPr="005C317D">
        <w:t xml:space="preserve"> problémy, ako je </w:t>
      </w:r>
      <w:proofErr w:type="spellStart"/>
      <w:r w:rsidRPr="005C317D">
        <w:t>ataxia</w:t>
      </w:r>
      <w:proofErr w:type="spellEnd"/>
      <w:r w:rsidRPr="005C317D">
        <w:t xml:space="preserve"> a svalová triaška. Príznaky zvyčajne ustúpia do 48 hodín po odstránení obojka. </w:t>
      </w:r>
    </w:p>
    <w:p w:rsidR="00544EB6" w:rsidRPr="005C317D" w:rsidRDefault="00544EB6" w:rsidP="00544EB6">
      <w:pPr>
        <w:ind w:left="0" w:firstLine="0"/>
      </w:pPr>
    </w:p>
    <w:p w:rsidR="00544EB6" w:rsidRPr="005C317D" w:rsidRDefault="00544EB6" w:rsidP="00544EB6">
      <w:pPr>
        <w:ind w:left="0" w:firstLine="0"/>
      </w:pPr>
      <w:r w:rsidRPr="005C317D">
        <w:t xml:space="preserve">Ak sa objaví ktorýkoľvek z týchto príznakov, obojok treba odstrániť. Liečba má byť symptomatická, nakoľko nie je známe žiadne špecifické </w:t>
      </w:r>
      <w:proofErr w:type="spellStart"/>
      <w:r w:rsidRPr="005C317D">
        <w:t>antidotum</w:t>
      </w:r>
      <w:proofErr w:type="spellEnd"/>
      <w:r w:rsidRPr="005C317D">
        <w:t>.</w:t>
      </w:r>
    </w:p>
    <w:p w:rsidR="00544EB6" w:rsidRPr="005C317D" w:rsidRDefault="00544EB6" w:rsidP="00544EB6"/>
    <w:p w:rsidR="00544EB6" w:rsidRPr="005C317D" w:rsidRDefault="00544EB6" w:rsidP="00544EB6">
      <w:pPr>
        <w:ind w:left="0" w:firstLine="0"/>
        <w:rPr>
          <w:szCs w:val="22"/>
        </w:rPr>
      </w:pPr>
      <w:r w:rsidRPr="005C317D">
        <w:rPr>
          <w:szCs w:val="22"/>
        </w:rPr>
        <w:t>Frekvencia výskytu nežiaducich účinkov sa definuje použitím nasledujúceho pravidla:</w:t>
      </w:r>
    </w:p>
    <w:p w:rsidR="00544EB6" w:rsidRPr="005C317D" w:rsidRDefault="00544EB6" w:rsidP="00544EB6">
      <w:pPr>
        <w:numPr>
          <w:ilvl w:val="0"/>
          <w:numId w:val="1"/>
        </w:numPr>
        <w:rPr>
          <w:szCs w:val="22"/>
        </w:rPr>
      </w:pPr>
      <w:r w:rsidRPr="005C317D">
        <w:rPr>
          <w:szCs w:val="22"/>
        </w:rPr>
        <w:t>veľmi časté (nežiaduce účinky sa prejavili u viac ako 1 z 10 liečených zvierat)</w:t>
      </w:r>
    </w:p>
    <w:p w:rsidR="00544EB6" w:rsidRPr="005C317D" w:rsidRDefault="00544EB6" w:rsidP="00544EB6">
      <w:pPr>
        <w:numPr>
          <w:ilvl w:val="0"/>
          <w:numId w:val="1"/>
        </w:numPr>
        <w:rPr>
          <w:szCs w:val="22"/>
        </w:rPr>
      </w:pPr>
      <w:r w:rsidRPr="005C317D">
        <w:rPr>
          <w:szCs w:val="22"/>
        </w:rPr>
        <w:t>časté (u viac ako 1 ale menej ako 10 zo 100 liečených zvierat)</w:t>
      </w:r>
    </w:p>
    <w:p w:rsidR="00544EB6" w:rsidRPr="005C317D" w:rsidRDefault="00544EB6" w:rsidP="00544EB6">
      <w:pPr>
        <w:numPr>
          <w:ilvl w:val="0"/>
          <w:numId w:val="1"/>
        </w:numPr>
        <w:rPr>
          <w:szCs w:val="22"/>
        </w:rPr>
      </w:pPr>
      <w:r w:rsidRPr="005C317D">
        <w:rPr>
          <w:szCs w:val="22"/>
        </w:rPr>
        <w:t>menej časté (u viac ako 1 ale menej ako 10 z 1 000 liečených zvierat)</w:t>
      </w:r>
    </w:p>
    <w:p w:rsidR="00544EB6" w:rsidRPr="005C317D" w:rsidRDefault="00544EB6" w:rsidP="00544EB6">
      <w:pPr>
        <w:numPr>
          <w:ilvl w:val="0"/>
          <w:numId w:val="1"/>
        </w:numPr>
        <w:rPr>
          <w:szCs w:val="22"/>
        </w:rPr>
      </w:pPr>
      <w:r w:rsidRPr="005C317D">
        <w:rPr>
          <w:szCs w:val="22"/>
        </w:rPr>
        <w:t>zriedkavé (u viac ako 1 ale menej ako 10 z 10 000 liečených  zvierat)</w:t>
      </w:r>
    </w:p>
    <w:p w:rsidR="00544EB6" w:rsidRPr="005C317D" w:rsidRDefault="00544EB6" w:rsidP="00544EB6">
      <w:pPr>
        <w:numPr>
          <w:ilvl w:val="0"/>
          <w:numId w:val="1"/>
        </w:numPr>
        <w:rPr>
          <w:szCs w:val="22"/>
        </w:rPr>
      </w:pPr>
      <w:r w:rsidRPr="005C317D">
        <w:rPr>
          <w:szCs w:val="22"/>
        </w:rPr>
        <w:t>veľmi zriedkavé (u menej ako 1 z 10 000 liečených zvierat, vrátane ojedinelých hlásení)</w:t>
      </w:r>
      <w:r>
        <w:rPr>
          <w:szCs w:val="22"/>
        </w:rPr>
        <w:t>.</w:t>
      </w:r>
      <w:r w:rsidRPr="005C317D">
        <w:rPr>
          <w:szCs w:val="22"/>
        </w:rPr>
        <w:t xml:space="preserve"> </w:t>
      </w:r>
    </w:p>
    <w:p w:rsidR="00544EB6" w:rsidRPr="005C317D" w:rsidRDefault="00544EB6" w:rsidP="00544EB6"/>
    <w:p w:rsidR="00544EB6" w:rsidRPr="005C317D" w:rsidRDefault="00544EB6" w:rsidP="00544EB6">
      <w:r w:rsidRPr="005C317D">
        <w:rPr>
          <w:b/>
        </w:rPr>
        <w:t>4.7</w:t>
      </w:r>
      <w:r w:rsidRPr="005C317D">
        <w:rPr>
          <w:b/>
        </w:rPr>
        <w:tab/>
        <w:t>Použitie počas gravidity,  laktácie, znášky</w:t>
      </w:r>
    </w:p>
    <w:p w:rsidR="00544EB6" w:rsidRPr="005C317D" w:rsidRDefault="00544EB6" w:rsidP="00544EB6"/>
    <w:p w:rsidR="00544EB6" w:rsidRPr="005C317D" w:rsidRDefault="00544EB6" w:rsidP="00544EB6">
      <w:pPr>
        <w:ind w:left="0" w:firstLine="0"/>
      </w:pPr>
      <w:r w:rsidRPr="005C317D">
        <w:t xml:space="preserve">Laboratórne štúdie u potkanov a králikov nedokázali žiadne </w:t>
      </w:r>
      <w:proofErr w:type="spellStart"/>
      <w:r w:rsidRPr="005C317D">
        <w:t>teratogénne</w:t>
      </w:r>
      <w:proofErr w:type="spellEnd"/>
      <w:r w:rsidRPr="005C317D">
        <w:t xml:space="preserve"> účinky. Bezpečnosť veterinárneho lieku nebola potvrdená počas gravidity. Použitie sa neodporúča počas </w:t>
      </w:r>
      <w:r>
        <w:t>gravidity</w:t>
      </w:r>
      <w:r w:rsidRPr="005C317D">
        <w:t>. Môže sa užívať počas laktácie.</w:t>
      </w:r>
    </w:p>
    <w:p w:rsidR="00544EB6" w:rsidRPr="005C317D" w:rsidRDefault="00544EB6" w:rsidP="00544EB6"/>
    <w:p w:rsidR="00544EB6" w:rsidRPr="005C317D" w:rsidRDefault="00544EB6" w:rsidP="00544EB6">
      <w:r w:rsidRPr="005C317D">
        <w:rPr>
          <w:b/>
        </w:rPr>
        <w:t>4.8</w:t>
      </w:r>
      <w:r w:rsidRPr="005C317D">
        <w:rPr>
          <w:b/>
        </w:rPr>
        <w:tab/>
        <w:t>Liekové interakcie a iné formy vzájomného pôsobenia</w:t>
      </w:r>
    </w:p>
    <w:p w:rsidR="00544EB6" w:rsidRPr="005C317D" w:rsidRDefault="00544EB6" w:rsidP="00544EB6"/>
    <w:p w:rsidR="00544EB6" w:rsidRPr="005C317D" w:rsidRDefault="00544EB6" w:rsidP="00544EB6">
      <w:pPr>
        <w:rPr>
          <w:szCs w:val="22"/>
        </w:rPr>
      </w:pPr>
      <w:r w:rsidRPr="005C317D">
        <w:rPr>
          <w:szCs w:val="22"/>
        </w:rPr>
        <w:t xml:space="preserve">Nepoužívajte s inými </w:t>
      </w:r>
      <w:proofErr w:type="spellStart"/>
      <w:r w:rsidRPr="005C317D">
        <w:rPr>
          <w:szCs w:val="22"/>
        </w:rPr>
        <w:t>pyretroidmi</w:t>
      </w:r>
      <w:proofErr w:type="spellEnd"/>
      <w:r w:rsidRPr="005C317D">
        <w:rPr>
          <w:szCs w:val="22"/>
        </w:rPr>
        <w:t xml:space="preserve"> alebo </w:t>
      </w:r>
      <w:proofErr w:type="spellStart"/>
      <w:r w:rsidRPr="005C317D">
        <w:rPr>
          <w:szCs w:val="22"/>
        </w:rPr>
        <w:t>organofosfátovými</w:t>
      </w:r>
      <w:proofErr w:type="spellEnd"/>
      <w:r w:rsidRPr="005C317D">
        <w:rPr>
          <w:szCs w:val="22"/>
        </w:rPr>
        <w:t xml:space="preserve"> antiparazitikami.</w:t>
      </w:r>
    </w:p>
    <w:p w:rsidR="00544EB6" w:rsidRPr="005C317D" w:rsidRDefault="00544EB6" w:rsidP="00544EB6"/>
    <w:p w:rsidR="00544EB6" w:rsidRPr="005C317D" w:rsidRDefault="00544EB6" w:rsidP="00544EB6">
      <w:pPr>
        <w:rPr>
          <w:b/>
        </w:rPr>
      </w:pPr>
      <w:r w:rsidRPr="005C317D">
        <w:rPr>
          <w:b/>
        </w:rPr>
        <w:lastRenderedPageBreak/>
        <w:t>4.9</w:t>
      </w:r>
      <w:r w:rsidRPr="005C317D">
        <w:rPr>
          <w:b/>
        </w:rPr>
        <w:tab/>
        <w:t>Dávkovanie a spôsob podania lieku </w:t>
      </w:r>
    </w:p>
    <w:p w:rsidR="00544EB6" w:rsidRPr="005C317D" w:rsidRDefault="00544EB6" w:rsidP="00544EB6"/>
    <w:p w:rsidR="00544EB6" w:rsidRPr="005C317D" w:rsidRDefault="00544EB6" w:rsidP="00544EB6">
      <w:pPr>
        <w:ind w:left="0" w:firstLine="0"/>
      </w:pPr>
      <w:r w:rsidRPr="005C317D">
        <w:t>Jeden obojok pre jedného psa. Obojok s dĺžkou 75 cm je určený pre veľké až veľmi veľké psy s obvodom krku do 65 cm.</w:t>
      </w:r>
    </w:p>
    <w:p w:rsidR="00544EB6" w:rsidRPr="005C317D" w:rsidRDefault="00544EB6" w:rsidP="00544EB6">
      <w:pPr>
        <w:ind w:left="0" w:firstLine="0"/>
      </w:pPr>
    </w:p>
    <w:p w:rsidR="00544EB6" w:rsidRPr="005C317D" w:rsidRDefault="00544EB6" w:rsidP="00544EB6">
      <w:pPr>
        <w:ind w:left="0" w:firstLine="0"/>
      </w:pPr>
      <w:r w:rsidRPr="005C317D">
        <w:t xml:space="preserve">Obojok </w:t>
      </w:r>
      <w:r w:rsidRPr="005C317D">
        <w:rPr>
          <w:bCs/>
          <w:szCs w:val="22"/>
        </w:rPr>
        <w:t xml:space="preserve">vyberte z obalu a odstráňte </w:t>
      </w:r>
      <w:proofErr w:type="spellStart"/>
      <w:r w:rsidRPr="005C317D">
        <w:rPr>
          <w:bCs/>
          <w:szCs w:val="22"/>
        </w:rPr>
        <w:t>odlupovací</w:t>
      </w:r>
      <w:proofErr w:type="spellEnd"/>
      <w:r w:rsidRPr="005C317D">
        <w:rPr>
          <w:bCs/>
          <w:szCs w:val="22"/>
        </w:rPr>
        <w:t xml:space="preserve"> ochranný prúžok. Upravte dĺžku obojka na krku zvieraťa, neuťahujte ho príliš tesno. Medzi </w:t>
      </w:r>
      <w:r w:rsidRPr="005C317D">
        <w:t>obojkom a krkom psa by mala byť</w:t>
      </w:r>
      <w:r>
        <w:t xml:space="preserve"> </w:t>
      </w:r>
      <w:r w:rsidRPr="005C317D">
        <w:t>voľnosť na dva prsty. Koniec obojka zasuňte cez pracku a prípadný prebytok dĺžky presahujúci 5 cm odrežte</w:t>
      </w:r>
      <w:r w:rsidRPr="005C317D">
        <w:rPr>
          <w:bCs/>
          <w:szCs w:val="22"/>
        </w:rPr>
        <w:t>.</w:t>
      </w:r>
    </w:p>
    <w:p w:rsidR="00544EB6" w:rsidRPr="0055440D" w:rsidRDefault="00544EB6" w:rsidP="00544EB6">
      <w:pPr>
        <w:ind w:left="0" w:firstLine="0"/>
        <w:rPr>
          <w:b/>
          <w:bCs/>
          <w:szCs w:val="22"/>
          <w:lang w:eastAsia="en-US"/>
        </w:rPr>
      </w:pPr>
    </w:p>
    <w:p w:rsidR="00544EB6" w:rsidRDefault="00544EB6" w:rsidP="00544EB6">
      <w:pPr>
        <w:ind w:left="0" w:firstLine="0"/>
        <w:rPr>
          <w:sz w:val="20"/>
          <w:szCs w:val="20"/>
          <w:lang w:eastAsia="en-US"/>
        </w:rPr>
      </w:pPr>
      <w:r w:rsidRPr="0000713A">
        <w:rPr>
          <w:noProof/>
          <w:lang w:eastAsia="sk-SK"/>
        </w:rPr>
        <w:drawing>
          <wp:inline distT="0" distB="0" distL="0" distR="0">
            <wp:extent cx="5398770" cy="862965"/>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8770" cy="862965"/>
                    </a:xfrm>
                    <a:prstGeom prst="rect">
                      <a:avLst/>
                    </a:prstGeom>
                    <a:noFill/>
                    <a:ln>
                      <a:noFill/>
                    </a:ln>
                  </pic:spPr>
                </pic:pic>
              </a:graphicData>
            </a:graphic>
          </wp:inline>
        </w:drawing>
      </w:r>
      <w:r w:rsidRPr="0055440D">
        <w:rPr>
          <w:sz w:val="20"/>
          <w:szCs w:val="20"/>
          <w:lang w:eastAsia="en-US"/>
        </w:rPr>
        <w:t xml:space="preserve"> </w:t>
      </w:r>
    </w:p>
    <w:p w:rsidR="00544EB6" w:rsidRDefault="00544EB6" w:rsidP="00544EB6">
      <w:pPr>
        <w:ind w:left="0" w:firstLine="0"/>
        <w:rPr>
          <w:sz w:val="20"/>
          <w:szCs w:val="20"/>
          <w:lang w:eastAsia="en-US"/>
        </w:rPr>
      </w:pPr>
    </w:p>
    <w:p w:rsidR="00544EB6" w:rsidRPr="0055440D" w:rsidRDefault="00544EB6" w:rsidP="00544EB6">
      <w:pPr>
        <w:ind w:left="0" w:firstLine="0"/>
        <w:rPr>
          <w:szCs w:val="22"/>
          <w:lang w:eastAsia="en-US"/>
        </w:rPr>
      </w:pPr>
      <w:r w:rsidRPr="0055440D">
        <w:rPr>
          <w:szCs w:val="22"/>
          <w:lang w:eastAsia="en-US"/>
        </w:rPr>
        <w:t>Tento obojok je vybavený s bezpečnostným uzatváracím mechanizmom (proti uškrteniu). V nepravdepodobnom prípade, že by sa pes obojkom zachytil o prekážku, vlastnou silou dokáže povoliť obojok natoľko, čo mu umožní rýchl</w:t>
      </w:r>
      <w:r>
        <w:rPr>
          <w:szCs w:val="22"/>
          <w:lang w:eastAsia="en-US"/>
        </w:rPr>
        <w:t>o</w:t>
      </w:r>
      <w:r w:rsidRPr="0055440D">
        <w:rPr>
          <w:szCs w:val="22"/>
          <w:lang w:eastAsia="en-US"/>
        </w:rPr>
        <w:t xml:space="preserve"> sa uvoľniť.</w:t>
      </w:r>
    </w:p>
    <w:p w:rsidR="00544EB6" w:rsidRPr="005C317D" w:rsidRDefault="00544EB6" w:rsidP="00544EB6">
      <w:pPr>
        <w:ind w:left="0" w:firstLine="0"/>
      </w:pPr>
    </w:p>
    <w:p w:rsidR="00544EB6" w:rsidRPr="005C317D" w:rsidRDefault="00544EB6" w:rsidP="00544EB6">
      <w:r w:rsidRPr="005C317D">
        <w:rPr>
          <w:b/>
        </w:rPr>
        <w:t>4.10</w:t>
      </w:r>
      <w:r w:rsidRPr="005C317D">
        <w:rPr>
          <w:b/>
        </w:rPr>
        <w:tab/>
        <w:t xml:space="preserve">Predávkovanie (príznaky, núdzové postupy, </w:t>
      </w:r>
      <w:proofErr w:type="spellStart"/>
      <w:r w:rsidRPr="005C317D">
        <w:rPr>
          <w:b/>
        </w:rPr>
        <w:t>antidotá</w:t>
      </w:r>
      <w:proofErr w:type="spellEnd"/>
      <w:r w:rsidRPr="005C317D">
        <w:rPr>
          <w:b/>
        </w:rPr>
        <w:t>), ak sú potrebné</w:t>
      </w:r>
    </w:p>
    <w:p w:rsidR="00544EB6" w:rsidRPr="005C317D" w:rsidRDefault="00544EB6" w:rsidP="00544EB6"/>
    <w:p w:rsidR="00544EB6" w:rsidRPr="005C317D" w:rsidRDefault="00544EB6" w:rsidP="00544EB6">
      <w:pPr>
        <w:ind w:left="0" w:firstLine="0"/>
      </w:pPr>
      <w:r w:rsidRPr="005C317D">
        <w:t>V prípade náhodného požitia obojka psom</w:t>
      </w:r>
      <w:r>
        <w:t xml:space="preserve"> sa </w:t>
      </w:r>
      <w:r w:rsidRPr="005C317D">
        <w:t>obráťte na svojho veterinárneho lekára. Nasledujúce príznaky intoxikácia môžu byť pozorované: nekoordinované pohyby, triaška, nadmerné slinenie, vracanie, tuhosť zadku. Tieto príznaky zvyčajne ustúpia do 48 hodín. V prípade náhodného požitia</w:t>
      </w:r>
      <w:r w:rsidRPr="00531B85">
        <w:t xml:space="preserve"> </w:t>
      </w:r>
      <w:r w:rsidRPr="005C317D">
        <w:t>by mal majiteľ zvierat kontaktovať veterinárneho lekára, aby posúdil prípadnú potrebu symptomatickej liečby.</w:t>
      </w:r>
    </w:p>
    <w:p w:rsidR="00544EB6" w:rsidRPr="005C317D" w:rsidRDefault="00544EB6" w:rsidP="00544EB6"/>
    <w:p w:rsidR="00544EB6" w:rsidRPr="005C317D" w:rsidRDefault="00544EB6" w:rsidP="00544EB6">
      <w:r w:rsidRPr="005C317D">
        <w:rPr>
          <w:b/>
        </w:rPr>
        <w:t>4.11</w:t>
      </w:r>
      <w:r w:rsidRPr="005C317D">
        <w:rPr>
          <w:b/>
        </w:rPr>
        <w:tab/>
        <w:t>Ochranná  lehota</w:t>
      </w:r>
    </w:p>
    <w:p w:rsidR="00544EB6" w:rsidRPr="005C317D" w:rsidRDefault="00544EB6" w:rsidP="00544EB6"/>
    <w:p w:rsidR="00544EB6" w:rsidRPr="005C317D" w:rsidRDefault="00544EB6" w:rsidP="00544EB6">
      <w:r w:rsidRPr="005C317D">
        <w:t>Netýka sa.</w:t>
      </w:r>
    </w:p>
    <w:p w:rsidR="00544EB6" w:rsidRPr="005C317D" w:rsidRDefault="00544EB6" w:rsidP="00544EB6"/>
    <w:p w:rsidR="00544EB6" w:rsidRPr="005C317D" w:rsidRDefault="00544EB6" w:rsidP="00544EB6">
      <w:pPr>
        <w:rPr>
          <w:b/>
          <w:bCs/>
        </w:rPr>
      </w:pPr>
      <w:r w:rsidRPr="005C317D">
        <w:rPr>
          <w:b/>
          <w:bCs/>
        </w:rPr>
        <w:t>5.</w:t>
      </w:r>
      <w:r w:rsidRPr="005C317D">
        <w:rPr>
          <w:b/>
          <w:bCs/>
        </w:rPr>
        <w:tab/>
        <w:t>FARMAKOLOGICKÉ VLASTNOSTI</w:t>
      </w:r>
    </w:p>
    <w:p w:rsidR="00544EB6" w:rsidRPr="005C317D" w:rsidRDefault="00544EB6" w:rsidP="00544EB6"/>
    <w:p w:rsidR="00544EB6" w:rsidRPr="0055440D" w:rsidRDefault="00544EB6" w:rsidP="00544EB6">
      <w:pPr>
        <w:rPr>
          <w:szCs w:val="22"/>
          <w:lang w:eastAsia="en-US"/>
        </w:rPr>
      </w:pPr>
      <w:proofErr w:type="spellStart"/>
      <w:r w:rsidRPr="005C317D">
        <w:t>Farmakoterapeutická</w:t>
      </w:r>
      <w:proofErr w:type="spellEnd"/>
      <w:r w:rsidRPr="005C317D">
        <w:t xml:space="preserve"> skupina: </w:t>
      </w:r>
      <w:r w:rsidRPr="0055440D">
        <w:rPr>
          <w:szCs w:val="22"/>
          <w:lang w:eastAsia="en-US"/>
        </w:rPr>
        <w:t xml:space="preserve"> </w:t>
      </w:r>
      <w:proofErr w:type="spellStart"/>
      <w:r w:rsidRPr="0055440D">
        <w:rPr>
          <w:szCs w:val="22"/>
          <w:lang w:eastAsia="en-US"/>
        </w:rPr>
        <w:t>ektoparazitiká</w:t>
      </w:r>
      <w:proofErr w:type="spellEnd"/>
      <w:r w:rsidRPr="0055440D">
        <w:rPr>
          <w:szCs w:val="22"/>
          <w:lang w:eastAsia="en-US"/>
        </w:rPr>
        <w:t xml:space="preserve">, insekticídy a </w:t>
      </w:r>
      <w:proofErr w:type="spellStart"/>
      <w:r w:rsidRPr="0055440D">
        <w:rPr>
          <w:szCs w:val="22"/>
          <w:lang w:eastAsia="en-US"/>
        </w:rPr>
        <w:t>repelenty</w:t>
      </w:r>
      <w:proofErr w:type="spellEnd"/>
      <w:r w:rsidRPr="0055440D">
        <w:rPr>
          <w:szCs w:val="22"/>
          <w:lang w:eastAsia="en-US"/>
        </w:rPr>
        <w:t xml:space="preserve">, </w:t>
      </w:r>
      <w:proofErr w:type="spellStart"/>
      <w:r w:rsidRPr="0055440D">
        <w:rPr>
          <w:szCs w:val="22"/>
          <w:lang w:eastAsia="en-US"/>
        </w:rPr>
        <w:t>pyretríny</w:t>
      </w:r>
      <w:proofErr w:type="spellEnd"/>
      <w:r w:rsidRPr="0055440D">
        <w:rPr>
          <w:szCs w:val="22"/>
          <w:lang w:eastAsia="en-US"/>
        </w:rPr>
        <w:t xml:space="preserve"> a</w:t>
      </w:r>
      <w:r>
        <w:rPr>
          <w:szCs w:val="22"/>
          <w:lang w:eastAsia="en-US"/>
        </w:rPr>
        <w:t> </w:t>
      </w:r>
      <w:proofErr w:type="spellStart"/>
      <w:r w:rsidRPr="0055440D">
        <w:rPr>
          <w:szCs w:val="22"/>
          <w:lang w:eastAsia="en-US"/>
        </w:rPr>
        <w:t>pyretroidy</w:t>
      </w:r>
      <w:proofErr w:type="spellEnd"/>
      <w:r>
        <w:rPr>
          <w:szCs w:val="22"/>
          <w:lang w:eastAsia="en-US"/>
        </w:rPr>
        <w:t>.</w:t>
      </w:r>
      <w:r w:rsidRPr="0055440D">
        <w:rPr>
          <w:szCs w:val="22"/>
          <w:lang w:eastAsia="en-US"/>
        </w:rPr>
        <w:t xml:space="preserve"> </w:t>
      </w:r>
    </w:p>
    <w:p w:rsidR="00544EB6" w:rsidRPr="0055440D" w:rsidRDefault="00544EB6" w:rsidP="00544EB6">
      <w:pPr>
        <w:ind w:left="0" w:firstLine="0"/>
        <w:rPr>
          <w:szCs w:val="22"/>
          <w:lang w:eastAsia="en-US"/>
        </w:rPr>
      </w:pPr>
      <w:proofErr w:type="spellStart"/>
      <w:r w:rsidRPr="0055440D">
        <w:rPr>
          <w:szCs w:val="22"/>
          <w:lang w:eastAsia="en-US"/>
        </w:rPr>
        <w:t>ATCvet</w:t>
      </w:r>
      <w:proofErr w:type="spellEnd"/>
      <w:r w:rsidRPr="0055440D">
        <w:rPr>
          <w:szCs w:val="22"/>
          <w:lang w:eastAsia="en-US"/>
        </w:rPr>
        <w:t xml:space="preserve"> kód: QP53AC11.</w:t>
      </w:r>
    </w:p>
    <w:p w:rsidR="00544EB6" w:rsidRPr="005C317D" w:rsidRDefault="00544EB6" w:rsidP="00544EB6">
      <w:pPr>
        <w:ind w:left="0" w:firstLine="0"/>
      </w:pPr>
    </w:p>
    <w:p w:rsidR="00544EB6" w:rsidRPr="005C317D" w:rsidRDefault="00544EB6" w:rsidP="00544EB6">
      <w:pPr>
        <w:rPr>
          <w:b/>
        </w:rPr>
      </w:pPr>
      <w:r w:rsidRPr="005C317D">
        <w:rPr>
          <w:b/>
        </w:rPr>
        <w:t xml:space="preserve">5.1 </w:t>
      </w:r>
      <w:proofErr w:type="spellStart"/>
      <w:r w:rsidRPr="005C317D">
        <w:rPr>
          <w:b/>
        </w:rPr>
        <w:t>Farmakodynamické</w:t>
      </w:r>
      <w:proofErr w:type="spellEnd"/>
      <w:r w:rsidRPr="005C317D">
        <w:rPr>
          <w:b/>
        </w:rPr>
        <w:t xml:space="preserve"> vlastnosti</w:t>
      </w:r>
    </w:p>
    <w:p w:rsidR="00544EB6" w:rsidRPr="005C317D" w:rsidRDefault="00544EB6" w:rsidP="00544EB6"/>
    <w:p w:rsidR="00544EB6" w:rsidRPr="005C317D" w:rsidRDefault="00544EB6" w:rsidP="00544EB6">
      <w:pPr>
        <w:ind w:left="0" w:firstLine="0"/>
        <w:jc w:val="both"/>
        <w:rPr>
          <w:szCs w:val="22"/>
        </w:rPr>
      </w:pPr>
      <w:proofErr w:type="spellStart"/>
      <w:r w:rsidRPr="005C317D">
        <w:rPr>
          <w:szCs w:val="22"/>
        </w:rPr>
        <w:t>Deltametrín</w:t>
      </w:r>
      <w:proofErr w:type="spellEnd"/>
      <w:r w:rsidRPr="005C317D">
        <w:rPr>
          <w:szCs w:val="22"/>
        </w:rPr>
        <w:t xml:space="preserve"> je molekula zo skupiny syntetických </w:t>
      </w:r>
      <w:proofErr w:type="spellStart"/>
      <w:r w:rsidRPr="005C317D">
        <w:t>pyretroidov</w:t>
      </w:r>
      <w:proofErr w:type="spellEnd"/>
      <w:r w:rsidRPr="005C317D">
        <w:t>,</w:t>
      </w:r>
      <w:r w:rsidRPr="005C317D">
        <w:rPr>
          <w:szCs w:val="22"/>
        </w:rPr>
        <w:t xml:space="preserve"> charakteristická svojim </w:t>
      </w:r>
      <w:proofErr w:type="spellStart"/>
      <w:r w:rsidRPr="005C317D">
        <w:rPr>
          <w:szCs w:val="22"/>
        </w:rPr>
        <w:t>akaricídnym</w:t>
      </w:r>
      <w:proofErr w:type="spellEnd"/>
      <w:r w:rsidRPr="005C317D">
        <w:rPr>
          <w:szCs w:val="22"/>
        </w:rPr>
        <w:t xml:space="preserve"> a insekticídnym účinkom. Zmenou priepustnosti sodíkových kanálov spôsobuje </w:t>
      </w:r>
      <w:proofErr w:type="spellStart"/>
      <w:r w:rsidRPr="005C317D">
        <w:rPr>
          <w:szCs w:val="22"/>
        </w:rPr>
        <w:t>hyperexcitáciu</w:t>
      </w:r>
      <w:proofErr w:type="spellEnd"/>
      <w:r w:rsidRPr="005C317D">
        <w:rPr>
          <w:szCs w:val="22"/>
        </w:rPr>
        <w:t xml:space="preserve"> nasledovanú paralýzou (šokový efekt), triaškou a úhynom parazitov. </w:t>
      </w:r>
    </w:p>
    <w:p w:rsidR="00544EB6" w:rsidRPr="005C317D" w:rsidRDefault="00544EB6" w:rsidP="00544EB6">
      <w:pPr>
        <w:ind w:left="0" w:firstLine="0"/>
        <w:jc w:val="both"/>
        <w:rPr>
          <w:szCs w:val="22"/>
        </w:rPr>
      </w:pPr>
      <w:proofErr w:type="spellStart"/>
      <w:r w:rsidRPr="005C317D">
        <w:rPr>
          <w:szCs w:val="22"/>
        </w:rPr>
        <w:t>Deltametrín</w:t>
      </w:r>
      <w:proofErr w:type="spellEnd"/>
      <w:r w:rsidRPr="005C317D">
        <w:rPr>
          <w:szCs w:val="22"/>
        </w:rPr>
        <w:t xml:space="preserve"> pôsobí </w:t>
      </w:r>
      <w:proofErr w:type="spellStart"/>
      <w:r w:rsidRPr="005C317D">
        <w:rPr>
          <w:szCs w:val="22"/>
        </w:rPr>
        <w:t>repelentne</w:t>
      </w:r>
      <w:proofErr w:type="spellEnd"/>
      <w:r w:rsidRPr="005C317D">
        <w:rPr>
          <w:szCs w:val="22"/>
        </w:rPr>
        <w:t xml:space="preserve"> voči </w:t>
      </w:r>
      <w:proofErr w:type="spellStart"/>
      <w:r w:rsidRPr="005C317D">
        <w:rPr>
          <w:szCs w:val="22"/>
        </w:rPr>
        <w:t>pakomárom</w:t>
      </w:r>
      <w:proofErr w:type="spellEnd"/>
      <w:r w:rsidRPr="005C317D">
        <w:rPr>
          <w:szCs w:val="22"/>
        </w:rPr>
        <w:t xml:space="preserve">, prenášačom prvoka </w:t>
      </w:r>
      <w:proofErr w:type="spellStart"/>
      <w:r w:rsidRPr="005C317D">
        <w:rPr>
          <w:i/>
          <w:szCs w:val="22"/>
        </w:rPr>
        <w:t>Leishmania</w:t>
      </w:r>
      <w:proofErr w:type="spellEnd"/>
      <w:r w:rsidRPr="005C317D">
        <w:rPr>
          <w:i/>
          <w:szCs w:val="22"/>
        </w:rPr>
        <w:t xml:space="preserve"> </w:t>
      </w:r>
      <w:proofErr w:type="spellStart"/>
      <w:r w:rsidRPr="005C317D">
        <w:rPr>
          <w:i/>
          <w:szCs w:val="22"/>
        </w:rPr>
        <w:t>infantum</w:t>
      </w:r>
      <w:proofErr w:type="spellEnd"/>
      <w:r w:rsidRPr="005C317D">
        <w:rPr>
          <w:szCs w:val="22"/>
        </w:rPr>
        <w:t xml:space="preserve"> (pôvodca </w:t>
      </w:r>
      <w:proofErr w:type="spellStart"/>
      <w:r w:rsidRPr="005C317D">
        <w:rPr>
          <w:szCs w:val="22"/>
        </w:rPr>
        <w:t>leishmaniózy</w:t>
      </w:r>
      <w:proofErr w:type="spellEnd"/>
      <w:r w:rsidRPr="005C317D">
        <w:rPr>
          <w:szCs w:val="22"/>
        </w:rPr>
        <w:t>).</w:t>
      </w:r>
    </w:p>
    <w:p w:rsidR="00544EB6" w:rsidRPr="005C317D" w:rsidRDefault="00544EB6" w:rsidP="00544EB6"/>
    <w:p w:rsidR="00544EB6" w:rsidRPr="005C317D" w:rsidRDefault="00544EB6" w:rsidP="00544EB6">
      <w:pPr>
        <w:rPr>
          <w:b/>
        </w:rPr>
      </w:pPr>
      <w:r w:rsidRPr="005C317D">
        <w:rPr>
          <w:b/>
        </w:rPr>
        <w:t xml:space="preserve">5.2 </w:t>
      </w:r>
      <w:proofErr w:type="spellStart"/>
      <w:r w:rsidRPr="005C317D">
        <w:rPr>
          <w:b/>
        </w:rPr>
        <w:t>Farmakokinetické</w:t>
      </w:r>
      <w:proofErr w:type="spellEnd"/>
      <w:r w:rsidRPr="005C317D">
        <w:rPr>
          <w:b/>
        </w:rPr>
        <w:t xml:space="preserve"> údaje</w:t>
      </w:r>
    </w:p>
    <w:p w:rsidR="00544EB6" w:rsidRPr="005C317D" w:rsidRDefault="00544EB6" w:rsidP="00544EB6">
      <w:pPr>
        <w:rPr>
          <w:b/>
        </w:rPr>
      </w:pPr>
    </w:p>
    <w:p w:rsidR="00544EB6" w:rsidRPr="005C317D" w:rsidRDefault="00544EB6" w:rsidP="00544EB6">
      <w:pPr>
        <w:ind w:left="0" w:firstLine="0"/>
      </w:pPr>
      <w:proofErr w:type="spellStart"/>
      <w:r w:rsidRPr="005C317D">
        <w:t>Deltametrín</w:t>
      </w:r>
      <w:proofErr w:type="spellEnd"/>
      <w:r w:rsidRPr="005C317D">
        <w:t xml:space="preserve"> sa priebežne uvoľňuje z obojka do srsti a mastného povlaku pokrývajúceho pokožku. Liečivo sa šíri z priameho kontaktu srsťou po povrchu kože cez </w:t>
      </w:r>
      <w:proofErr w:type="spellStart"/>
      <w:r w:rsidRPr="005C317D">
        <w:t>lipidy</w:t>
      </w:r>
      <w:proofErr w:type="spellEnd"/>
      <w:r w:rsidRPr="005C317D">
        <w:t xml:space="preserve">. </w:t>
      </w:r>
      <w:proofErr w:type="spellStart"/>
      <w:r w:rsidRPr="005C317D">
        <w:t>Dermálna</w:t>
      </w:r>
      <w:proofErr w:type="spellEnd"/>
      <w:r w:rsidRPr="005C317D">
        <w:t xml:space="preserve"> absorpcia </w:t>
      </w:r>
      <w:proofErr w:type="spellStart"/>
      <w:r w:rsidRPr="005C317D">
        <w:t>deltametrínu</w:t>
      </w:r>
      <w:proofErr w:type="spellEnd"/>
      <w:r w:rsidRPr="005C317D">
        <w:t xml:space="preserve"> je nízka.</w:t>
      </w:r>
    </w:p>
    <w:p w:rsidR="00544EB6" w:rsidRPr="005C317D" w:rsidRDefault="00544EB6" w:rsidP="00544EB6">
      <w:pPr>
        <w:ind w:left="0" w:firstLine="0"/>
      </w:pPr>
    </w:p>
    <w:p w:rsidR="00544EB6" w:rsidRPr="005C317D" w:rsidRDefault="00544EB6" w:rsidP="00544EB6">
      <w:pPr>
        <w:rPr>
          <w:b/>
        </w:rPr>
      </w:pPr>
      <w:r w:rsidRPr="005C317D">
        <w:rPr>
          <w:b/>
        </w:rPr>
        <w:t>6.</w:t>
      </w:r>
      <w:r w:rsidRPr="005C317D">
        <w:rPr>
          <w:b/>
        </w:rPr>
        <w:tab/>
        <w:t>FARMACEUTICKÉ ÚDAJE</w:t>
      </w:r>
    </w:p>
    <w:p w:rsidR="00544EB6" w:rsidRPr="005C317D" w:rsidRDefault="00544EB6" w:rsidP="00544EB6"/>
    <w:p w:rsidR="00544EB6" w:rsidRPr="005C317D" w:rsidRDefault="00544EB6" w:rsidP="00544EB6">
      <w:pPr>
        <w:rPr>
          <w:b/>
        </w:rPr>
      </w:pPr>
      <w:r w:rsidRPr="005C317D">
        <w:rPr>
          <w:b/>
        </w:rPr>
        <w:t>6.1</w:t>
      </w:r>
      <w:r w:rsidRPr="005C317D">
        <w:rPr>
          <w:b/>
        </w:rPr>
        <w:tab/>
        <w:t>Zoznam pomocných látok</w:t>
      </w:r>
    </w:p>
    <w:p w:rsidR="00544EB6" w:rsidRPr="005C317D" w:rsidRDefault="00544EB6" w:rsidP="00544EB6">
      <w:pPr>
        <w:rPr>
          <w:b/>
        </w:rPr>
      </w:pPr>
    </w:p>
    <w:p w:rsidR="00544EB6" w:rsidRPr="0055440D" w:rsidRDefault="00544EB6" w:rsidP="00544EB6">
      <w:pPr>
        <w:ind w:left="0" w:firstLine="0"/>
        <w:rPr>
          <w:szCs w:val="22"/>
          <w:lang w:eastAsia="en-US"/>
        </w:rPr>
      </w:pPr>
      <w:proofErr w:type="spellStart"/>
      <w:r w:rsidRPr="0055440D">
        <w:rPr>
          <w:szCs w:val="22"/>
          <w:lang w:eastAsia="en-US"/>
        </w:rPr>
        <w:t>Polyvinyl</w:t>
      </w:r>
      <w:proofErr w:type="spellEnd"/>
      <w:r w:rsidRPr="0055440D">
        <w:rPr>
          <w:szCs w:val="22"/>
          <w:lang w:eastAsia="en-US"/>
        </w:rPr>
        <w:t xml:space="preserve"> chlorid</w:t>
      </w:r>
    </w:p>
    <w:p w:rsidR="00544EB6" w:rsidRPr="005C317D" w:rsidRDefault="00544EB6" w:rsidP="00544EB6">
      <w:pPr>
        <w:tabs>
          <w:tab w:val="left" w:pos="720"/>
        </w:tabs>
        <w:rPr>
          <w:szCs w:val="22"/>
        </w:rPr>
      </w:pPr>
      <w:proofErr w:type="spellStart"/>
      <w:r w:rsidRPr="005C317D">
        <w:rPr>
          <w:szCs w:val="22"/>
        </w:rPr>
        <w:lastRenderedPageBreak/>
        <w:t>Stearát</w:t>
      </w:r>
      <w:proofErr w:type="spellEnd"/>
      <w:r w:rsidRPr="005C317D">
        <w:rPr>
          <w:szCs w:val="22"/>
        </w:rPr>
        <w:t xml:space="preserve"> vápenatý</w:t>
      </w:r>
    </w:p>
    <w:p w:rsidR="00544EB6" w:rsidRPr="005C317D" w:rsidRDefault="00544EB6" w:rsidP="00544EB6">
      <w:pPr>
        <w:tabs>
          <w:tab w:val="left" w:pos="720"/>
        </w:tabs>
        <w:rPr>
          <w:szCs w:val="22"/>
        </w:rPr>
      </w:pPr>
      <w:proofErr w:type="spellStart"/>
      <w:r w:rsidRPr="005C317D">
        <w:rPr>
          <w:szCs w:val="22"/>
        </w:rPr>
        <w:t>Epoxidizovaný</w:t>
      </w:r>
      <w:proofErr w:type="spellEnd"/>
      <w:r w:rsidRPr="005C317D">
        <w:rPr>
          <w:szCs w:val="22"/>
        </w:rPr>
        <w:t xml:space="preserve"> sójový olej</w:t>
      </w:r>
    </w:p>
    <w:p w:rsidR="00544EB6" w:rsidRPr="005C317D" w:rsidRDefault="00544EB6" w:rsidP="00544EB6">
      <w:pPr>
        <w:tabs>
          <w:tab w:val="left" w:pos="720"/>
        </w:tabs>
        <w:rPr>
          <w:szCs w:val="22"/>
        </w:rPr>
      </w:pPr>
      <w:proofErr w:type="spellStart"/>
      <w:r w:rsidRPr="005C317D">
        <w:rPr>
          <w:szCs w:val="22"/>
        </w:rPr>
        <w:t>Diizooktyladipát</w:t>
      </w:r>
      <w:proofErr w:type="spellEnd"/>
    </w:p>
    <w:p w:rsidR="00544EB6" w:rsidRPr="005C317D" w:rsidRDefault="00544EB6" w:rsidP="00544EB6">
      <w:pPr>
        <w:tabs>
          <w:tab w:val="left" w:pos="720"/>
        </w:tabs>
        <w:rPr>
          <w:iCs/>
          <w:szCs w:val="22"/>
        </w:rPr>
      </w:pPr>
      <w:r w:rsidRPr="005C317D">
        <w:rPr>
          <w:szCs w:val="22"/>
        </w:rPr>
        <w:t xml:space="preserve">Oxid </w:t>
      </w:r>
      <w:proofErr w:type="spellStart"/>
      <w:r w:rsidRPr="005C317D">
        <w:rPr>
          <w:szCs w:val="22"/>
        </w:rPr>
        <w:t>titaničitý</w:t>
      </w:r>
      <w:proofErr w:type="spellEnd"/>
      <w:r w:rsidRPr="005C317D">
        <w:rPr>
          <w:szCs w:val="22"/>
        </w:rPr>
        <w:t xml:space="preserve"> </w:t>
      </w:r>
      <w:r w:rsidRPr="005C317D">
        <w:rPr>
          <w:iCs/>
          <w:szCs w:val="22"/>
        </w:rPr>
        <w:t>(E171)</w:t>
      </w:r>
    </w:p>
    <w:p w:rsidR="00544EB6" w:rsidRPr="005C317D" w:rsidRDefault="00544EB6" w:rsidP="00544EB6">
      <w:pPr>
        <w:tabs>
          <w:tab w:val="left" w:pos="720"/>
        </w:tabs>
        <w:rPr>
          <w:szCs w:val="22"/>
        </w:rPr>
      </w:pPr>
      <w:proofErr w:type="spellStart"/>
      <w:r w:rsidRPr="005C317D">
        <w:rPr>
          <w:szCs w:val="22"/>
        </w:rPr>
        <w:t>Trifenylfosfát</w:t>
      </w:r>
      <w:proofErr w:type="spellEnd"/>
    </w:p>
    <w:p w:rsidR="00544EB6" w:rsidRPr="005C317D" w:rsidRDefault="00544EB6" w:rsidP="00544EB6">
      <w:pPr>
        <w:tabs>
          <w:tab w:val="left" w:pos="720"/>
        </w:tabs>
        <w:rPr>
          <w:szCs w:val="22"/>
        </w:rPr>
      </w:pPr>
      <w:proofErr w:type="spellStart"/>
      <w:r w:rsidRPr="005C317D">
        <w:rPr>
          <w:szCs w:val="22"/>
        </w:rPr>
        <w:t>Stearan</w:t>
      </w:r>
      <w:proofErr w:type="spellEnd"/>
      <w:r w:rsidRPr="005C317D">
        <w:rPr>
          <w:szCs w:val="22"/>
        </w:rPr>
        <w:t xml:space="preserve"> vápenato-zinočnatý</w:t>
      </w:r>
    </w:p>
    <w:p w:rsidR="00544EB6" w:rsidRPr="005C317D" w:rsidRDefault="00544EB6" w:rsidP="00544EB6"/>
    <w:p w:rsidR="00544EB6" w:rsidRPr="005C317D" w:rsidRDefault="00544EB6" w:rsidP="00544EB6">
      <w:pPr>
        <w:rPr>
          <w:b/>
          <w:bCs/>
        </w:rPr>
      </w:pPr>
      <w:r w:rsidRPr="005C317D">
        <w:rPr>
          <w:b/>
          <w:bCs/>
        </w:rPr>
        <w:t>6.2</w:t>
      </w:r>
      <w:r w:rsidRPr="005C317D">
        <w:rPr>
          <w:b/>
          <w:bCs/>
        </w:rPr>
        <w:tab/>
        <w:t>Závažné inkompatibility</w:t>
      </w:r>
    </w:p>
    <w:p w:rsidR="00544EB6" w:rsidRPr="005C317D" w:rsidRDefault="00544EB6" w:rsidP="00544EB6"/>
    <w:p w:rsidR="00544EB6" w:rsidRPr="00CC2C8F" w:rsidRDefault="00544EB6" w:rsidP="00544EB6">
      <w:r w:rsidRPr="00CC2C8F">
        <w:t>Netýka sa.</w:t>
      </w:r>
    </w:p>
    <w:p w:rsidR="00544EB6" w:rsidRPr="005C317D" w:rsidRDefault="00544EB6" w:rsidP="00544EB6"/>
    <w:p w:rsidR="00544EB6" w:rsidRPr="005C317D" w:rsidRDefault="00544EB6" w:rsidP="00544EB6">
      <w:pPr>
        <w:rPr>
          <w:b/>
          <w:bCs/>
        </w:rPr>
      </w:pPr>
      <w:r w:rsidRPr="005C317D">
        <w:rPr>
          <w:b/>
          <w:bCs/>
        </w:rPr>
        <w:t>6.3</w:t>
      </w:r>
      <w:r w:rsidRPr="005C317D">
        <w:rPr>
          <w:b/>
          <w:bCs/>
        </w:rPr>
        <w:tab/>
        <w:t xml:space="preserve">Čas použiteľnosti </w:t>
      </w:r>
    </w:p>
    <w:p w:rsidR="00544EB6" w:rsidRPr="005C317D" w:rsidRDefault="00544EB6" w:rsidP="00544EB6">
      <w:pPr>
        <w:rPr>
          <w:bCs/>
        </w:rPr>
      </w:pPr>
    </w:p>
    <w:p w:rsidR="00544EB6" w:rsidRPr="005C317D" w:rsidRDefault="00544EB6" w:rsidP="00544EB6">
      <w:pPr>
        <w:ind w:left="0" w:firstLine="0"/>
        <w:rPr>
          <w:bCs/>
        </w:rPr>
      </w:pPr>
      <w:r w:rsidRPr="005C317D">
        <w:rPr>
          <w:bCs/>
        </w:rPr>
        <w:t xml:space="preserve">Čas použiteľnosti veterinárneho lieku zabaleného </w:t>
      </w:r>
      <w:r w:rsidRPr="005C317D">
        <w:t>v neporušenom  obale:</w:t>
      </w:r>
      <w:r w:rsidRPr="005C317D">
        <w:rPr>
          <w:bCs/>
        </w:rPr>
        <w:t xml:space="preserve"> 30 mesiacov.</w:t>
      </w:r>
    </w:p>
    <w:p w:rsidR="00544EB6" w:rsidRPr="005C317D" w:rsidRDefault="00544EB6" w:rsidP="00544EB6">
      <w:pPr>
        <w:ind w:left="0" w:firstLine="0"/>
        <w:rPr>
          <w:bCs/>
        </w:rPr>
      </w:pPr>
      <w:r w:rsidRPr="005C317D">
        <w:t xml:space="preserve">Čas použiteľnosti po prvom otvorení vnútorného obalu: </w:t>
      </w:r>
      <w:r w:rsidRPr="005C317D">
        <w:rPr>
          <w:bCs/>
        </w:rPr>
        <w:t>použite ihneď.</w:t>
      </w:r>
    </w:p>
    <w:p w:rsidR="00544EB6" w:rsidRPr="005C317D" w:rsidRDefault="00544EB6" w:rsidP="00544EB6"/>
    <w:p w:rsidR="00544EB6" w:rsidRPr="005C317D" w:rsidRDefault="00544EB6" w:rsidP="00544EB6">
      <w:pPr>
        <w:rPr>
          <w:b/>
          <w:bCs/>
        </w:rPr>
      </w:pPr>
      <w:r w:rsidRPr="005C317D">
        <w:rPr>
          <w:b/>
          <w:bCs/>
        </w:rPr>
        <w:t>6.4</w:t>
      </w:r>
      <w:r w:rsidRPr="005C317D">
        <w:rPr>
          <w:b/>
          <w:bCs/>
        </w:rPr>
        <w:tab/>
      </w:r>
      <w:r w:rsidRPr="005C317D">
        <w:rPr>
          <w:b/>
        </w:rPr>
        <w:t>Osobitné bezpečnostné opatrenia na uchovávanie</w:t>
      </w:r>
    </w:p>
    <w:p w:rsidR="00544EB6" w:rsidRPr="005C317D" w:rsidRDefault="00544EB6" w:rsidP="00544EB6">
      <w:pPr>
        <w:rPr>
          <w:bCs/>
        </w:rPr>
      </w:pPr>
    </w:p>
    <w:p w:rsidR="00544EB6" w:rsidRPr="005C317D" w:rsidRDefault="00544EB6" w:rsidP="00544EB6">
      <w:r w:rsidRPr="005C317D">
        <w:t>Tento veterinárny liek nevyžaduje žiadne zvláštne podmienky na uchovávanie.</w:t>
      </w:r>
    </w:p>
    <w:p w:rsidR="00544EB6" w:rsidRPr="005C317D" w:rsidRDefault="00544EB6" w:rsidP="00544EB6">
      <w:r w:rsidRPr="005C317D">
        <w:t>Vrecká uchovávať v pôvodnom vnútornom obale.</w:t>
      </w:r>
    </w:p>
    <w:p w:rsidR="00544EB6" w:rsidRPr="005C317D" w:rsidRDefault="00544EB6" w:rsidP="00544EB6"/>
    <w:p w:rsidR="00544EB6" w:rsidRPr="005C317D" w:rsidRDefault="00544EB6" w:rsidP="00544EB6">
      <w:pPr>
        <w:rPr>
          <w:b/>
          <w:bCs/>
        </w:rPr>
      </w:pPr>
      <w:r w:rsidRPr="005C317D">
        <w:rPr>
          <w:b/>
          <w:bCs/>
        </w:rPr>
        <w:t>6.5</w:t>
      </w:r>
      <w:r w:rsidRPr="005C317D">
        <w:rPr>
          <w:b/>
          <w:bCs/>
        </w:rPr>
        <w:tab/>
      </w:r>
      <w:r w:rsidRPr="005C317D">
        <w:rPr>
          <w:b/>
        </w:rPr>
        <w:t>Charakter a zloženie vnútorného obalu</w:t>
      </w:r>
    </w:p>
    <w:p w:rsidR="00544EB6" w:rsidRPr="005C317D" w:rsidRDefault="00544EB6" w:rsidP="00544EB6">
      <w:pPr>
        <w:rPr>
          <w:bCs/>
        </w:rPr>
      </w:pPr>
    </w:p>
    <w:p w:rsidR="00544EB6" w:rsidRPr="005C317D" w:rsidRDefault="00544EB6" w:rsidP="00544EB6">
      <w:pPr>
        <w:tabs>
          <w:tab w:val="left" w:pos="720"/>
        </w:tabs>
        <w:jc w:val="both"/>
        <w:rPr>
          <w:szCs w:val="22"/>
        </w:rPr>
      </w:pPr>
      <w:r w:rsidRPr="005C317D">
        <w:rPr>
          <w:szCs w:val="22"/>
        </w:rPr>
        <w:t>Každý obojok je balený v zatavenom vrecku (</w:t>
      </w:r>
      <w:proofErr w:type="spellStart"/>
      <w:r w:rsidRPr="005C317D">
        <w:rPr>
          <w:szCs w:val="22"/>
        </w:rPr>
        <w:t>polyetyléntereftalát</w:t>
      </w:r>
      <w:proofErr w:type="spellEnd"/>
      <w:r w:rsidRPr="005C317D">
        <w:rPr>
          <w:szCs w:val="22"/>
        </w:rPr>
        <w:t xml:space="preserve">/hliník/polypropylén). </w:t>
      </w:r>
    </w:p>
    <w:p w:rsidR="00544EB6" w:rsidRPr="005C317D" w:rsidRDefault="00544EB6" w:rsidP="00544EB6">
      <w:pPr>
        <w:tabs>
          <w:tab w:val="left" w:pos="720"/>
        </w:tabs>
        <w:jc w:val="both"/>
        <w:rPr>
          <w:szCs w:val="22"/>
        </w:rPr>
      </w:pPr>
      <w:r w:rsidRPr="005C317D">
        <w:rPr>
          <w:szCs w:val="22"/>
        </w:rPr>
        <w:t>Veľkosti balenia:</w:t>
      </w:r>
    </w:p>
    <w:p w:rsidR="00544EB6" w:rsidRPr="005C317D" w:rsidRDefault="00544EB6" w:rsidP="00544EB6">
      <w:pPr>
        <w:tabs>
          <w:tab w:val="left" w:pos="720"/>
        </w:tabs>
        <w:jc w:val="both"/>
        <w:rPr>
          <w:szCs w:val="22"/>
        </w:rPr>
      </w:pPr>
      <w:r w:rsidRPr="005C317D">
        <w:rPr>
          <w:szCs w:val="22"/>
        </w:rPr>
        <w:t>Papierová alebo kovová škatuľka s jedným vreckom obsahujúcim 1 obojok s dĺžkou 75 cm.</w:t>
      </w:r>
    </w:p>
    <w:p w:rsidR="00544EB6" w:rsidRPr="005C317D" w:rsidRDefault="00544EB6" w:rsidP="00544EB6">
      <w:pPr>
        <w:tabs>
          <w:tab w:val="left" w:pos="720"/>
        </w:tabs>
        <w:jc w:val="both"/>
        <w:rPr>
          <w:szCs w:val="22"/>
        </w:rPr>
      </w:pPr>
      <w:r w:rsidRPr="005C317D">
        <w:rPr>
          <w:szCs w:val="22"/>
        </w:rPr>
        <w:t>Papierová alebo kovová škatuľka s dvomi vreckami obsahujúcimi 1 obojok s dĺžkou 75 cm.</w:t>
      </w:r>
    </w:p>
    <w:p w:rsidR="00544EB6" w:rsidRPr="005C317D" w:rsidRDefault="00544EB6" w:rsidP="00544EB6">
      <w:pPr>
        <w:rPr>
          <w:bCs/>
        </w:rPr>
      </w:pPr>
    </w:p>
    <w:p w:rsidR="00544EB6" w:rsidRPr="005C317D" w:rsidRDefault="00544EB6" w:rsidP="00544EB6">
      <w:r w:rsidRPr="005C317D">
        <w:t>Nie všetky veľkosti balenia sa musia uvádzať na trh.</w:t>
      </w:r>
    </w:p>
    <w:p w:rsidR="00544EB6" w:rsidRPr="005C317D" w:rsidRDefault="00544EB6" w:rsidP="00544EB6">
      <w:pPr>
        <w:rPr>
          <w:bCs/>
        </w:rPr>
      </w:pPr>
    </w:p>
    <w:p w:rsidR="00544EB6" w:rsidRPr="005C317D" w:rsidRDefault="00544EB6" w:rsidP="00544EB6">
      <w:pPr>
        <w:rPr>
          <w:b/>
          <w:bCs/>
        </w:rPr>
      </w:pPr>
      <w:r w:rsidRPr="005C317D">
        <w:rPr>
          <w:b/>
          <w:bCs/>
        </w:rPr>
        <w:t>6.6</w:t>
      </w:r>
      <w:r w:rsidRPr="005C317D">
        <w:rPr>
          <w:b/>
          <w:bCs/>
        </w:rPr>
        <w:tab/>
      </w:r>
      <w:r w:rsidRPr="005C317D">
        <w:rPr>
          <w:b/>
        </w:rPr>
        <w:t>Osobitné bezpečnostné opatrenia na zneškodňovanie nepoužitých veterinárnych liekov, prípadne odpadových materiálov vytvorených pri používaní týchto liekov</w:t>
      </w:r>
      <w:r w:rsidRPr="005C317D">
        <w:rPr>
          <w:b/>
          <w:bCs/>
        </w:rPr>
        <w:t>.</w:t>
      </w:r>
    </w:p>
    <w:p w:rsidR="00544EB6" w:rsidRPr="005C317D" w:rsidRDefault="00544EB6" w:rsidP="00544EB6">
      <w:pPr>
        <w:rPr>
          <w:bCs/>
        </w:rPr>
      </w:pPr>
    </w:p>
    <w:p w:rsidR="00544EB6" w:rsidRPr="005C317D" w:rsidRDefault="00544EB6" w:rsidP="00544EB6">
      <w:pPr>
        <w:ind w:left="0" w:firstLine="0"/>
        <w:rPr>
          <w:bCs/>
        </w:rPr>
      </w:pPr>
      <w:r w:rsidRPr="005C317D">
        <w:t>Každý nepoužitý veterinárny liek alebo odpadové materiály z tohto veterinárneho lieku musia byť zlikvidované v súlade s  miestnymi požiadavkami.</w:t>
      </w:r>
    </w:p>
    <w:p w:rsidR="00544EB6" w:rsidRPr="005C317D" w:rsidRDefault="00544EB6" w:rsidP="00544EB6">
      <w:pPr>
        <w:ind w:left="0" w:firstLine="0"/>
        <w:rPr>
          <w:b/>
          <w:bCs/>
        </w:rPr>
      </w:pPr>
      <w:proofErr w:type="spellStart"/>
      <w:r>
        <w:rPr>
          <w:szCs w:val="22"/>
        </w:rPr>
        <w:t>Deltatic</w:t>
      </w:r>
      <w:proofErr w:type="spellEnd"/>
      <w:r w:rsidRPr="005C317D">
        <w:rPr>
          <w:szCs w:val="22"/>
        </w:rPr>
        <w:t xml:space="preserve"> </w:t>
      </w:r>
      <w:r w:rsidRPr="005C317D">
        <w:t>nesmie kontaminovať vodné toky, pretože môže byť nebezpečný pre ryby a iné vodné organizmy.</w:t>
      </w:r>
    </w:p>
    <w:p w:rsidR="00544EB6" w:rsidRPr="005C317D" w:rsidRDefault="00544EB6" w:rsidP="00544EB6">
      <w:pPr>
        <w:ind w:left="0" w:firstLine="0"/>
        <w:rPr>
          <w:bCs/>
        </w:rPr>
      </w:pPr>
    </w:p>
    <w:p w:rsidR="00544EB6" w:rsidRPr="005C317D" w:rsidRDefault="00544EB6" w:rsidP="00544EB6">
      <w:r w:rsidRPr="005C317D">
        <w:rPr>
          <w:b/>
          <w:bCs/>
        </w:rPr>
        <w:t>7.</w:t>
      </w:r>
      <w:r w:rsidRPr="005C317D">
        <w:rPr>
          <w:b/>
          <w:bCs/>
        </w:rPr>
        <w:tab/>
        <w:t xml:space="preserve">DRŽITEĽ ROZHODNUTIA O REGISTRÁCII </w:t>
      </w:r>
    </w:p>
    <w:p w:rsidR="00544EB6" w:rsidRPr="005C317D" w:rsidRDefault="00544EB6" w:rsidP="00544EB6"/>
    <w:p w:rsidR="00544EB6" w:rsidRPr="0055440D" w:rsidRDefault="00544EB6" w:rsidP="00544EB6">
      <w:pPr>
        <w:ind w:left="0" w:firstLine="0"/>
        <w:rPr>
          <w:szCs w:val="22"/>
          <w:lang w:val="es-ES" w:eastAsia="en-US"/>
        </w:rPr>
      </w:pPr>
      <w:r w:rsidRPr="0055440D">
        <w:rPr>
          <w:szCs w:val="22"/>
          <w:lang w:val="es-ES" w:eastAsia="en-US"/>
        </w:rPr>
        <w:t>VETPHARMA ANIMAL HEALTH, S.L.</w:t>
      </w:r>
    </w:p>
    <w:p w:rsidR="00920BE8" w:rsidRPr="00920BE8" w:rsidRDefault="00920BE8" w:rsidP="00920BE8">
      <w:pPr>
        <w:ind w:left="0" w:firstLine="0"/>
        <w:rPr>
          <w:szCs w:val="22"/>
          <w:lang w:val="es-ES" w:eastAsia="en-US"/>
        </w:rPr>
      </w:pPr>
      <w:r w:rsidRPr="00920BE8">
        <w:rPr>
          <w:szCs w:val="22"/>
          <w:lang w:val="es-ES" w:eastAsia="en-US"/>
        </w:rPr>
        <w:t>Gran Via Carles III, 98, 7ª</w:t>
      </w:r>
    </w:p>
    <w:p w:rsidR="00920BE8" w:rsidRDefault="00920BE8" w:rsidP="00920BE8">
      <w:pPr>
        <w:ind w:left="0" w:firstLine="0"/>
        <w:rPr>
          <w:szCs w:val="22"/>
          <w:lang w:val="es-ES" w:eastAsia="en-US"/>
        </w:rPr>
      </w:pPr>
      <w:r w:rsidRPr="00920BE8">
        <w:rPr>
          <w:szCs w:val="22"/>
          <w:lang w:val="es-ES" w:eastAsia="en-US"/>
        </w:rPr>
        <w:t xml:space="preserve">08028 Barcelona </w:t>
      </w:r>
    </w:p>
    <w:p w:rsidR="00544EB6" w:rsidRPr="0055440D" w:rsidRDefault="00544EB6" w:rsidP="00920BE8">
      <w:pPr>
        <w:ind w:left="0" w:firstLine="0"/>
        <w:rPr>
          <w:szCs w:val="22"/>
          <w:lang w:val="es-ES" w:eastAsia="en-US"/>
        </w:rPr>
      </w:pPr>
      <w:r w:rsidRPr="0055440D">
        <w:rPr>
          <w:szCs w:val="22"/>
          <w:lang w:val="es-ES" w:eastAsia="en-US"/>
        </w:rPr>
        <w:t>Španielsko</w:t>
      </w:r>
    </w:p>
    <w:p w:rsidR="00544EB6" w:rsidRPr="005C317D" w:rsidRDefault="00544EB6" w:rsidP="00544EB6">
      <w:pPr>
        <w:ind w:left="0" w:firstLine="0"/>
        <w:rPr>
          <w:bCs/>
        </w:rPr>
      </w:pPr>
    </w:p>
    <w:p w:rsidR="00544EB6" w:rsidRPr="005C317D" w:rsidRDefault="00544EB6" w:rsidP="00544EB6">
      <w:pPr>
        <w:rPr>
          <w:b/>
          <w:bCs/>
        </w:rPr>
      </w:pPr>
      <w:r w:rsidRPr="005C317D">
        <w:rPr>
          <w:b/>
          <w:bCs/>
        </w:rPr>
        <w:t>8.</w:t>
      </w:r>
      <w:r w:rsidRPr="005C317D">
        <w:rPr>
          <w:b/>
          <w:bCs/>
        </w:rPr>
        <w:tab/>
        <w:t>REGISTRAČNÉ ČÍSLO</w:t>
      </w:r>
    </w:p>
    <w:p w:rsidR="00544EB6" w:rsidRPr="005C317D" w:rsidRDefault="00544EB6" w:rsidP="00544EB6">
      <w:pPr>
        <w:rPr>
          <w:bCs/>
        </w:rPr>
      </w:pPr>
    </w:p>
    <w:p w:rsidR="00544EB6" w:rsidRDefault="00544EB6" w:rsidP="00544EB6">
      <w:pPr>
        <w:rPr>
          <w:bCs/>
        </w:rPr>
      </w:pPr>
      <w:r>
        <w:rPr>
          <w:bCs/>
        </w:rPr>
        <w:t>96/047/DC/19-S</w:t>
      </w:r>
    </w:p>
    <w:p w:rsidR="00544EB6" w:rsidRPr="005C317D" w:rsidRDefault="00544EB6" w:rsidP="00544EB6">
      <w:pPr>
        <w:rPr>
          <w:bCs/>
        </w:rPr>
      </w:pPr>
    </w:p>
    <w:p w:rsidR="00544EB6" w:rsidRPr="005C317D" w:rsidRDefault="00544EB6" w:rsidP="00544EB6">
      <w:pPr>
        <w:rPr>
          <w:b/>
          <w:bCs/>
        </w:rPr>
      </w:pPr>
      <w:r w:rsidRPr="005C317D">
        <w:rPr>
          <w:b/>
          <w:bCs/>
        </w:rPr>
        <w:t>9.</w:t>
      </w:r>
      <w:r w:rsidRPr="005C317D">
        <w:rPr>
          <w:b/>
          <w:bCs/>
        </w:rPr>
        <w:tab/>
        <w:t>DÁTUM PRVEJ REGISTRÁCIE/PREDĹŽENIA REGISTRÁCIE</w:t>
      </w:r>
    </w:p>
    <w:p w:rsidR="00544EB6" w:rsidRPr="005C317D" w:rsidRDefault="00544EB6" w:rsidP="00544EB6">
      <w:pPr>
        <w:rPr>
          <w:bCs/>
        </w:rPr>
      </w:pPr>
    </w:p>
    <w:p w:rsidR="00544EB6" w:rsidRDefault="00544EB6" w:rsidP="00544EB6">
      <w:pPr>
        <w:rPr>
          <w:bCs/>
        </w:rPr>
      </w:pPr>
      <w:r w:rsidRPr="005C317D">
        <w:rPr>
          <w:bCs/>
        </w:rPr>
        <w:t xml:space="preserve">Dátum prvej registrácie: </w:t>
      </w:r>
      <w:r w:rsidR="00562196">
        <w:rPr>
          <w:bCs/>
        </w:rPr>
        <w:t>27/11/</w:t>
      </w:r>
      <w:r w:rsidR="00FF6DA3">
        <w:rPr>
          <w:bCs/>
        </w:rPr>
        <w:t>2019</w:t>
      </w:r>
    </w:p>
    <w:p w:rsidR="00D0204A" w:rsidRPr="005C317D" w:rsidRDefault="00D0204A" w:rsidP="00544EB6">
      <w:pPr>
        <w:rPr>
          <w:b/>
          <w:bCs/>
        </w:rPr>
      </w:pPr>
    </w:p>
    <w:p w:rsidR="00544EB6" w:rsidRPr="005C317D" w:rsidRDefault="00544EB6" w:rsidP="00544EB6">
      <w:pPr>
        <w:rPr>
          <w:bCs/>
        </w:rPr>
      </w:pPr>
    </w:p>
    <w:p w:rsidR="00544EB6" w:rsidRPr="005C317D" w:rsidRDefault="00544EB6" w:rsidP="00544EB6">
      <w:pPr>
        <w:rPr>
          <w:bCs/>
        </w:rPr>
      </w:pPr>
    </w:p>
    <w:p w:rsidR="00544EB6" w:rsidRDefault="00544EB6" w:rsidP="00544EB6">
      <w:pPr>
        <w:rPr>
          <w:b/>
          <w:bCs/>
        </w:rPr>
      </w:pPr>
      <w:r w:rsidRPr="005C317D">
        <w:rPr>
          <w:b/>
          <w:bCs/>
        </w:rPr>
        <w:lastRenderedPageBreak/>
        <w:t>10.</w:t>
      </w:r>
      <w:r w:rsidRPr="005C317D">
        <w:rPr>
          <w:b/>
          <w:bCs/>
        </w:rPr>
        <w:tab/>
        <w:t>DÁTUM REVÍZIE TEXTU</w:t>
      </w:r>
    </w:p>
    <w:p w:rsidR="00D0204A" w:rsidRPr="005C317D" w:rsidRDefault="00D0204A" w:rsidP="00544EB6">
      <w:pPr>
        <w:rPr>
          <w:b/>
          <w:bCs/>
        </w:rPr>
      </w:pPr>
    </w:p>
    <w:p w:rsidR="00544EB6" w:rsidRPr="005C317D" w:rsidRDefault="00D0204A" w:rsidP="00544EB6">
      <w:r>
        <w:t>06/2024</w:t>
      </w:r>
    </w:p>
    <w:p w:rsidR="00544EB6" w:rsidRPr="005C317D" w:rsidRDefault="00544EB6" w:rsidP="00544EB6">
      <w:pPr>
        <w:ind w:left="0" w:firstLine="0"/>
      </w:pPr>
    </w:p>
    <w:p w:rsidR="00544EB6" w:rsidRPr="005C317D" w:rsidRDefault="00544EB6" w:rsidP="00544EB6">
      <w:pPr>
        <w:ind w:left="0" w:firstLine="0"/>
        <w:rPr>
          <w:bCs/>
        </w:rPr>
      </w:pPr>
    </w:p>
    <w:p w:rsidR="00544EB6" w:rsidRPr="005C317D" w:rsidRDefault="00544EB6" w:rsidP="00544EB6">
      <w:pPr>
        <w:ind w:left="0" w:firstLine="0"/>
        <w:rPr>
          <w:b/>
          <w:bCs/>
        </w:rPr>
      </w:pPr>
      <w:r w:rsidRPr="005C317D">
        <w:rPr>
          <w:b/>
          <w:bCs/>
        </w:rPr>
        <w:t>ZÁKAZ PREDAJA, DODÁVOK A/ALEBO POUŽÍVANIA</w:t>
      </w:r>
    </w:p>
    <w:p w:rsidR="00544EB6" w:rsidRPr="005C317D" w:rsidRDefault="00544EB6" w:rsidP="00544EB6">
      <w:pPr>
        <w:rPr>
          <w:bCs/>
        </w:rPr>
      </w:pPr>
    </w:p>
    <w:p w:rsidR="00544EB6" w:rsidRDefault="00544EB6" w:rsidP="00544EB6">
      <w:r w:rsidRPr="005C317D">
        <w:t>Neuplatňuje sa.</w:t>
      </w:r>
    </w:p>
    <w:p w:rsidR="00544EB6" w:rsidRDefault="00544EB6" w:rsidP="00544EB6"/>
    <w:p w:rsidR="00544EB6" w:rsidRPr="005C317D" w:rsidRDefault="00544EB6" w:rsidP="00544EB6">
      <w:pPr>
        <w:rPr>
          <w:b/>
          <w:bCs/>
        </w:rPr>
      </w:pPr>
      <w:r>
        <w:t xml:space="preserve">Výdaj lieku </w:t>
      </w:r>
      <w:r w:rsidR="00A54C27">
        <w:t xml:space="preserve">nie </w:t>
      </w:r>
      <w:r>
        <w:t>je viazaný na veterinárny predpis.</w:t>
      </w:r>
    </w:p>
    <w:p w:rsidR="00544EB6" w:rsidRPr="005C317D" w:rsidRDefault="00544EB6" w:rsidP="00544EB6">
      <w:pPr>
        <w:rPr>
          <w:b/>
          <w:bCs/>
        </w:rPr>
      </w:pPr>
    </w:p>
    <w:p w:rsidR="00544EB6" w:rsidRPr="005C317D" w:rsidRDefault="00544EB6" w:rsidP="00544EB6">
      <w:pPr>
        <w:rPr>
          <w:bCs/>
        </w:rPr>
      </w:pPr>
    </w:p>
    <w:p w:rsidR="00544EB6" w:rsidRPr="00544EB6" w:rsidRDefault="00544EB6" w:rsidP="00544EB6">
      <w:pPr>
        <w:jc w:val="center"/>
        <w:rPr>
          <w:b/>
          <w:bCs/>
        </w:rPr>
      </w:pPr>
      <w:r w:rsidRPr="005C317D">
        <w:rPr>
          <w:b/>
          <w:bCs/>
        </w:rPr>
        <w:br w:type="page"/>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0" w:type="auto"/>
          </w:tcPr>
          <w:p w:rsidR="00544EB6" w:rsidRPr="005C317D" w:rsidRDefault="00544EB6" w:rsidP="001B6B50">
            <w:pPr>
              <w:ind w:left="0" w:firstLine="0"/>
              <w:rPr>
                <w:b/>
                <w:bCs/>
              </w:rPr>
            </w:pPr>
            <w:r w:rsidRPr="005C317D">
              <w:rPr>
                <w:b/>
                <w:bCs/>
              </w:rPr>
              <w:lastRenderedPageBreak/>
              <w:t>ÚDAJE, KTORÉ MAJÚ BYŤ UVEDENÉ NA VONKAJŠOM OBALE</w:t>
            </w:r>
          </w:p>
          <w:p w:rsidR="00544EB6" w:rsidRPr="005C317D" w:rsidRDefault="00544EB6" w:rsidP="001B6B50">
            <w:pPr>
              <w:rPr>
                <w:bCs/>
              </w:rPr>
            </w:pPr>
          </w:p>
          <w:p w:rsidR="00544EB6" w:rsidRPr="005C317D" w:rsidRDefault="00544EB6" w:rsidP="001B6B50">
            <w:pPr>
              <w:rPr>
                <w:b/>
                <w:bCs/>
              </w:rPr>
            </w:pPr>
            <w:r w:rsidRPr="005C317D">
              <w:rPr>
                <w:b/>
                <w:bCs/>
              </w:rPr>
              <w:t>Papier</w:t>
            </w:r>
            <w:r w:rsidRPr="005C317D">
              <w:rPr>
                <w:b/>
                <w:szCs w:val="22"/>
              </w:rPr>
              <w:t>ová/kovová škatuľka</w:t>
            </w:r>
          </w:p>
        </w:tc>
      </w:tr>
    </w:tbl>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250" w:type="dxa"/>
          </w:tcPr>
          <w:p w:rsidR="00544EB6" w:rsidRPr="005C317D" w:rsidRDefault="00544EB6" w:rsidP="001B6B50">
            <w:pPr>
              <w:rPr>
                <w:b/>
                <w:bCs/>
              </w:rPr>
            </w:pPr>
            <w:r w:rsidRPr="005C317D">
              <w:rPr>
                <w:b/>
                <w:bCs/>
              </w:rPr>
              <w:t>1.</w:t>
            </w:r>
            <w:r w:rsidRPr="005C317D">
              <w:rPr>
                <w:b/>
                <w:bCs/>
              </w:rPr>
              <w:tab/>
              <w:t>NÁZOV VETERINÁRNEHO LIEKU</w:t>
            </w:r>
          </w:p>
        </w:tc>
      </w:tr>
    </w:tbl>
    <w:p w:rsidR="00544EB6" w:rsidRPr="005C317D" w:rsidRDefault="00544EB6" w:rsidP="00544EB6"/>
    <w:p w:rsidR="00544EB6" w:rsidRPr="005C317D" w:rsidRDefault="00544EB6" w:rsidP="00544EB6">
      <w:pPr>
        <w:tabs>
          <w:tab w:val="left" w:pos="720"/>
        </w:tabs>
        <w:jc w:val="both"/>
        <w:rPr>
          <w:szCs w:val="22"/>
        </w:rPr>
      </w:pPr>
      <w:bookmarkStart w:id="2" w:name="_Hlk523328861"/>
      <w:proofErr w:type="spellStart"/>
      <w:r>
        <w:rPr>
          <w:szCs w:val="22"/>
        </w:rPr>
        <w:t>Deltatic</w:t>
      </w:r>
      <w:bookmarkEnd w:id="2"/>
      <w:proofErr w:type="spellEnd"/>
      <w:r w:rsidRPr="00CC2C8F">
        <w:rPr>
          <w:szCs w:val="22"/>
        </w:rPr>
        <w:t xml:space="preserve"> </w:t>
      </w:r>
      <w:r w:rsidRPr="0055440D">
        <w:t>1,304 g</w:t>
      </w:r>
      <w:r w:rsidRPr="005C317D">
        <w:rPr>
          <w:szCs w:val="22"/>
        </w:rPr>
        <w:t xml:space="preserve"> </w:t>
      </w:r>
      <w:proofErr w:type="spellStart"/>
      <w:r w:rsidRPr="005C317D">
        <w:t>antiparazit</w:t>
      </w:r>
      <w:r>
        <w:t>árny</w:t>
      </w:r>
      <w:proofErr w:type="spellEnd"/>
      <w:r w:rsidRPr="005C317D">
        <w:rPr>
          <w:szCs w:val="22"/>
        </w:rPr>
        <w:t xml:space="preserve"> obojok pre </w:t>
      </w:r>
      <w:r w:rsidRPr="005C317D">
        <w:t>veľké až veľmi veľké psy</w:t>
      </w:r>
    </w:p>
    <w:p w:rsidR="00544EB6" w:rsidRPr="005C317D" w:rsidRDefault="00544EB6" w:rsidP="00544EB6">
      <w:pPr>
        <w:tabs>
          <w:tab w:val="left" w:leader="dot" w:pos="2835"/>
        </w:tabs>
        <w:jc w:val="both"/>
        <w:rPr>
          <w:szCs w:val="22"/>
        </w:rPr>
      </w:pPr>
      <w:proofErr w:type="spellStart"/>
      <w:r w:rsidRPr="005C317D">
        <w:rPr>
          <w:szCs w:val="22"/>
        </w:rPr>
        <w:t>Deltamethrin</w:t>
      </w:r>
      <w:r>
        <w:rPr>
          <w:szCs w:val="22"/>
        </w:rPr>
        <w:t>um</w:t>
      </w:r>
      <w:proofErr w:type="spellEnd"/>
      <w:r w:rsidRPr="005C317D">
        <w:rPr>
          <w:szCs w:val="22"/>
        </w:rPr>
        <w:t xml:space="preserve"> </w:t>
      </w:r>
    </w:p>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250" w:type="dxa"/>
          </w:tcPr>
          <w:p w:rsidR="00544EB6" w:rsidRPr="005C317D" w:rsidRDefault="00544EB6" w:rsidP="001B6B50">
            <w:pPr>
              <w:rPr>
                <w:b/>
                <w:bCs/>
              </w:rPr>
            </w:pPr>
            <w:r w:rsidRPr="005C317D">
              <w:rPr>
                <w:b/>
                <w:bCs/>
              </w:rPr>
              <w:t>2.</w:t>
            </w:r>
            <w:r w:rsidRPr="005C317D">
              <w:rPr>
                <w:b/>
                <w:bCs/>
              </w:rPr>
              <w:tab/>
              <w:t>ÚČINNÉ LÁTKY</w:t>
            </w:r>
          </w:p>
        </w:tc>
      </w:tr>
    </w:tbl>
    <w:p w:rsidR="00544EB6" w:rsidRPr="005C317D" w:rsidRDefault="00544EB6" w:rsidP="00544EB6"/>
    <w:p w:rsidR="00544EB6" w:rsidRPr="005C317D" w:rsidRDefault="00544EB6" w:rsidP="00544EB6">
      <w:pPr>
        <w:jc w:val="both"/>
      </w:pPr>
      <w:r w:rsidRPr="00D14DC1">
        <w:t>Jeden obojok s dĺžkou</w:t>
      </w:r>
      <w:r w:rsidRPr="005C317D">
        <w:t xml:space="preserve"> 75cm (32,60 g) obsahuje:</w:t>
      </w:r>
    </w:p>
    <w:p w:rsidR="00544EB6" w:rsidRPr="005C317D" w:rsidRDefault="00544EB6" w:rsidP="00544EB6">
      <w:pPr>
        <w:jc w:val="both"/>
      </w:pPr>
    </w:p>
    <w:p w:rsidR="00544EB6" w:rsidRPr="005C317D" w:rsidRDefault="00544EB6" w:rsidP="00544EB6">
      <w:pPr>
        <w:jc w:val="both"/>
      </w:pPr>
      <w:r w:rsidRPr="005C317D">
        <w:t>Účinná látka:</w:t>
      </w:r>
    </w:p>
    <w:p w:rsidR="00544EB6" w:rsidRPr="005C317D" w:rsidRDefault="00544EB6" w:rsidP="00544EB6">
      <w:pPr>
        <w:jc w:val="both"/>
      </w:pPr>
      <w:proofErr w:type="spellStart"/>
      <w:r w:rsidRPr="005C317D">
        <w:t>Deltamethrin</w:t>
      </w:r>
      <w:r>
        <w:t>um</w:t>
      </w:r>
      <w:proofErr w:type="spellEnd"/>
      <w:r>
        <w:t xml:space="preserve"> </w:t>
      </w:r>
      <w:r w:rsidRPr="005C317D">
        <w:t>…………………  1,304 g</w:t>
      </w:r>
    </w:p>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250" w:type="dxa"/>
          </w:tcPr>
          <w:p w:rsidR="00544EB6" w:rsidRPr="005C317D" w:rsidRDefault="00544EB6" w:rsidP="001B6B50">
            <w:pPr>
              <w:rPr>
                <w:b/>
                <w:bCs/>
              </w:rPr>
            </w:pPr>
            <w:r w:rsidRPr="005C317D">
              <w:rPr>
                <w:b/>
                <w:bCs/>
              </w:rPr>
              <w:t>3.</w:t>
            </w:r>
            <w:r w:rsidRPr="005C317D">
              <w:rPr>
                <w:b/>
                <w:bCs/>
              </w:rPr>
              <w:tab/>
              <w:t>LIEKOVÁ FORMA</w:t>
            </w:r>
          </w:p>
        </w:tc>
      </w:tr>
    </w:tbl>
    <w:p w:rsidR="00544EB6" w:rsidRPr="005C317D" w:rsidRDefault="00544EB6" w:rsidP="00544EB6"/>
    <w:p w:rsidR="00544EB6" w:rsidRPr="005C317D" w:rsidRDefault="00544EB6" w:rsidP="00544EB6">
      <w:pPr>
        <w:tabs>
          <w:tab w:val="left" w:pos="720"/>
        </w:tabs>
        <w:jc w:val="both"/>
        <w:rPr>
          <w:szCs w:val="22"/>
        </w:rPr>
      </w:pPr>
      <w:proofErr w:type="spellStart"/>
      <w:r w:rsidRPr="005C317D">
        <w:rPr>
          <w:szCs w:val="22"/>
          <w:highlight w:val="lightGray"/>
        </w:rPr>
        <w:t>Medikovaný</w:t>
      </w:r>
      <w:proofErr w:type="spellEnd"/>
      <w:r w:rsidRPr="005C317D">
        <w:rPr>
          <w:szCs w:val="22"/>
          <w:highlight w:val="lightGray"/>
        </w:rPr>
        <w:t xml:space="preserve"> obojok</w:t>
      </w:r>
    </w:p>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250" w:type="dxa"/>
          </w:tcPr>
          <w:p w:rsidR="00544EB6" w:rsidRPr="005C317D" w:rsidRDefault="00544EB6" w:rsidP="001B6B50">
            <w:pPr>
              <w:rPr>
                <w:b/>
                <w:bCs/>
              </w:rPr>
            </w:pPr>
            <w:r w:rsidRPr="005C317D">
              <w:rPr>
                <w:b/>
                <w:bCs/>
              </w:rPr>
              <w:t>4.</w:t>
            </w:r>
            <w:r w:rsidRPr="005C317D">
              <w:rPr>
                <w:b/>
                <w:bCs/>
              </w:rPr>
              <w:tab/>
              <w:t>VEĽKOSŤ BALENIA</w:t>
            </w:r>
          </w:p>
        </w:tc>
      </w:tr>
    </w:tbl>
    <w:p w:rsidR="00544EB6" w:rsidRPr="005C317D" w:rsidRDefault="00544EB6" w:rsidP="00544EB6"/>
    <w:p w:rsidR="00544EB6" w:rsidRPr="005C317D" w:rsidRDefault="00544EB6" w:rsidP="00544EB6">
      <w:pPr>
        <w:tabs>
          <w:tab w:val="left" w:pos="720"/>
        </w:tabs>
        <w:rPr>
          <w:sz w:val="44"/>
          <w:szCs w:val="44"/>
          <w:highlight w:val="lightGray"/>
        </w:rPr>
      </w:pPr>
      <w:r w:rsidRPr="005C317D">
        <w:t>1 x 75cm</w:t>
      </w:r>
      <w:r w:rsidRPr="005C317D">
        <w:rPr>
          <w:szCs w:val="22"/>
        </w:rPr>
        <w:t>,</w:t>
      </w:r>
      <w:r w:rsidRPr="005C317D">
        <w:rPr>
          <w:sz w:val="44"/>
          <w:szCs w:val="44"/>
        </w:rPr>
        <w:t xml:space="preserve"> </w:t>
      </w:r>
      <w:r w:rsidRPr="005C317D">
        <w:rPr>
          <w:highlight w:val="lightGray"/>
        </w:rPr>
        <w:t>2 x 75 cm</w:t>
      </w:r>
    </w:p>
    <w:p w:rsidR="00544EB6" w:rsidRPr="005C317D" w:rsidRDefault="00544EB6" w:rsidP="00544EB6">
      <w:pPr>
        <w:tabs>
          <w:tab w:val="left" w:pos="720"/>
        </w:tabs>
        <w:rPr>
          <w:szCs w:val="22"/>
          <w:highlight w:val="lightGray"/>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072" w:type="dxa"/>
          </w:tcPr>
          <w:p w:rsidR="00544EB6" w:rsidRPr="005C317D" w:rsidRDefault="00544EB6" w:rsidP="001B6B50">
            <w:pPr>
              <w:rPr>
                <w:b/>
                <w:bCs/>
              </w:rPr>
            </w:pPr>
            <w:r w:rsidRPr="005C317D">
              <w:rPr>
                <w:b/>
                <w:bCs/>
              </w:rPr>
              <w:t>5.</w:t>
            </w:r>
            <w:r w:rsidRPr="005C317D">
              <w:rPr>
                <w:b/>
                <w:bCs/>
              </w:rPr>
              <w:tab/>
              <w:t>CIEĽOVÉ DRUHY</w:t>
            </w:r>
          </w:p>
        </w:tc>
      </w:tr>
    </w:tbl>
    <w:p w:rsidR="00544EB6" w:rsidRPr="005C317D" w:rsidRDefault="00544EB6" w:rsidP="00544EB6"/>
    <w:p w:rsidR="00544EB6" w:rsidRPr="005C317D" w:rsidRDefault="00544EB6" w:rsidP="00544EB6">
      <w:r w:rsidRPr="005C317D">
        <w:t xml:space="preserve">Psy </w:t>
      </w:r>
      <w:r w:rsidRPr="005C317D">
        <w:rPr>
          <w:szCs w:val="22"/>
        </w:rPr>
        <w:t>(&gt; 25 kg)</w:t>
      </w:r>
      <w:r>
        <w:rPr>
          <w:szCs w:val="22"/>
        </w:rPr>
        <w:t>.</w:t>
      </w:r>
    </w:p>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250" w:type="dxa"/>
          </w:tcPr>
          <w:p w:rsidR="00544EB6" w:rsidRPr="005C317D" w:rsidRDefault="00544EB6" w:rsidP="001B6B50">
            <w:pPr>
              <w:rPr>
                <w:b/>
                <w:bCs/>
              </w:rPr>
            </w:pPr>
            <w:r w:rsidRPr="005C317D">
              <w:rPr>
                <w:b/>
                <w:bCs/>
              </w:rPr>
              <w:t>6.</w:t>
            </w:r>
            <w:r w:rsidRPr="005C317D">
              <w:rPr>
                <w:b/>
                <w:bCs/>
              </w:rPr>
              <w:tab/>
              <w:t xml:space="preserve">INDIKÁCIA (-IE) </w:t>
            </w:r>
          </w:p>
        </w:tc>
      </w:tr>
    </w:tbl>
    <w:p w:rsidR="00544EB6" w:rsidRPr="005C317D" w:rsidRDefault="00544EB6" w:rsidP="00544EB6"/>
    <w:p w:rsidR="00544EB6" w:rsidRPr="005C317D" w:rsidRDefault="00544EB6" w:rsidP="00544EB6">
      <w:pPr>
        <w:ind w:left="0" w:firstLine="0"/>
      </w:pPr>
      <w:r w:rsidRPr="005C317D">
        <w:rPr>
          <w:highlight w:val="lightGray"/>
        </w:rPr>
        <w:t xml:space="preserve">Zamorenie parazitmi citlivými na </w:t>
      </w:r>
      <w:proofErr w:type="spellStart"/>
      <w:r w:rsidRPr="005C317D">
        <w:rPr>
          <w:highlight w:val="lightGray"/>
        </w:rPr>
        <w:t>deltametrín</w:t>
      </w:r>
      <w:proofErr w:type="spellEnd"/>
      <w:r w:rsidRPr="005C317D">
        <w:rPr>
          <w:highlight w:val="lightGray"/>
        </w:rPr>
        <w:t>.</w:t>
      </w:r>
    </w:p>
    <w:p w:rsidR="00544EB6" w:rsidRPr="005C317D" w:rsidRDefault="00544EB6" w:rsidP="00544EB6">
      <w:pPr>
        <w:ind w:left="0" w:firstLine="0"/>
      </w:pPr>
    </w:p>
    <w:p w:rsidR="00544EB6" w:rsidRPr="005C317D" w:rsidRDefault="00544EB6" w:rsidP="00544EB6">
      <w:pPr>
        <w:ind w:left="0" w:firstLine="0"/>
      </w:pPr>
      <w:r w:rsidRPr="005C317D">
        <w:t>Prevencia opakovaného napadnutia kliešťami (</w:t>
      </w:r>
      <w:proofErr w:type="spellStart"/>
      <w:r w:rsidRPr="005C317D">
        <w:rPr>
          <w:i/>
        </w:rPr>
        <w:t>Ixodes</w:t>
      </w:r>
      <w:proofErr w:type="spellEnd"/>
      <w:r w:rsidRPr="005C317D">
        <w:rPr>
          <w:i/>
        </w:rPr>
        <w:t xml:space="preserve"> </w:t>
      </w:r>
      <w:proofErr w:type="spellStart"/>
      <w:r w:rsidRPr="005C317D">
        <w:rPr>
          <w:i/>
        </w:rPr>
        <w:t>ricinus</w:t>
      </w:r>
      <w:proofErr w:type="spellEnd"/>
      <w:r w:rsidRPr="005C317D">
        <w:rPr>
          <w:i/>
        </w:rPr>
        <w:t xml:space="preserve"> a </w:t>
      </w:r>
      <w:proofErr w:type="spellStart"/>
      <w:r w:rsidRPr="005C317D">
        <w:rPr>
          <w:i/>
        </w:rPr>
        <w:t>Rhipicephalus</w:t>
      </w:r>
      <w:proofErr w:type="spellEnd"/>
      <w:r w:rsidRPr="005C317D">
        <w:rPr>
          <w:i/>
        </w:rPr>
        <w:t xml:space="preserve"> </w:t>
      </w:r>
      <w:proofErr w:type="spellStart"/>
      <w:r w:rsidRPr="005C317D">
        <w:rPr>
          <w:i/>
        </w:rPr>
        <w:t>sanguineus</w:t>
      </w:r>
      <w:proofErr w:type="spellEnd"/>
      <w:r w:rsidRPr="005C317D">
        <w:t xml:space="preserve">) zaistená 6 mesačnou </w:t>
      </w:r>
      <w:proofErr w:type="spellStart"/>
      <w:r w:rsidRPr="005C317D">
        <w:t>akaricídnou</w:t>
      </w:r>
      <w:proofErr w:type="spellEnd"/>
      <w:r w:rsidRPr="005C317D">
        <w:t xml:space="preserve"> účinnosťou látky. </w:t>
      </w:r>
    </w:p>
    <w:p w:rsidR="00544EB6" w:rsidRPr="005C317D" w:rsidRDefault="00544EB6" w:rsidP="00544EB6">
      <w:pPr>
        <w:ind w:left="0" w:firstLine="0"/>
      </w:pPr>
      <w:r w:rsidRPr="005C317D">
        <w:t xml:space="preserve">Prevencia poštípania </w:t>
      </w:r>
      <w:proofErr w:type="spellStart"/>
      <w:r w:rsidRPr="005C317D">
        <w:t>pakomármi</w:t>
      </w:r>
      <w:proofErr w:type="spellEnd"/>
      <w:r w:rsidRPr="005C317D">
        <w:t xml:space="preserve"> (</w:t>
      </w:r>
      <w:proofErr w:type="spellStart"/>
      <w:r w:rsidRPr="005C317D">
        <w:rPr>
          <w:i/>
        </w:rPr>
        <w:t>Phlebotomus</w:t>
      </w:r>
      <w:proofErr w:type="spellEnd"/>
      <w:r w:rsidRPr="005C317D">
        <w:rPr>
          <w:i/>
        </w:rPr>
        <w:t xml:space="preserve"> </w:t>
      </w:r>
      <w:proofErr w:type="spellStart"/>
      <w:r w:rsidRPr="005C317D">
        <w:rPr>
          <w:i/>
        </w:rPr>
        <w:t>perniciosus</w:t>
      </w:r>
      <w:proofErr w:type="spellEnd"/>
      <w:r w:rsidRPr="005C317D">
        <w:t xml:space="preserve">) spôsobená 5 mesiacov trvajúcim </w:t>
      </w:r>
      <w:proofErr w:type="spellStart"/>
      <w:r w:rsidRPr="005C317D">
        <w:t>repelentným</w:t>
      </w:r>
      <w:proofErr w:type="spellEnd"/>
      <w:r w:rsidRPr="005C317D">
        <w:t xml:space="preserve"> účinkom (proti cicaniu). </w:t>
      </w:r>
    </w:p>
    <w:p w:rsidR="00544EB6" w:rsidRPr="005C317D" w:rsidRDefault="00544EB6" w:rsidP="00544EB6">
      <w:pPr>
        <w:ind w:left="0" w:firstLine="0"/>
      </w:pPr>
      <w:r w:rsidRPr="005C317D">
        <w:t>Prevencia poštípania komármi (</w:t>
      </w:r>
      <w:proofErr w:type="spellStart"/>
      <w:r w:rsidRPr="005C317D">
        <w:rPr>
          <w:i/>
        </w:rPr>
        <w:t>Culex</w:t>
      </w:r>
      <w:proofErr w:type="spellEnd"/>
      <w:r w:rsidRPr="005C317D">
        <w:rPr>
          <w:i/>
        </w:rPr>
        <w:t xml:space="preserve"> </w:t>
      </w:r>
      <w:proofErr w:type="spellStart"/>
      <w:r w:rsidRPr="005C317D">
        <w:rPr>
          <w:i/>
        </w:rPr>
        <w:t>pipiens</w:t>
      </w:r>
      <w:proofErr w:type="spellEnd"/>
      <w:r w:rsidRPr="005C317D">
        <w:t xml:space="preserve">) </w:t>
      </w:r>
      <w:proofErr w:type="spellStart"/>
      <w:r w:rsidRPr="005C317D">
        <w:t>prstredníctvom</w:t>
      </w:r>
      <w:proofErr w:type="spellEnd"/>
      <w:r w:rsidRPr="005C317D">
        <w:t xml:space="preserve"> </w:t>
      </w:r>
      <w:proofErr w:type="spellStart"/>
      <w:r w:rsidRPr="005C317D">
        <w:t>repelentného</w:t>
      </w:r>
      <w:proofErr w:type="spellEnd"/>
      <w:r w:rsidRPr="005C317D">
        <w:t xml:space="preserve"> účinku (proti cicaniu) po dobu 6 mesiacov.</w:t>
      </w:r>
    </w:p>
    <w:p w:rsidR="00544EB6" w:rsidRPr="005C317D" w:rsidRDefault="00544EB6" w:rsidP="00544EB6">
      <w:pPr>
        <w:tabs>
          <w:tab w:val="left" w:pos="720"/>
        </w:tabs>
        <w:rPr>
          <w:iCs/>
          <w:szCs w:val="22"/>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072" w:type="dxa"/>
          </w:tcPr>
          <w:p w:rsidR="00544EB6" w:rsidRPr="005C317D" w:rsidRDefault="00544EB6" w:rsidP="001B6B50">
            <w:pPr>
              <w:rPr>
                <w:b/>
                <w:bCs/>
              </w:rPr>
            </w:pPr>
            <w:r w:rsidRPr="005C317D">
              <w:rPr>
                <w:b/>
                <w:bCs/>
              </w:rPr>
              <w:t>7.</w:t>
            </w:r>
            <w:r w:rsidRPr="005C317D">
              <w:rPr>
                <w:b/>
                <w:bCs/>
              </w:rPr>
              <w:tab/>
              <w:t>SPÔSOB A CESTA PODANIA LIEKU</w:t>
            </w:r>
          </w:p>
        </w:tc>
      </w:tr>
    </w:tbl>
    <w:p w:rsidR="00544EB6" w:rsidRPr="005C317D" w:rsidRDefault="00544EB6" w:rsidP="00544EB6"/>
    <w:p w:rsidR="00544EB6" w:rsidRPr="005C317D" w:rsidRDefault="00544EB6" w:rsidP="00544EB6">
      <w:pPr>
        <w:shd w:val="clear" w:color="auto" w:fill="FFFFFF"/>
        <w:tabs>
          <w:tab w:val="left" w:pos="720"/>
        </w:tabs>
        <w:jc w:val="both"/>
        <w:rPr>
          <w:bCs/>
          <w:szCs w:val="22"/>
        </w:rPr>
      </w:pPr>
      <w:r w:rsidRPr="005C317D">
        <w:rPr>
          <w:bCs/>
          <w:szCs w:val="22"/>
        </w:rPr>
        <w:t>Pre obvod krku do 65 cm</w:t>
      </w:r>
      <w:r>
        <w:rPr>
          <w:bCs/>
          <w:szCs w:val="22"/>
        </w:rPr>
        <w:t>.</w:t>
      </w:r>
    </w:p>
    <w:p w:rsidR="00544EB6" w:rsidRPr="005C317D" w:rsidRDefault="00544EB6" w:rsidP="00544EB6">
      <w:pPr>
        <w:shd w:val="clear" w:color="auto" w:fill="FFFFFF"/>
        <w:tabs>
          <w:tab w:val="left" w:pos="720"/>
        </w:tabs>
        <w:rPr>
          <w:iCs/>
          <w:szCs w:val="22"/>
        </w:rPr>
      </w:pPr>
      <w:r w:rsidRPr="005C317D">
        <w:rPr>
          <w:iCs/>
          <w:szCs w:val="22"/>
        </w:rPr>
        <w:t>Ochrana proti uškrteniu</w:t>
      </w:r>
      <w:r>
        <w:rPr>
          <w:iCs/>
          <w:szCs w:val="22"/>
        </w:rPr>
        <w:t>.</w:t>
      </w:r>
    </w:p>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250" w:type="dxa"/>
          </w:tcPr>
          <w:p w:rsidR="00544EB6" w:rsidRPr="005C317D" w:rsidRDefault="00544EB6" w:rsidP="001B6B50">
            <w:pPr>
              <w:rPr>
                <w:b/>
                <w:bCs/>
              </w:rPr>
            </w:pPr>
            <w:r w:rsidRPr="005C317D">
              <w:rPr>
                <w:b/>
                <w:bCs/>
              </w:rPr>
              <w:t>8.</w:t>
            </w:r>
            <w:r w:rsidRPr="005C317D">
              <w:rPr>
                <w:b/>
                <w:bCs/>
              </w:rPr>
              <w:tab/>
            </w:r>
            <w:r w:rsidRPr="005C317D">
              <w:rPr>
                <w:b/>
                <w:bCs/>
                <w:highlight w:val="lightGray"/>
              </w:rPr>
              <w:t>OCHRANNÁ LEHOTA</w:t>
            </w:r>
          </w:p>
        </w:tc>
      </w:tr>
    </w:tbl>
    <w:p w:rsidR="00544EB6" w:rsidRPr="005C317D" w:rsidRDefault="00544EB6" w:rsidP="00544EB6"/>
    <w:p w:rsidR="00544EB6" w:rsidRPr="005C317D" w:rsidRDefault="00544EB6" w:rsidP="00544EB6">
      <w:pPr>
        <w:tabs>
          <w:tab w:val="left" w:pos="720"/>
          <w:tab w:val="left" w:pos="1841"/>
        </w:tabs>
        <w:rPr>
          <w:szCs w:val="22"/>
          <w:highlight w:val="lightGray"/>
        </w:rPr>
      </w:pPr>
      <w:r w:rsidRPr="005C317D">
        <w:rPr>
          <w:highlight w:val="lightGray"/>
        </w:rPr>
        <w:t>Netýka sa.</w:t>
      </w:r>
    </w:p>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250" w:type="dxa"/>
          </w:tcPr>
          <w:p w:rsidR="00544EB6" w:rsidRPr="005C317D" w:rsidRDefault="00544EB6" w:rsidP="001B6B50">
            <w:pPr>
              <w:rPr>
                <w:b/>
                <w:bCs/>
              </w:rPr>
            </w:pPr>
            <w:r w:rsidRPr="005C317D">
              <w:rPr>
                <w:b/>
                <w:bCs/>
              </w:rPr>
              <w:t>9.</w:t>
            </w:r>
            <w:r w:rsidRPr="005C317D">
              <w:rPr>
                <w:b/>
                <w:bCs/>
              </w:rPr>
              <w:tab/>
              <w:t>OSOBITNÉ UPOZORNENIE (-A), AK JE POTREBNÉ</w:t>
            </w:r>
          </w:p>
        </w:tc>
      </w:tr>
    </w:tbl>
    <w:p w:rsidR="00544EB6" w:rsidRPr="005C317D" w:rsidRDefault="00544EB6" w:rsidP="00544EB6">
      <w:pPr>
        <w:rPr>
          <w:bCs/>
        </w:rPr>
      </w:pPr>
    </w:p>
    <w:p w:rsidR="00544EB6" w:rsidRPr="005C317D" w:rsidRDefault="00544EB6" w:rsidP="00544EB6">
      <w:r w:rsidRPr="005C317D">
        <w:t>Pred použitím si prečítajte písomnú informáciu pre používateľov.</w:t>
      </w:r>
    </w:p>
    <w:p w:rsidR="00544EB6" w:rsidRPr="005C317D" w:rsidRDefault="00544EB6" w:rsidP="00544EB6">
      <w:pPr>
        <w:jc w:val="both"/>
      </w:pPr>
      <w:bookmarkStart w:id="3" w:name="_Hlk529287676"/>
      <w:r w:rsidRPr="005C317D">
        <w:t xml:space="preserve">Obojok ponechajte v pôvodnom obale až do použitia, aby sa zabránilo prístupu detí k </w:t>
      </w:r>
      <w:r>
        <w:t>obojku</w:t>
      </w:r>
      <w:r w:rsidRPr="005C317D">
        <w:t xml:space="preserve">. </w:t>
      </w:r>
    </w:p>
    <w:p w:rsidR="00544EB6" w:rsidRPr="005C317D" w:rsidRDefault="00544EB6" w:rsidP="00544EB6">
      <w:pPr>
        <w:jc w:val="both"/>
      </w:pPr>
      <w:r w:rsidRPr="005C317D">
        <w:t>Psom nosiacim tento obojok nedovo</w:t>
      </w:r>
      <w:r>
        <w:t>ľ</w:t>
      </w:r>
      <w:r w:rsidRPr="005C317D">
        <w:t xml:space="preserve">te spať v posteli s majiteľom, obzvlášť nie s deťmi. </w:t>
      </w:r>
    </w:p>
    <w:bookmarkEnd w:id="3"/>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072" w:type="dxa"/>
          </w:tcPr>
          <w:p w:rsidR="00544EB6" w:rsidRPr="005C317D" w:rsidRDefault="00544EB6" w:rsidP="001B6B50">
            <w:pPr>
              <w:rPr>
                <w:b/>
                <w:bCs/>
              </w:rPr>
            </w:pPr>
            <w:r w:rsidRPr="005C317D">
              <w:rPr>
                <w:b/>
                <w:bCs/>
              </w:rPr>
              <w:lastRenderedPageBreak/>
              <w:t>10.</w:t>
            </w:r>
            <w:r w:rsidRPr="005C317D">
              <w:rPr>
                <w:b/>
                <w:bCs/>
              </w:rPr>
              <w:tab/>
              <w:t>DÁTUM EXSPIRÁCIE</w:t>
            </w:r>
          </w:p>
        </w:tc>
      </w:tr>
    </w:tbl>
    <w:p w:rsidR="00544EB6" w:rsidRPr="005C317D" w:rsidRDefault="00544EB6" w:rsidP="00544EB6">
      <w:pPr>
        <w:rPr>
          <w:b/>
          <w:bCs/>
        </w:rPr>
      </w:pPr>
    </w:p>
    <w:p w:rsidR="00544EB6" w:rsidRPr="005C317D" w:rsidRDefault="00544EB6" w:rsidP="00544EB6">
      <w:pPr>
        <w:rPr>
          <w:b/>
          <w:bCs/>
        </w:rPr>
      </w:pPr>
      <w:r w:rsidRPr="005C317D">
        <w:t>EXP</w:t>
      </w:r>
      <w:r w:rsidRPr="005C317D">
        <w:rPr>
          <w:b/>
          <w:bCs/>
        </w:rPr>
        <w:t xml:space="preserve"> </w:t>
      </w:r>
      <w:r w:rsidRPr="005C317D">
        <w:t>{mesiac/rok}</w:t>
      </w:r>
    </w:p>
    <w:p w:rsidR="00544EB6" w:rsidRPr="005C317D" w:rsidRDefault="00544EB6" w:rsidP="00544EB6">
      <w:pPr>
        <w:rPr>
          <w:b/>
          <w:bCs/>
        </w:rPr>
      </w:pPr>
      <w:r w:rsidRPr="005C317D">
        <w:t>Po otvorení ihneď spotrebovať</w:t>
      </w:r>
      <w:r w:rsidRPr="005C317D">
        <w:rPr>
          <w:lang w:val="en-US"/>
        </w:rPr>
        <w:t>.</w:t>
      </w:r>
    </w:p>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072" w:type="dxa"/>
          </w:tcPr>
          <w:p w:rsidR="00544EB6" w:rsidRPr="005C317D" w:rsidRDefault="00544EB6" w:rsidP="001B6B50">
            <w:pPr>
              <w:rPr>
                <w:b/>
                <w:bCs/>
              </w:rPr>
            </w:pPr>
            <w:r w:rsidRPr="005C317D">
              <w:rPr>
                <w:b/>
                <w:bCs/>
              </w:rPr>
              <w:t>11.</w:t>
            </w:r>
            <w:r w:rsidRPr="005C317D">
              <w:rPr>
                <w:b/>
                <w:bCs/>
              </w:rPr>
              <w:tab/>
              <w:t>OSOBITNÉ PODMIENKY NA UCHOVÁVANIE</w:t>
            </w:r>
          </w:p>
        </w:tc>
      </w:tr>
    </w:tbl>
    <w:p w:rsidR="00544EB6" w:rsidRPr="005C317D" w:rsidRDefault="00544EB6" w:rsidP="00544EB6"/>
    <w:p w:rsidR="00544EB6" w:rsidRPr="005C317D" w:rsidRDefault="00544EB6" w:rsidP="00544EB6">
      <w:pPr>
        <w:tabs>
          <w:tab w:val="left" w:pos="720"/>
        </w:tabs>
        <w:rPr>
          <w:szCs w:val="22"/>
        </w:rPr>
      </w:pPr>
      <w:r w:rsidRPr="005C317D">
        <w:rPr>
          <w:highlight w:val="lightGray"/>
        </w:rPr>
        <w:t>Vrecká ponechajte vo vnútornom obale.</w:t>
      </w:r>
    </w:p>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072" w:type="dxa"/>
          </w:tcPr>
          <w:p w:rsidR="00544EB6" w:rsidRPr="005C317D" w:rsidRDefault="00544EB6" w:rsidP="001B6B50">
            <w:pPr>
              <w:rPr>
                <w:b/>
                <w:bCs/>
              </w:rPr>
            </w:pPr>
            <w:r w:rsidRPr="005C317D">
              <w:rPr>
                <w:b/>
                <w:bCs/>
              </w:rPr>
              <w:t>12.</w:t>
            </w:r>
            <w:r w:rsidRPr="005C317D">
              <w:rPr>
                <w:b/>
                <w:bCs/>
              </w:rPr>
              <w:tab/>
              <w:t>OSOBITNÉ BEZPEČNOSTNÉ OPATRENIA NA ZNEŠKODNENIE NEPOUŽITÉHO LIEKU(-OV) ALEBO ODPADOVÉHO MATERIÁLU, V PRÍPADE POTREBY</w:t>
            </w:r>
          </w:p>
        </w:tc>
      </w:tr>
    </w:tbl>
    <w:p w:rsidR="00544EB6" w:rsidRPr="005C317D" w:rsidRDefault="00544EB6" w:rsidP="00544EB6"/>
    <w:p w:rsidR="00544EB6" w:rsidRPr="005C317D" w:rsidRDefault="00544EB6" w:rsidP="00544EB6">
      <w:pPr>
        <w:ind w:left="0" w:firstLine="0"/>
      </w:pPr>
      <w:r w:rsidRPr="005C317D">
        <w:t>Likvidácia: prečítajte si písomnú informáciu pre používateľov.</w:t>
      </w:r>
    </w:p>
    <w:p w:rsidR="00544EB6" w:rsidRPr="005C317D" w:rsidRDefault="00544EB6" w:rsidP="00544EB6">
      <w:pPr>
        <w:ind w:left="0" w:firstLine="0"/>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072" w:type="dxa"/>
          </w:tcPr>
          <w:p w:rsidR="00544EB6" w:rsidRPr="005C317D" w:rsidRDefault="00544EB6" w:rsidP="001B6B50">
            <w:pPr>
              <w:rPr>
                <w:b/>
                <w:bCs/>
              </w:rPr>
            </w:pPr>
            <w:r w:rsidRPr="005C317D">
              <w:rPr>
                <w:b/>
                <w:bCs/>
              </w:rPr>
              <w:t>13.</w:t>
            </w:r>
            <w:r w:rsidRPr="005C317D">
              <w:rPr>
                <w:b/>
                <w:bCs/>
              </w:rPr>
              <w:tab/>
              <w:t xml:space="preserve">OZNAČENIE „LEN PRE ZVIERATÁ“ A PODMIENKY ALEBO OBMEDZENIA TÝKAJÚCE SA DODÁVKY A POUŽITIA, ak sa uplatňujú </w:t>
            </w:r>
          </w:p>
        </w:tc>
      </w:tr>
    </w:tbl>
    <w:p w:rsidR="00544EB6" w:rsidRPr="005C317D" w:rsidRDefault="00544EB6" w:rsidP="00544EB6"/>
    <w:p w:rsidR="00544EB6" w:rsidRPr="005C317D" w:rsidRDefault="00544EB6" w:rsidP="00544EB6">
      <w:r w:rsidRPr="005C317D">
        <w:t>Len pre zvieratá.</w:t>
      </w:r>
    </w:p>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072" w:type="dxa"/>
          </w:tcPr>
          <w:p w:rsidR="00544EB6" w:rsidRPr="005C317D" w:rsidRDefault="00544EB6" w:rsidP="001B6B50">
            <w:pPr>
              <w:rPr>
                <w:b/>
                <w:bCs/>
              </w:rPr>
            </w:pPr>
            <w:r w:rsidRPr="005C317D">
              <w:rPr>
                <w:b/>
                <w:bCs/>
              </w:rPr>
              <w:t>14.</w:t>
            </w:r>
            <w:r w:rsidRPr="005C317D">
              <w:rPr>
                <w:b/>
                <w:bCs/>
              </w:rPr>
              <w:tab/>
              <w:t>OZNAČENIE „UCHOVÁVAŤ MIMO  DOHĽADU A DOSAHU DETÍ“</w:t>
            </w:r>
          </w:p>
        </w:tc>
      </w:tr>
    </w:tbl>
    <w:p w:rsidR="00544EB6" w:rsidRPr="005C317D" w:rsidRDefault="00544EB6" w:rsidP="00544EB6"/>
    <w:p w:rsidR="00544EB6" w:rsidRPr="005C317D" w:rsidRDefault="00544EB6" w:rsidP="00544EB6">
      <w:r w:rsidRPr="005C317D">
        <w:t>Uchovávať mimo dohľadu a dosahu detí.</w:t>
      </w:r>
    </w:p>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072" w:type="dxa"/>
          </w:tcPr>
          <w:p w:rsidR="00544EB6" w:rsidRPr="005C317D" w:rsidRDefault="00544EB6" w:rsidP="001B6B50">
            <w:pPr>
              <w:rPr>
                <w:b/>
                <w:bCs/>
              </w:rPr>
            </w:pPr>
            <w:r w:rsidRPr="005C317D">
              <w:rPr>
                <w:b/>
                <w:bCs/>
              </w:rPr>
              <w:t>15.</w:t>
            </w:r>
            <w:r w:rsidRPr="005C317D">
              <w:rPr>
                <w:b/>
                <w:bCs/>
              </w:rPr>
              <w:tab/>
              <w:t xml:space="preserve">NÁZOV A ADRESA DRŽITEĽA ROZHODNUTIA O REGISTRÁCII </w:t>
            </w:r>
          </w:p>
        </w:tc>
      </w:tr>
    </w:tbl>
    <w:p w:rsidR="00544EB6" w:rsidRPr="005C317D" w:rsidRDefault="00544EB6" w:rsidP="00544EB6"/>
    <w:p w:rsidR="00544EB6" w:rsidRPr="005C317D" w:rsidRDefault="00544EB6" w:rsidP="00544EB6">
      <w:pPr>
        <w:tabs>
          <w:tab w:val="left" w:pos="720"/>
        </w:tabs>
        <w:rPr>
          <w:szCs w:val="22"/>
        </w:rPr>
      </w:pPr>
      <w:r w:rsidRPr="005C317D">
        <w:rPr>
          <w:szCs w:val="22"/>
        </w:rPr>
        <w:t>VETPHARMA ANIMAL HEALTH, S.L.</w:t>
      </w:r>
    </w:p>
    <w:p w:rsidR="00920BE8" w:rsidRPr="00920BE8" w:rsidRDefault="00920BE8" w:rsidP="00920BE8">
      <w:pPr>
        <w:tabs>
          <w:tab w:val="left" w:pos="720"/>
        </w:tabs>
        <w:rPr>
          <w:szCs w:val="22"/>
        </w:rPr>
      </w:pPr>
      <w:proofErr w:type="spellStart"/>
      <w:r w:rsidRPr="00920BE8">
        <w:rPr>
          <w:szCs w:val="22"/>
        </w:rPr>
        <w:t>Gran</w:t>
      </w:r>
      <w:proofErr w:type="spellEnd"/>
      <w:r w:rsidRPr="00920BE8">
        <w:rPr>
          <w:szCs w:val="22"/>
        </w:rPr>
        <w:t xml:space="preserve"> </w:t>
      </w:r>
      <w:proofErr w:type="spellStart"/>
      <w:r w:rsidRPr="00920BE8">
        <w:rPr>
          <w:szCs w:val="22"/>
        </w:rPr>
        <w:t>Via</w:t>
      </w:r>
      <w:proofErr w:type="spellEnd"/>
      <w:r w:rsidRPr="00920BE8">
        <w:rPr>
          <w:szCs w:val="22"/>
        </w:rPr>
        <w:t xml:space="preserve"> </w:t>
      </w:r>
      <w:proofErr w:type="spellStart"/>
      <w:r w:rsidRPr="00920BE8">
        <w:rPr>
          <w:szCs w:val="22"/>
        </w:rPr>
        <w:t>Carles</w:t>
      </w:r>
      <w:proofErr w:type="spellEnd"/>
      <w:r w:rsidRPr="00920BE8">
        <w:rPr>
          <w:szCs w:val="22"/>
        </w:rPr>
        <w:t xml:space="preserve"> III, 98, 7ª</w:t>
      </w:r>
    </w:p>
    <w:p w:rsidR="00920BE8" w:rsidRDefault="00920BE8" w:rsidP="00920BE8">
      <w:pPr>
        <w:tabs>
          <w:tab w:val="left" w:pos="720"/>
        </w:tabs>
        <w:rPr>
          <w:szCs w:val="22"/>
        </w:rPr>
      </w:pPr>
      <w:r w:rsidRPr="00920BE8">
        <w:rPr>
          <w:szCs w:val="22"/>
        </w:rPr>
        <w:t xml:space="preserve">08028 Barcelona </w:t>
      </w:r>
    </w:p>
    <w:p w:rsidR="00544EB6" w:rsidRDefault="00544EB6" w:rsidP="00920BE8">
      <w:pPr>
        <w:tabs>
          <w:tab w:val="left" w:pos="720"/>
        </w:tabs>
        <w:rPr>
          <w:szCs w:val="22"/>
        </w:rPr>
      </w:pPr>
      <w:r w:rsidRPr="005C317D">
        <w:rPr>
          <w:szCs w:val="22"/>
        </w:rPr>
        <w:t>Španielsko</w:t>
      </w:r>
    </w:p>
    <w:p w:rsidR="00544EB6" w:rsidRPr="005C317D" w:rsidRDefault="00544EB6" w:rsidP="00544EB6">
      <w:pPr>
        <w:tabs>
          <w:tab w:val="left" w:pos="720"/>
        </w:tabs>
        <w:rPr>
          <w:szCs w:val="22"/>
        </w:rPr>
      </w:pPr>
    </w:p>
    <w:p w:rsidR="00544EB6" w:rsidRPr="00384136" w:rsidRDefault="00544EB6" w:rsidP="00544EB6">
      <w:pPr>
        <w:ind w:left="0" w:firstLine="0"/>
        <w:rPr>
          <w:szCs w:val="22"/>
          <w:u w:val="single"/>
          <w:lang w:val="pt-PT" w:eastAsia="fr-FR"/>
        </w:rPr>
      </w:pPr>
      <w:r w:rsidRPr="00384136">
        <w:rPr>
          <w:szCs w:val="22"/>
          <w:u w:val="single"/>
          <w:lang w:val="pt-PT" w:eastAsia="fr-FR"/>
        </w:rPr>
        <w:t>Distribúcia:</w:t>
      </w:r>
    </w:p>
    <w:p w:rsidR="00544EB6" w:rsidRPr="003D2BAA" w:rsidRDefault="00544EB6" w:rsidP="00544EB6">
      <w:pPr>
        <w:tabs>
          <w:tab w:val="left" w:pos="720"/>
        </w:tabs>
        <w:rPr>
          <w:szCs w:val="22"/>
        </w:rPr>
      </w:pPr>
      <w:r w:rsidRPr="003D2BAA">
        <w:rPr>
          <w:szCs w:val="22"/>
        </w:rPr>
        <w:t>DR. BUBENÍČEK, SPOL. S R.O.</w:t>
      </w:r>
    </w:p>
    <w:p w:rsidR="00544EB6" w:rsidRPr="003D2BAA" w:rsidRDefault="00544EB6" w:rsidP="00544EB6">
      <w:pPr>
        <w:tabs>
          <w:tab w:val="left" w:pos="720"/>
        </w:tabs>
        <w:rPr>
          <w:szCs w:val="22"/>
        </w:rPr>
      </w:pPr>
      <w:r w:rsidRPr="003D2BAA">
        <w:rPr>
          <w:szCs w:val="22"/>
        </w:rPr>
        <w:t>Karloveská 4</w:t>
      </w:r>
    </w:p>
    <w:p w:rsidR="00544EB6" w:rsidRDefault="00544EB6" w:rsidP="00544EB6">
      <w:pPr>
        <w:tabs>
          <w:tab w:val="left" w:pos="720"/>
        </w:tabs>
        <w:rPr>
          <w:szCs w:val="22"/>
        </w:rPr>
      </w:pPr>
      <w:r w:rsidRPr="003D2BAA">
        <w:rPr>
          <w:szCs w:val="22"/>
        </w:rPr>
        <w:t>841 04 Bratislava 4</w:t>
      </w:r>
    </w:p>
    <w:p w:rsidR="00544EB6" w:rsidRPr="003D2BAA" w:rsidRDefault="00544EB6" w:rsidP="00544EB6">
      <w:pPr>
        <w:tabs>
          <w:tab w:val="left" w:pos="720"/>
        </w:tabs>
        <w:rPr>
          <w:szCs w:val="22"/>
        </w:rPr>
      </w:pPr>
      <w:r>
        <w:rPr>
          <w:szCs w:val="22"/>
        </w:rPr>
        <w:t>Slovenská republika</w:t>
      </w:r>
    </w:p>
    <w:p w:rsidR="00544EB6" w:rsidRPr="005C317D" w:rsidRDefault="00544EB6" w:rsidP="00544EB6"/>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9250" w:type="dxa"/>
          </w:tcPr>
          <w:p w:rsidR="00544EB6" w:rsidRPr="005C317D" w:rsidRDefault="00544EB6" w:rsidP="001B6B50">
            <w:pPr>
              <w:rPr>
                <w:b/>
              </w:rPr>
            </w:pPr>
            <w:r w:rsidRPr="005C317D">
              <w:rPr>
                <w:b/>
              </w:rPr>
              <w:t>16.</w:t>
            </w:r>
            <w:r w:rsidRPr="005C317D">
              <w:rPr>
                <w:b/>
              </w:rPr>
              <w:tab/>
              <w:t xml:space="preserve">REGISTRAČNÉ ČÍSLO </w:t>
            </w:r>
          </w:p>
        </w:tc>
      </w:tr>
    </w:tbl>
    <w:p w:rsidR="00544EB6" w:rsidRDefault="00544EB6" w:rsidP="00544EB6"/>
    <w:p w:rsidR="00544EB6" w:rsidRPr="005C317D" w:rsidRDefault="00544EB6" w:rsidP="00544EB6">
      <w:r>
        <w:t>96/047/DC/19-S</w:t>
      </w:r>
    </w:p>
    <w:p w:rsidR="00544EB6" w:rsidRPr="005C317D" w:rsidRDefault="00544EB6" w:rsidP="00544EB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0"/>
      </w:tblGrid>
      <w:tr w:rsidR="00544EB6" w:rsidRPr="005C317D" w:rsidTr="001B6B50">
        <w:tc>
          <w:tcPr>
            <w:tcW w:w="9070" w:type="dxa"/>
          </w:tcPr>
          <w:p w:rsidR="00544EB6" w:rsidRPr="005C317D" w:rsidRDefault="00544EB6" w:rsidP="001B6B50">
            <w:pPr>
              <w:rPr>
                <w:b/>
                <w:bCs/>
              </w:rPr>
            </w:pPr>
            <w:r w:rsidRPr="005C317D">
              <w:rPr>
                <w:b/>
                <w:bCs/>
              </w:rPr>
              <w:t>17.</w:t>
            </w:r>
            <w:r w:rsidRPr="005C317D">
              <w:rPr>
                <w:b/>
                <w:bCs/>
              </w:rPr>
              <w:tab/>
              <w:t>ČÍSLO VÝROBNEJ ŠARŽE</w:t>
            </w:r>
          </w:p>
        </w:tc>
      </w:tr>
    </w:tbl>
    <w:p w:rsidR="00544EB6" w:rsidRPr="005C317D" w:rsidRDefault="00544EB6" w:rsidP="00544EB6">
      <w:pPr>
        <w:ind w:left="0" w:firstLine="0"/>
        <w:rPr>
          <w:b/>
        </w:rPr>
      </w:pPr>
    </w:p>
    <w:p w:rsidR="00544EB6" w:rsidRPr="005C317D" w:rsidRDefault="00544EB6" w:rsidP="00544EB6">
      <w:r w:rsidRPr="005C317D">
        <w:t>Šarža</w:t>
      </w:r>
      <w:r w:rsidRPr="005C317D">
        <w:rPr>
          <w:szCs w:val="22"/>
        </w:rPr>
        <w:t xml:space="preserve"> </w:t>
      </w:r>
      <w:r w:rsidRPr="005C317D">
        <w:t>{číslo}</w:t>
      </w:r>
    </w:p>
    <w:p w:rsidR="00544EB6" w:rsidRPr="005C317D" w:rsidRDefault="00544EB6" w:rsidP="00544EB6"/>
    <w:p w:rsidR="00544EB6" w:rsidRPr="005C317D" w:rsidRDefault="00544EB6" w:rsidP="00544EB6">
      <w:r w:rsidRPr="005C317D">
        <w:br w:type="page"/>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544EB6" w:rsidRPr="005C317D" w:rsidTr="001B6B50">
        <w:tc>
          <w:tcPr>
            <w:tcW w:w="0" w:type="auto"/>
          </w:tcPr>
          <w:p w:rsidR="00544EB6" w:rsidRPr="005C317D" w:rsidRDefault="00544EB6" w:rsidP="001B6B50">
            <w:pPr>
              <w:rPr>
                <w:b/>
                <w:bCs/>
              </w:rPr>
            </w:pPr>
            <w:r w:rsidRPr="005C317D">
              <w:rPr>
                <w:b/>
                <w:bCs/>
              </w:rPr>
              <w:lastRenderedPageBreak/>
              <w:t xml:space="preserve">MINIMÁLNE ÚDAJE, KTORÉ MAJÚ BYŤ UVEDENÉ NA BLISTROCH ALEBO </w:t>
            </w:r>
          </w:p>
          <w:p w:rsidR="00544EB6" w:rsidRDefault="00544EB6" w:rsidP="001B6B50">
            <w:pPr>
              <w:rPr>
                <w:b/>
                <w:bCs/>
              </w:rPr>
            </w:pPr>
            <w:r w:rsidRPr="005C317D">
              <w:rPr>
                <w:b/>
                <w:bCs/>
              </w:rPr>
              <w:t>STRIPOCH</w:t>
            </w:r>
          </w:p>
          <w:p w:rsidR="00544EB6" w:rsidRPr="005C317D" w:rsidRDefault="00544EB6" w:rsidP="001B6B50">
            <w:pPr>
              <w:rPr>
                <w:b/>
                <w:bCs/>
              </w:rPr>
            </w:pPr>
            <w:r w:rsidRPr="005C317D">
              <w:rPr>
                <w:b/>
                <w:bCs/>
              </w:rPr>
              <w:t>Vrecko</w:t>
            </w:r>
          </w:p>
        </w:tc>
      </w:tr>
    </w:tbl>
    <w:p w:rsidR="00544EB6" w:rsidRPr="005C317D" w:rsidRDefault="00544EB6" w:rsidP="00544EB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210"/>
      </w:tblGrid>
      <w:tr w:rsidR="00544EB6" w:rsidRPr="005C317D" w:rsidTr="001B6B50">
        <w:tc>
          <w:tcPr>
            <w:tcW w:w="9210" w:type="dxa"/>
          </w:tcPr>
          <w:p w:rsidR="00544EB6" w:rsidRPr="005C317D" w:rsidRDefault="00544EB6" w:rsidP="001B6B50">
            <w:pPr>
              <w:rPr>
                <w:b/>
                <w:bCs/>
              </w:rPr>
            </w:pPr>
            <w:r w:rsidRPr="005C317D">
              <w:rPr>
                <w:b/>
                <w:bCs/>
              </w:rPr>
              <w:t>1.</w:t>
            </w:r>
            <w:r w:rsidRPr="005C317D">
              <w:rPr>
                <w:b/>
                <w:bCs/>
              </w:rPr>
              <w:tab/>
              <w:t>NÁZOV VETERINÁRNEHO LIEKU</w:t>
            </w:r>
          </w:p>
        </w:tc>
      </w:tr>
    </w:tbl>
    <w:p w:rsidR="00544EB6" w:rsidRPr="005C317D" w:rsidRDefault="00544EB6" w:rsidP="00544EB6">
      <w:pPr>
        <w:rPr>
          <w:bCs/>
        </w:rPr>
      </w:pPr>
    </w:p>
    <w:p w:rsidR="00544EB6" w:rsidRPr="005C317D" w:rsidRDefault="00544EB6" w:rsidP="00544EB6">
      <w:pPr>
        <w:tabs>
          <w:tab w:val="left" w:pos="708"/>
        </w:tabs>
        <w:jc w:val="both"/>
        <w:rPr>
          <w:szCs w:val="22"/>
        </w:rPr>
      </w:pPr>
      <w:proofErr w:type="spellStart"/>
      <w:r>
        <w:rPr>
          <w:szCs w:val="22"/>
        </w:rPr>
        <w:t>Deltatic</w:t>
      </w:r>
      <w:proofErr w:type="spellEnd"/>
      <w:r w:rsidRPr="005C317D">
        <w:rPr>
          <w:szCs w:val="22"/>
        </w:rPr>
        <w:t xml:space="preserve"> 1,304 g</w:t>
      </w:r>
    </w:p>
    <w:p w:rsidR="00544EB6" w:rsidRPr="005C317D" w:rsidRDefault="00544EB6" w:rsidP="00544EB6">
      <w:pPr>
        <w:tabs>
          <w:tab w:val="left" w:pos="708"/>
        </w:tabs>
        <w:rPr>
          <w:szCs w:val="22"/>
        </w:rPr>
      </w:pPr>
      <w:proofErr w:type="spellStart"/>
      <w:r w:rsidRPr="005C317D">
        <w:rPr>
          <w:szCs w:val="22"/>
        </w:rPr>
        <w:t>Deltamethrin</w:t>
      </w:r>
      <w:r>
        <w:rPr>
          <w:szCs w:val="22"/>
        </w:rPr>
        <w:t>um</w:t>
      </w:r>
      <w:proofErr w:type="spellEnd"/>
      <w:r w:rsidRPr="005C317D">
        <w:rPr>
          <w:szCs w:val="22"/>
        </w:rPr>
        <w:t xml:space="preserve"> </w:t>
      </w:r>
    </w:p>
    <w:p w:rsidR="00544EB6" w:rsidRPr="005C317D" w:rsidRDefault="00FF6DA3" w:rsidP="00544EB6">
      <w:r>
        <w:rPr>
          <w:noProof/>
          <w:lang w:val="en-GB" w:eastAsia="en-GB"/>
        </w:rPr>
        <w:fldChar w:fldCharType="begin"/>
      </w:r>
      <w:r>
        <w:rPr>
          <w:noProof/>
          <w:lang w:val="en-GB" w:eastAsia="en-GB"/>
        </w:rPr>
        <w:instrText xml:space="preserve"> INCLUDEPICTURE  "cid:_1_179F8270179F7F8C003278CEC12581CD" \* MERGEFORMATINET </w:instrText>
      </w:r>
      <w:r>
        <w:rPr>
          <w:noProof/>
          <w:lang w:val="en-GB" w:eastAsia="en-GB"/>
        </w:rPr>
        <w:fldChar w:fldCharType="separate"/>
      </w:r>
      <w:r w:rsidR="00562196">
        <w:rPr>
          <w:noProof/>
          <w:lang w:val="en-GB" w:eastAsia="en-GB"/>
        </w:rPr>
        <w:fldChar w:fldCharType="begin"/>
      </w:r>
      <w:r w:rsidR="00562196">
        <w:rPr>
          <w:noProof/>
          <w:lang w:val="en-GB" w:eastAsia="en-GB"/>
        </w:rPr>
        <w:instrText xml:space="preserve"> INCLUDEPICTURE  "cid:_1_179F8270179F7F8C003278CEC12581CD" \* MERGEFORMATINET </w:instrText>
      </w:r>
      <w:r w:rsidR="00562196">
        <w:rPr>
          <w:noProof/>
          <w:lang w:val="en-GB" w:eastAsia="en-GB"/>
        </w:rPr>
        <w:fldChar w:fldCharType="separate"/>
      </w:r>
      <w:r w:rsidR="00A54C27">
        <w:rPr>
          <w:noProof/>
          <w:lang w:val="en-GB" w:eastAsia="en-GB"/>
        </w:rPr>
        <w:fldChar w:fldCharType="begin"/>
      </w:r>
      <w:r w:rsidR="00A54C27">
        <w:rPr>
          <w:noProof/>
          <w:lang w:val="en-GB" w:eastAsia="en-GB"/>
        </w:rPr>
        <w:instrText xml:space="preserve"> INCLUDEPICTURE  "cid:_1_179F8270179F7F8C003278CEC12581CD" \* MERGEFORMATINET </w:instrText>
      </w:r>
      <w:r w:rsidR="00A54C27">
        <w:rPr>
          <w:noProof/>
          <w:lang w:val="en-GB" w:eastAsia="en-GB"/>
        </w:rPr>
        <w:fldChar w:fldCharType="separate"/>
      </w:r>
      <w:r w:rsidR="00920BE8">
        <w:rPr>
          <w:noProof/>
          <w:lang w:val="en-GB" w:eastAsia="en-GB"/>
        </w:rPr>
        <w:fldChar w:fldCharType="begin"/>
      </w:r>
      <w:r w:rsidR="00920BE8">
        <w:rPr>
          <w:noProof/>
          <w:lang w:val="en-GB" w:eastAsia="en-GB"/>
        </w:rPr>
        <w:instrText xml:space="preserve"> INCLUDEPICTURE  "cid:_1_179F8270179F7F8C003278CEC12581CD" \* MERGEFORMATINET </w:instrText>
      </w:r>
      <w:r w:rsidR="00920BE8">
        <w:rPr>
          <w:noProof/>
          <w:lang w:val="en-GB" w:eastAsia="en-GB"/>
        </w:rPr>
        <w:fldChar w:fldCharType="separate"/>
      </w:r>
      <w:r w:rsidR="00D0204A">
        <w:rPr>
          <w:noProof/>
          <w:lang w:val="en-GB" w:eastAsia="en-GB"/>
        </w:rPr>
        <w:fldChar w:fldCharType="begin"/>
      </w:r>
      <w:r w:rsidR="00D0204A">
        <w:rPr>
          <w:noProof/>
          <w:lang w:val="en-GB" w:eastAsia="en-GB"/>
        </w:rPr>
        <w:instrText xml:space="preserve"> INCLUDEPICTURE  "cid:_1_179F8270179F7F8C003278CEC12581CD" \* MERGEFORMATINET </w:instrText>
      </w:r>
      <w:r w:rsidR="00D0204A">
        <w:rPr>
          <w:noProof/>
          <w:lang w:val="en-GB" w:eastAsia="en-GB"/>
        </w:rPr>
        <w:fldChar w:fldCharType="separate"/>
      </w:r>
      <w:r w:rsidR="00B06EA4">
        <w:rPr>
          <w:noProof/>
          <w:lang w:val="en-GB" w:eastAsia="en-GB"/>
        </w:rPr>
        <w:fldChar w:fldCharType="begin"/>
      </w:r>
      <w:r w:rsidR="00B06EA4">
        <w:rPr>
          <w:noProof/>
          <w:lang w:val="en-GB" w:eastAsia="en-GB"/>
        </w:rPr>
        <w:instrText xml:space="preserve"> </w:instrText>
      </w:r>
      <w:r w:rsidR="00B06EA4">
        <w:rPr>
          <w:noProof/>
          <w:lang w:val="en-GB" w:eastAsia="en-GB"/>
        </w:rPr>
        <w:instrText>INCLUDEPICTURE  "cid:_1_179F8270179F7F8C003278CEC12581CD" \* MERGEFORMATINET</w:instrText>
      </w:r>
      <w:r w:rsidR="00B06EA4">
        <w:rPr>
          <w:noProof/>
          <w:lang w:val="en-GB" w:eastAsia="en-GB"/>
        </w:rPr>
        <w:instrText xml:space="preserve"> </w:instrText>
      </w:r>
      <w:r w:rsidR="00B06EA4">
        <w:rPr>
          <w:noProof/>
          <w:lang w:val="en-GB" w:eastAsia="en-GB"/>
        </w:rPr>
        <w:fldChar w:fldCharType="separate"/>
      </w:r>
      <w:r w:rsidR="00B06EA4">
        <w:rPr>
          <w:noProof/>
          <w:lang w:val="en-GB"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45pt;height:71.3pt;visibility:visible">
            <v:imagedata r:id="rId9" r:href="rId10"/>
          </v:shape>
        </w:pict>
      </w:r>
      <w:r w:rsidR="00B06EA4">
        <w:rPr>
          <w:noProof/>
          <w:lang w:val="en-GB" w:eastAsia="en-GB"/>
        </w:rPr>
        <w:fldChar w:fldCharType="end"/>
      </w:r>
      <w:r w:rsidR="00D0204A">
        <w:rPr>
          <w:noProof/>
          <w:lang w:val="en-GB" w:eastAsia="en-GB"/>
        </w:rPr>
        <w:fldChar w:fldCharType="end"/>
      </w:r>
      <w:r w:rsidR="00920BE8">
        <w:rPr>
          <w:noProof/>
          <w:lang w:val="en-GB" w:eastAsia="en-GB"/>
        </w:rPr>
        <w:fldChar w:fldCharType="end"/>
      </w:r>
      <w:r w:rsidR="00A54C27">
        <w:rPr>
          <w:noProof/>
          <w:lang w:val="en-GB" w:eastAsia="en-GB"/>
        </w:rPr>
        <w:fldChar w:fldCharType="end"/>
      </w:r>
      <w:r w:rsidR="00562196">
        <w:rPr>
          <w:noProof/>
          <w:lang w:val="en-GB" w:eastAsia="en-GB"/>
        </w:rPr>
        <w:fldChar w:fldCharType="end"/>
      </w:r>
      <w:r>
        <w:rPr>
          <w:noProof/>
          <w:lang w:val="en-GB" w:eastAsia="en-GB"/>
        </w:rPr>
        <w:fldChar w:fldCharType="end"/>
      </w:r>
    </w:p>
    <w:p w:rsidR="00544EB6" w:rsidRPr="005C317D" w:rsidRDefault="00544EB6" w:rsidP="00544EB6">
      <w:r w:rsidRPr="005C317D">
        <w:rPr>
          <w:noProof/>
          <w:szCs w:val="22"/>
          <w:lang w:eastAsia="sk-SK"/>
        </w:rPr>
        <w:drawing>
          <wp:inline distT="0" distB="0" distL="0" distR="0">
            <wp:extent cx="504825" cy="358140"/>
            <wp:effectExtent l="0" t="0" r="9525" b="381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825" cy="358140"/>
                    </a:xfrm>
                    <a:prstGeom prst="rect">
                      <a:avLst/>
                    </a:prstGeom>
                    <a:noFill/>
                    <a:ln>
                      <a:noFill/>
                    </a:ln>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0"/>
      </w:tblGrid>
      <w:tr w:rsidR="00544EB6" w:rsidRPr="005C317D" w:rsidTr="001B6B50">
        <w:tc>
          <w:tcPr>
            <w:tcW w:w="9070" w:type="dxa"/>
          </w:tcPr>
          <w:p w:rsidR="00544EB6" w:rsidRPr="005C317D" w:rsidRDefault="00544EB6" w:rsidP="001B6B50">
            <w:pPr>
              <w:rPr>
                <w:b/>
                <w:bCs/>
              </w:rPr>
            </w:pPr>
            <w:r w:rsidRPr="005C317D">
              <w:rPr>
                <w:b/>
                <w:bCs/>
              </w:rPr>
              <w:t>2.</w:t>
            </w:r>
            <w:r w:rsidRPr="005C317D">
              <w:rPr>
                <w:b/>
                <w:bCs/>
              </w:rPr>
              <w:tab/>
              <w:t xml:space="preserve">NÁZOV DRŽITEĽA ROZHODNUTIA O REGISTRÁCII </w:t>
            </w:r>
          </w:p>
        </w:tc>
      </w:tr>
    </w:tbl>
    <w:p w:rsidR="00544EB6" w:rsidRPr="005C317D" w:rsidRDefault="00544EB6" w:rsidP="00544EB6"/>
    <w:p w:rsidR="00544EB6" w:rsidRPr="005C317D" w:rsidRDefault="00B06EA4" w:rsidP="00544EB6">
      <w:r>
        <w:rPr>
          <w:noProof/>
          <w:lang w:eastAsia="sk-SK"/>
        </w:rPr>
        <w:drawing>
          <wp:inline distT="0" distB="0" distL="0" distR="0" wp14:anchorId="1242276A">
            <wp:extent cx="1134110" cy="506095"/>
            <wp:effectExtent l="0" t="0" r="8890" b="8255"/>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34110" cy="506095"/>
                    </a:xfrm>
                    <a:prstGeom prst="rect">
                      <a:avLst/>
                    </a:prstGeom>
                    <a:noFill/>
                  </pic:spPr>
                </pic:pic>
              </a:graphicData>
            </a:graphic>
          </wp:inline>
        </w:drawing>
      </w:r>
      <w:bookmarkStart w:id="4" w:name="_GoBack"/>
      <w:bookmarkEnd w:id="4"/>
    </w:p>
    <w:p w:rsidR="00544EB6" w:rsidRPr="005C317D" w:rsidRDefault="00544EB6" w:rsidP="00544EB6">
      <w:pPr>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0"/>
      </w:tblGrid>
      <w:tr w:rsidR="00544EB6" w:rsidRPr="005C317D" w:rsidTr="001B6B50">
        <w:tc>
          <w:tcPr>
            <w:tcW w:w="9070" w:type="dxa"/>
          </w:tcPr>
          <w:p w:rsidR="00544EB6" w:rsidRPr="005C317D" w:rsidRDefault="00544EB6" w:rsidP="001B6B50">
            <w:pPr>
              <w:rPr>
                <w:b/>
                <w:bCs/>
              </w:rPr>
            </w:pPr>
            <w:r w:rsidRPr="005C317D">
              <w:rPr>
                <w:b/>
                <w:bCs/>
              </w:rPr>
              <w:t>3.</w:t>
            </w:r>
            <w:r w:rsidRPr="005C317D">
              <w:rPr>
                <w:b/>
                <w:bCs/>
              </w:rPr>
              <w:tab/>
              <w:t>DÁTUM EXSPIRÁCIE</w:t>
            </w:r>
          </w:p>
        </w:tc>
      </w:tr>
    </w:tbl>
    <w:p w:rsidR="00544EB6" w:rsidRPr="005C317D" w:rsidRDefault="00544EB6" w:rsidP="00544EB6"/>
    <w:p w:rsidR="00544EB6" w:rsidRPr="005C317D" w:rsidRDefault="00544EB6" w:rsidP="00544EB6">
      <w:r>
        <w:t>EXP {mesiac/rok}</w:t>
      </w:r>
    </w:p>
    <w:p w:rsidR="00544EB6" w:rsidRPr="005C317D" w:rsidRDefault="00544EB6" w:rsidP="00544EB6">
      <w:pPr>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0"/>
      </w:tblGrid>
      <w:tr w:rsidR="00544EB6" w:rsidRPr="005C317D" w:rsidTr="001B6B50">
        <w:tc>
          <w:tcPr>
            <w:tcW w:w="9070" w:type="dxa"/>
          </w:tcPr>
          <w:p w:rsidR="00544EB6" w:rsidRPr="005C317D" w:rsidRDefault="00544EB6" w:rsidP="001B6B50">
            <w:pPr>
              <w:rPr>
                <w:b/>
                <w:bCs/>
              </w:rPr>
            </w:pPr>
            <w:r w:rsidRPr="005C317D">
              <w:rPr>
                <w:b/>
                <w:bCs/>
              </w:rPr>
              <w:t>4.</w:t>
            </w:r>
            <w:r w:rsidRPr="005C317D">
              <w:rPr>
                <w:b/>
                <w:bCs/>
              </w:rPr>
              <w:tab/>
              <w:t>ČÍSLO ŠARŽE</w:t>
            </w:r>
          </w:p>
        </w:tc>
      </w:tr>
    </w:tbl>
    <w:p w:rsidR="00544EB6" w:rsidRPr="005C317D" w:rsidRDefault="00544EB6" w:rsidP="00544EB6"/>
    <w:p w:rsidR="00544EB6" w:rsidRPr="005C317D" w:rsidRDefault="00544EB6" w:rsidP="00544EB6">
      <w:r w:rsidRPr="005C317D">
        <w:t>Šarža</w:t>
      </w:r>
      <w:r w:rsidRPr="005C317D">
        <w:rPr>
          <w:szCs w:val="22"/>
        </w:rPr>
        <w:t xml:space="preserve"> </w:t>
      </w:r>
      <w:r w:rsidRPr="005C317D">
        <w:t>{číslo}</w:t>
      </w:r>
    </w:p>
    <w:p w:rsidR="00544EB6" w:rsidRPr="005C317D" w:rsidRDefault="00544EB6" w:rsidP="00544EB6">
      <w:pPr>
        <w:ind w:left="0" w:firstLine="0"/>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250"/>
      </w:tblGrid>
      <w:tr w:rsidR="00544EB6" w:rsidRPr="005C317D" w:rsidTr="001B6B50">
        <w:tc>
          <w:tcPr>
            <w:tcW w:w="9250" w:type="dxa"/>
          </w:tcPr>
          <w:p w:rsidR="00544EB6" w:rsidRPr="005C317D" w:rsidRDefault="00544EB6" w:rsidP="001B6B50">
            <w:pPr>
              <w:rPr>
                <w:b/>
                <w:bCs/>
              </w:rPr>
            </w:pPr>
            <w:r w:rsidRPr="005C317D">
              <w:rPr>
                <w:b/>
                <w:bCs/>
              </w:rPr>
              <w:t>5.</w:t>
            </w:r>
            <w:r w:rsidRPr="005C317D">
              <w:rPr>
                <w:b/>
                <w:bCs/>
              </w:rPr>
              <w:tab/>
              <w:t>OZNAČENIE „LEN PRE ZVIERATÁ“</w:t>
            </w:r>
          </w:p>
        </w:tc>
      </w:tr>
    </w:tbl>
    <w:p w:rsidR="00544EB6" w:rsidRPr="005C317D" w:rsidRDefault="00544EB6" w:rsidP="00544EB6">
      <w:pPr>
        <w:rPr>
          <w:bCs/>
        </w:rPr>
      </w:pPr>
    </w:p>
    <w:p w:rsidR="00544EB6" w:rsidRPr="005C317D" w:rsidRDefault="00544EB6" w:rsidP="00544EB6">
      <w:r w:rsidRPr="005C317D">
        <w:t>Len pre zvieratá.</w:t>
      </w:r>
    </w:p>
    <w:p w:rsidR="00544EB6" w:rsidRPr="005C317D" w:rsidRDefault="00544EB6" w:rsidP="00544EB6"/>
    <w:p w:rsidR="00544EB6" w:rsidRPr="00544EB6" w:rsidRDefault="00544EB6" w:rsidP="00544EB6">
      <w:pPr>
        <w:jc w:val="center"/>
      </w:pPr>
      <w:r w:rsidRPr="005C317D">
        <w:br w:type="page"/>
      </w:r>
      <w:r w:rsidRPr="005C317D">
        <w:rPr>
          <w:b/>
          <w:bCs/>
        </w:rPr>
        <w:lastRenderedPageBreak/>
        <w:t>PÍSOMNÁ INFORMÁCIA PRE POUŽÍVATEĽOV</w:t>
      </w:r>
    </w:p>
    <w:p w:rsidR="00544EB6" w:rsidRPr="00544EB6" w:rsidRDefault="00544EB6" w:rsidP="00544EB6">
      <w:pPr>
        <w:jc w:val="center"/>
        <w:rPr>
          <w:b/>
        </w:rPr>
      </w:pPr>
      <w:r w:rsidRPr="00544EB6">
        <w:rPr>
          <w:b/>
          <w:szCs w:val="22"/>
        </w:rPr>
        <w:t>Deltatic 1,304 g</w:t>
      </w:r>
      <w:r w:rsidRPr="00544EB6">
        <w:rPr>
          <w:b/>
        </w:rPr>
        <w:t xml:space="preserve"> antiparazitárny</w:t>
      </w:r>
      <w:r w:rsidRPr="00544EB6">
        <w:rPr>
          <w:b/>
          <w:szCs w:val="22"/>
        </w:rPr>
        <w:t xml:space="preserve"> obojok pre </w:t>
      </w:r>
      <w:r w:rsidRPr="00544EB6">
        <w:rPr>
          <w:b/>
        </w:rPr>
        <w:t>veľké až veľmi veľké psy</w:t>
      </w:r>
    </w:p>
    <w:p w:rsidR="00544EB6" w:rsidRPr="005C317D" w:rsidRDefault="00544EB6" w:rsidP="00544EB6"/>
    <w:p w:rsidR="00544EB6" w:rsidRPr="005C317D" w:rsidRDefault="00544EB6" w:rsidP="00544EB6">
      <w:pPr>
        <w:rPr>
          <w:b/>
        </w:rPr>
      </w:pPr>
      <w:r w:rsidRPr="005C317D">
        <w:rPr>
          <w:b/>
          <w:highlight w:val="lightGray"/>
        </w:rPr>
        <w:t>1.</w:t>
      </w:r>
      <w:r w:rsidRPr="005C317D">
        <w:rPr>
          <w:b/>
        </w:rPr>
        <w:tab/>
        <w:t xml:space="preserve">NÁZOV A ADRESA DRŽITEĽA </w:t>
      </w:r>
      <w:r w:rsidRPr="005C317D">
        <w:rPr>
          <w:b/>
          <w:bCs/>
        </w:rPr>
        <w:t>ROZHODNUTIA O REGISTRÁCII</w:t>
      </w:r>
      <w:r w:rsidRPr="005C317D">
        <w:rPr>
          <w:b/>
        </w:rPr>
        <w:t xml:space="preserve"> A DRŽITEĽA POVOLENIA NA VÝROBU ZODPOVEDNÉHO ZA UVOĽNENIE ŠARŽE, AK NIE SÚ IDENTICKÍ</w:t>
      </w:r>
    </w:p>
    <w:p w:rsidR="00544EB6" w:rsidRPr="005C317D" w:rsidRDefault="00544EB6" w:rsidP="00544EB6"/>
    <w:p w:rsidR="00544EB6" w:rsidRPr="005C317D" w:rsidRDefault="00544EB6" w:rsidP="00544EB6">
      <w:pPr>
        <w:rPr>
          <w:b/>
          <w:bCs/>
        </w:rPr>
      </w:pPr>
      <w:r w:rsidRPr="005C317D">
        <w:rPr>
          <w:u w:val="single"/>
        </w:rPr>
        <w:t xml:space="preserve">Držiteľ rozhodnutia o registrácii </w:t>
      </w:r>
      <w:r w:rsidRPr="005C317D">
        <w:rPr>
          <w:b/>
          <w:bCs/>
        </w:rPr>
        <w:t>:</w:t>
      </w:r>
    </w:p>
    <w:p w:rsidR="00544EB6" w:rsidRPr="005C317D" w:rsidRDefault="00544EB6" w:rsidP="00544EB6">
      <w:pPr>
        <w:tabs>
          <w:tab w:val="left" w:pos="720"/>
        </w:tabs>
        <w:rPr>
          <w:szCs w:val="22"/>
        </w:rPr>
      </w:pPr>
      <w:r w:rsidRPr="005C317D">
        <w:rPr>
          <w:szCs w:val="22"/>
        </w:rPr>
        <w:t>VETPHARMA ANIMAL HEALTH, S.L.</w:t>
      </w:r>
    </w:p>
    <w:p w:rsidR="00920BE8" w:rsidRPr="00920BE8" w:rsidRDefault="00920BE8" w:rsidP="00920BE8">
      <w:pPr>
        <w:rPr>
          <w:szCs w:val="22"/>
        </w:rPr>
      </w:pPr>
      <w:proofErr w:type="spellStart"/>
      <w:r w:rsidRPr="00920BE8">
        <w:rPr>
          <w:szCs w:val="22"/>
        </w:rPr>
        <w:t>Gran</w:t>
      </w:r>
      <w:proofErr w:type="spellEnd"/>
      <w:r w:rsidRPr="00920BE8">
        <w:rPr>
          <w:szCs w:val="22"/>
        </w:rPr>
        <w:t xml:space="preserve"> </w:t>
      </w:r>
      <w:proofErr w:type="spellStart"/>
      <w:r w:rsidRPr="00920BE8">
        <w:rPr>
          <w:szCs w:val="22"/>
        </w:rPr>
        <w:t>Via</w:t>
      </w:r>
      <w:proofErr w:type="spellEnd"/>
      <w:r w:rsidRPr="00920BE8">
        <w:rPr>
          <w:szCs w:val="22"/>
        </w:rPr>
        <w:t xml:space="preserve"> </w:t>
      </w:r>
      <w:proofErr w:type="spellStart"/>
      <w:r w:rsidRPr="00920BE8">
        <w:rPr>
          <w:szCs w:val="22"/>
        </w:rPr>
        <w:t>Carles</w:t>
      </w:r>
      <w:proofErr w:type="spellEnd"/>
      <w:r w:rsidRPr="00920BE8">
        <w:rPr>
          <w:szCs w:val="22"/>
        </w:rPr>
        <w:t xml:space="preserve"> III, 98, 7ª</w:t>
      </w:r>
    </w:p>
    <w:p w:rsidR="00920BE8" w:rsidRDefault="00920BE8" w:rsidP="00920BE8">
      <w:pPr>
        <w:rPr>
          <w:szCs w:val="22"/>
        </w:rPr>
      </w:pPr>
      <w:r w:rsidRPr="00920BE8">
        <w:rPr>
          <w:szCs w:val="22"/>
        </w:rPr>
        <w:t xml:space="preserve">08028 Barcelona </w:t>
      </w:r>
    </w:p>
    <w:p w:rsidR="00544EB6" w:rsidRPr="005C317D" w:rsidRDefault="00544EB6" w:rsidP="00920BE8">
      <w:pPr>
        <w:rPr>
          <w:szCs w:val="22"/>
        </w:rPr>
      </w:pPr>
      <w:r w:rsidRPr="005C317D">
        <w:rPr>
          <w:szCs w:val="22"/>
        </w:rPr>
        <w:t>Španielsko</w:t>
      </w:r>
    </w:p>
    <w:p w:rsidR="00544EB6" w:rsidRPr="005C317D" w:rsidRDefault="00544EB6" w:rsidP="00544EB6">
      <w:pPr>
        <w:rPr>
          <w:b/>
          <w:bCs/>
          <w:u w:val="single"/>
        </w:rPr>
      </w:pPr>
    </w:p>
    <w:p w:rsidR="00544EB6" w:rsidRPr="005C317D" w:rsidRDefault="00544EB6" w:rsidP="00544EB6">
      <w:pPr>
        <w:rPr>
          <w:b/>
          <w:bCs/>
        </w:rPr>
      </w:pPr>
      <w:r w:rsidRPr="005C317D">
        <w:rPr>
          <w:u w:val="single"/>
        </w:rPr>
        <w:t>Výrobca zodpovedný za uvoľnenie šarže:</w:t>
      </w:r>
    </w:p>
    <w:p w:rsidR="00544EB6" w:rsidRPr="005C317D" w:rsidRDefault="00544EB6" w:rsidP="00544EB6">
      <w:pPr>
        <w:tabs>
          <w:tab w:val="left" w:pos="720"/>
        </w:tabs>
        <w:rPr>
          <w:szCs w:val="22"/>
        </w:rPr>
      </w:pPr>
      <w:r w:rsidRPr="005C317D">
        <w:rPr>
          <w:szCs w:val="22"/>
        </w:rPr>
        <w:t>AB7 SANTE</w:t>
      </w:r>
    </w:p>
    <w:p w:rsidR="00544EB6" w:rsidRPr="005C317D" w:rsidRDefault="00544EB6" w:rsidP="00544EB6">
      <w:pPr>
        <w:tabs>
          <w:tab w:val="left" w:pos="720"/>
        </w:tabs>
        <w:rPr>
          <w:szCs w:val="22"/>
        </w:rPr>
      </w:pPr>
      <w:r w:rsidRPr="005C317D">
        <w:rPr>
          <w:szCs w:val="22"/>
        </w:rPr>
        <w:t xml:space="preserve">Chemin des Monges  </w:t>
      </w:r>
    </w:p>
    <w:p w:rsidR="00544EB6" w:rsidRPr="005C317D" w:rsidRDefault="00544EB6" w:rsidP="00544EB6">
      <w:pPr>
        <w:tabs>
          <w:tab w:val="left" w:pos="720"/>
        </w:tabs>
        <w:rPr>
          <w:szCs w:val="22"/>
        </w:rPr>
      </w:pPr>
      <w:r w:rsidRPr="005C317D">
        <w:rPr>
          <w:szCs w:val="22"/>
        </w:rPr>
        <w:t xml:space="preserve">31450 Deyme </w:t>
      </w:r>
    </w:p>
    <w:p w:rsidR="00544EB6" w:rsidRDefault="00544EB6" w:rsidP="00544EB6">
      <w:pPr>
        <w:rPr>
          <w:szCs w:val="22"/>
        </w:rPr>
      </w:pPr>
      <w:r w:rsidRPr="005C317D">
        <w:rPr>
          <w:szCs w:val="22"/>
        </w:rPr>
        <w:t>Francúzsko</w:t>
      </w:r>
    </w:p>
    <w:p w:rsidR="00544EB6" w:rsidRPr="005C317D" w:rsidRDefault="00544EB6" w:rsidP="00544EB6"/>
    <w:p w:rsidR="00544EB6" w:rsidRPr="00384136" w:rsidRDefault="00544EB6" w:rsidP="00544EB6">
      <w:pPr>
        <w:ind w:left="0" w:firstLine="0"/>
        <w:rPr>
          <w:szCs w:val="22"/>
          <w:u w:val="single"/>
          <w:lang w:val="pt-PT" w:eastAsia="fr-FR"/>
        </w:rPr>
      </w:pPr>
      <w:r w:rsidRPr="00384136">
        <w:rPr>
          <w:szCs w:val="22"/>
          <w:u w:val="single"/>
          <w:lang w:val="pt-PT" w:eastAsia="fr-FR"/>
        </w:rPr>
        <w:t>Distribúcia:</w:t>
      </w:r>
    </w:p>
    <w:p w:rsidR="00544EB6" w:rsidRPr="003D2BAA" w:rsidRDefault="00544EB6" w:rsidP="00544EB6">
      <w:pPr>
        <w:tabs>
          <w:tab w:val="left" w:pos="720"/>
        </w:tabs>
        <w:rPr>
          <w:szCs w:val="22"/>
        </w:rPr>
      </w:pPr>
      <w:r w:rsidRPr="003D2BAA">
        <w:rPr>
          <w:szCs w:val="22"/>
        </w:rPr>
        <w:t>DR. BUBENÍČEK, SPOL. S R.O.</w:t>
      </w:r>
    </w:p>
    <w:p w:rsidR="00544EB6" w:rsidRPr="003D2BAA" w:rsidRDefault="00544EB6" w:rsidP="00544EB6">
      <w:pPr>
        <w:tabs>
          <w:tab w:val="left" w:pos="720"/>
        </w:tabs>
        <w:rPr>
          <w:szCs w:val="22"/>
        </w:rPr>
      </w:pPr>
      <w:r w:rsidRPr="003D2BAA">
        <w:rPr>
          <w:szCs w:val="22"/>
        </w:rPr>
        <w:t>Karloveská 4</w:t>
      </w:r>
    </w:p>
    <w:p w:rsidR="00544EB6" w:rsidRDefault="00544EB6" w:rsidP="00544EB6">
      <w:pPr>
        <w:tabs>
          <w:tab w:val="left" w:pos="720"/>
        </w:tabs>
        <w:rPr>
          <w:szCs w:val="22"/>
        </w:rPr>
      </w:pPr>
      <w:r w:rsidRPr="003D2BAA">
        <w:rPr>
          <w:szCs w:val="22"/>
        </w:rPr>
        <w:t>841 04 Bratislava 4</w:t>
      </w:r>
    </w:p>
    <w:p w:rsidR="00544EB6" w:rsidRPr="00544EB6" w:rsidRDefault="00544EB6" w:rsidP="00544EB6">
      <w:pPr>
        <w:tabs>
          <w:tab w:val="left" w:pos="720"/>
        </w:tabs>
        <w:rPr>
          <w:szCs w:val="22"/>
        </w:rPr>
      </w:pPr>
      <w:r>
        <w:rPr>
          <w:szCs w:val="22"/>
        </w:rPr>
        <w:t>Slovenská republika</w:t>
      </w:r>
    </w:p>
    <w:p w:rsidR="00544EB6" w:rsidRPr="005C317D" w:rsidRDefault="00544EB6" w:rsidP="00544EB6"/>
    <w:p w:rsidR="00544EB6" w:rsidRPr="005C317D" w:rsidRDefault="00544EB6" w:rsidP="00544EB6">
      <w:pPr>
        <w:rPr>
          <w:b/>
          <w:bCs/>
        </w:rPr>
      </w:pPr>
      <w:r w:rsidRPr="005C317D">
        <w:rPr>
          <w:b/>
          <w:bCs/>
          <w:highlight w:val="lightGray"/>
        </w:rPr>
        <w:t>2.</w:t>
      </w:r>
      <w:r w:rsidRPr="005C317D">
        <w:rPr>
          <w:b/>
          <w:bCs/>
        </w:rPr>
        <w:tab/>
        <w:t>NÁZOV VETERINÁRNEHO LIEKU</w:t>
      </w:r>
    </w:p>
    <w:p w:rsidR="00544EB6" w:rsidRPr="005C317D" w:rsidRDefault="00544EB6" w:rsidP="00544EB6"/>
    <w:p w:rsidR="00544EB6" w:rsidRPr="005C317D" w:rsidRDefault="00544EB6" w:rsidP="00544EB6">
      <w:pPr>
        <w:tabs>
          <w:tab w:val="left" w:pos="720"/>
        </w:tabs>
        <w:jc w:val="both"/>
        <w:rPr>
          <w:szCs w:val="22"/>
        </w:rPr>
      </w:pPr>
      <w:r>
        <w:rPr>
          <w:szCs w:val="22"/>
        </w:rPr>
        <w:t>Deltatic</w:t>
      </w:r>
      <w:r w:rsidRPr="005C317D">
        <w:rPr>
          <w:szCs w:val="22"/>
        </w:rPr>
        <w:t xml:space="preserve"> 1,304 g</w:t>
      </w:r>
      <w:r w:rsidRPr="005C317D">
        <w:t xml:space="preserve"> antiparazit</w:t>
      </w:r>
      <w:r>
        <w:t>árny</w:t>
      </w:r>
      <w:r w:rsidRPr="005C317D">
        <w:rPr>
          <w:szCs w:val="22"/>
        </w:rPr>
        <w:t xml:space="preserve"> obojok pre </w:t>
      </w:r>
      <w:r w:rsidRPr="005C317D">
        <w:t>veľké až veľmi veľké psy</w:t>
      </w:r>
    </w:p>
    <w:p w:rsidR="00544EB6" w:rsidRPr="005C317D" w:rsidRDefault="00544EB6" w:rsidP="00544EB6">
      <w:r w:rsidRPr="005C317D">
        <w:rPr>
          <w:szCs w:val="22"/>
        </w:rPr>
        <w:t>Deltamethrin</w:t>
      </w:r>
      <w:r>
        <w:rPr>
          <w:szCs w:val="22"/>
        </w:rPr>
        <w:t>um</w:t>
      </w:r>
    </w:p>
    <w:p w:rsidR="00544EB6" w:rsidRPr="005C317D" w:rsidRDefault="00544EB6" w:rsidP="00544EB6">
      <w:r w:rsidRPr="005C317D">
        <w:t xml:space="preserve"> </w:t>
      </w:r>
    </w:p>
    <w:p w:rsidR="00544EB6" w:rsidRPr="005C317D" w:rsidRDefault="00544EB6" w:rsidP="00544EB6">
      <w:pPr>
        <w:rPr>
          <w:b/>
          <w:bCs/>
        </w:rPr>
      </w:pPr>
      <w:r w:rsidRPr="005C317D">
        <w:rPr>
          <w:b/>
          <w:bCs/>
          <w:highlight w:val="lightGray"/>
        </w:rPr>
        <w:t>3.</w:t>
      </w:r>
      <w:r w:rsidRPr="005C317D">
        <w:rPr>
          <w:b/>
          <w:bCs/>
        </w:rPr>
        <w:tab/>
        <w:t>OBSAH ÚČINNEJ LÁTKY A INEJ LÁTKY  (-OK</w:t>
      </w:r>
      <w:r w:rsidRPr="005C317D">
        <w:rPr>
          <w:rFonts w:ascii="Tahoma" w:hAnsi="Tahoma" w:cs="Tahoma"/>
          <w:b/>
          <w:bCs/>
        </w:rPr>
        <w:t>)</w:t>
      </w:r>
    </w:p>
    <w:p w:rsidR="00544EB6" w:rsidRPr="005C317D" w:rsidRDefault="00544EB6" w:rsidP="00544EB6">
      <w:pPr>
        <w:rPr>
          <w:bCs/>
        </w:rPr>
      </w:pPr>
    </w:p>
    <w:p w:rsidR="00544EB6" w:rsidRPr="005C317D" w:rsidRDefault="00544EB6" w:rsidP="00544EB6">
      <w:pPr>
        <w:jc w:val="both"/>
      </w:pPr>
      <w:r w:rsidRPr="005C317D">
        <w:t>Jeden obojok s dĺžkou 75 cm (32,60 g) obsahuje:</w:t>
      </w:r>
    </w:p>
    <w:p w:rsidR="00544EB6" w:rsidRPr="005C317D" w:rsidRDefault="00544EB6" w:rsidP="00544EB6">
      <w:pPr>
        <w:jc w:val="both"/>
      </w:pPr>
      <w:bookmarkStart w:id="5" w:name="_Hlk529189124"/>
    </w:p>
    <w:p w:rsidR="00544EB6" w:rsidRPr="005C317D" w:rsidRDefault="00544EB6" w:rsidP="00544EB6">
      <w:pPr>
        <w:jc w:val="both"/>
      </w:pPr>
      <w:r w:rsidRPr="005C317D">
        <w:t>Účinná látka:</w:t>
      </w:r>
    </w:p>
    <w:p w:rsidR="00544EB6" w:rsidRPr="005C317D" w:rsidRDefault="00544EB6" w:rsidP="00544EB6">
      <w:pPr>
        <w:jc w:val="both"/>
      </w:pPr>
      <w:r w:rsidRPr="005C317D">
        <w:t>Deltamethrin</w:t>
      </w:r>
      <w:r>
        <w:t>um ………………...</w:t>
      </w:r>
      <w:r w:rsidRPr="005C317D">
        <w:rPr>
          <w:lang w:val="en-IE"/>
        </w:rPr>
        <w:t>1</w:t>
      </w:r>
      <w:r>
        <w:rPr>
          <w:lang w:val="en-IE"/>
        </w:rPr>
        <w:t>,</w:t>
      </w:r>
      <w:r w:rsidRPr="005C317D">
        <w:rPr>
          <w:lang w:val="en-IE"/>
        </w:rPr>
        <w:t>304 g</w:t>
      </w:r>
    </w:p>
    <w:p w:rsidR="00544EB6" w:rsidRPr="005C317D" w:rsidRDefault="00544EB6" w:rsidP="00544EB6">
      <w:pPr>
        <w:jc w:val="both"/>
      </w:pPr>
    </w:p>
    <w:p w:rsidR="00544EB6" w:rsidRPr="005C317D" w:rsidRDefault="00544EB6" w:rsidP="00544EB6">
      <w:pPr>
        <w:jc w:val="both"/>
      </w:pPr>
      <w:r w:rsidRPr="005C317D">
        <w:t>Pomocné látky:</w:t>
      </w:r>
    </w:p>
    <w:bookmarkEnd w:id="5"/>
    <w:p w:rsidR="00544EB6" w:rsidRPr="005C317D" w:rsidRDefault="00544EB6" w:rsidP="00544EB6">
      <w:pPr>
        <w:jc w:val="both"/>
      </w:pPr>
      <w:r w:rsidRPr="005C317D">
        <w:t>O</w:t>
      </w:r>
      <w:r>
        <w:t>xid titaničitý (E171) ………......</w:t>
      </w:r>
      <w:r w:rsidRPr="005C317D">
        <w:t>0,4</w:t>
      </w:r>
      <w:r>
        <w:t>89</w:t>
      </w:r>
      <w:r w:rsidRPr="005C317D">
        <w:t xml:space="preserve"> g</w:t>
      </w:r>
    </w:p>
    <w:p w:rsidR="00544EB6" w:rsidRPr="005C317D" w:rsidRDefault="00544EB6" w:rsidP="00544EB6">
      <w:pPr>
        <w:tabs>
          <w:tab w:val="left" w:pos="720"/>
        </w:tabs>
        <w:jc w:val="both"/>
        <w:rPr>
          <w:szCs w:val="22"/>
        </w:rPr>
      </w:pPr>
    </w:p>
    <w:p w:rsidR="00544EB6" w:rsidRPr="005C317D" w:rsidRDefault="00544EB6" w:rsidP="00544EB6">
      <w:pPr>
        <w:tabs>
          <w:tab w:val="left" w:pos="720"/>
        </w:tabs>
        <w:jc w:val="both"/>
        <w:rPr>
          <w:szCs w:val="22"/>
        </w:rPr>
      </w:pPr>
      <w:r>
        <w:rPr>
          <w:szCs w:val="22"/>
        </w:rPr>
        <w:t>Biely</w:t>
      </w:r>
      <w:r w:rsidRPr="005C317D">
        <w:rPr>
          <w:szCs w:val="22"/>
        </w:rPr>
        <w:t xml:space="preserve"> medikovaný obojok.</w:t>
      </w:r>
    </w:p>
    <w:p w:rsidR="00544EB6" w:rsidRPr="005C317D" w:rsidRDefault="00544EB6" w:rsidP="00544EB6">
      <w:pPr>
        <w:rPr>
          <w:bCs/>
        </w:rPr>
      </w:pPr>
    </w:p>
    <w:p w:rsidR="00544EB6" w:rsidRPr="005C317D" w:rsidRDefault="00544EB6" w:rsidP="00544EB6">
      <w:pPr>
        <w:rPr>
          <w:b/>
          <w:bCs/>
        </w:rPr>
      </w:pPr>
      <w:r w:rsidRPr="005C317D">
        <w:rPr>
          <w:b/>
          <w:bCs/>
          <w:highlight w:val="lightGray"/>
        </w:rPr>
        <w:t>4.</w:t>
      </w:r>
      <w:r w:rsidRPr="005C317D">
        <w:rPr>
          <w:b/>
          <w:bCs/>
        </w:rPr>
        <w:tab/>
        <w:t>INDIKÁCIA(-E)</w:t>
      </w:r>
    </w:p>
    <w:p w:rsidR="00544EB6" w:rsidRPr="005C317D" w:rsidRDefault="00544EB6" w:rsidP="00544EB6">
      <w:pPr>
        <w:rPr>
          <w:bCs/>
        </w:rPr>
      </w:pPr>
    </w:p>
    <w:p w:rsidR="00544EB6" w:rsidRPr="005C317D" w:rsidRDefault="00544EB6" w:rsidP="00544EB6">
      <w:pPr>
        <w:ind w:left="0" w:firstLine="0"/>
      </w:pPr>
      <w:r w:rsidRPr="005C317D">
        <w:t xml:space="preserve">Zamorenie parazitmi citlivými na deltametrín. </w:t>
      </w:r>
    </w:p>
    <w:p w:rsidR="00544EB6" w:rsidRPr="005C317D" w:rsidRDefault="00544EB6" w:rsidP="00544EB6">
      <w:pPr>
        <w:ind w:left="0" w:firstLine="0"/>
      </w:pPr>
      <w:r w:rsidRPr="005C317D">
        <w:t>Prevencia opakovaného napadnutia kliešťami (</w:t>
      </w:r>
      <w:r w:rsidRPr="005C317D">
        <w:rPr>
          <w:i/>
        </w:rPr>
        <w:t>Ixodes ricinus a Rhipicephalus sanguineus</w:t>
      </w:r>
      <w:r w:rsidRPr="005C317D">
        <w:t xml:space="preserve">) zaistená 6 mesačnou akaricídnou účinnosťou látky. </w:t>
      </w:r>
    </w:p>
    <w:p w:rsidR="00544EB6" w:rsidRPr="005C317D" w:rsidRDefault="00544EB6" w:rsidP="00544EB6">
      <w:pPr>
        <w:ind w:left="0" w:firstLine="0"/>
      </w:pPr>
      <w:r w:rsidRPr="005C317D">
        <w:t>Prevencia poštípania pakomármi (</w:t>
      </w:r>
      <w:r w:rsidRPr="005C317D">
        <w:rPr>
          <w:i/>
        </w:rPr>
        <w:t>Phlebotomus perniciosus</w:t>
      </w:r>
      <w:r w:rsidRPr="005C317D">
        <w:t xml:space="preserve">) spôsobená 5 mesiacov trvajúcim repelentným účinkom (proti cicaniu). </w:t>
      </w:r>
    </w:p>
    <w:p w:rsidR="00544EB6" w:rsidRPr="005C317D" w:rsidRDefault="00544EB6" w:rsidP="00544EB6">
      <w:pPr>
        <w:ind w:left="0" w:firstLine="0"/>
      </w:pPr>
      <w:r w:rsidRPr="005C317D">
        <w:t>Prevencia poštípania komármi (</w:t>
      </w:r>
      <w:r w:rsidRPr="005C317D">
        <w:rPr>
          <w:i/>
        </w:rPr>
        <w:t>Culex pipiens</w:t>
      </w:r>
      <w:r w:rsidRPr="005C317D">
        <w:t>) prstredníctvom repelentného účinku (proti cicaniu) po dobu 6 mesiacov.</w:t>
      </w:r>
    </w:p>
    <w:p w:rsidR="00544EB6" w:rsidRPr="005C317D" w:rsidRDefault="00544EB6" w:rsidP="00544EB6">
      <w:pPr>
        <w:rPr>
          <w:bCs/>
        </w:rPr>
      </w:pPr>
    </w:p>
    <w:p w:rsidR="00544EB6" w:rsidRPr="005C317D" w:rsidRDefault="00544EB6" w:rsidP="00544EB6">
      <w:pPr>
        <w:rPr>
          <w:b/>
          <w:bCs/>
        </w:rPr>
      </w:pPr>
      <w:r w:rsidRPr="005C317D">
        <w:rPr>
          <w:b/>
          <w:bCs/>
          <w:highlight w:val="lightGray"/>
        </w:rPr>
        <w:t>5.</w:t>
      </w:r>
      <w:r w:rsidRPr="005C317D">
        <w:rPr>
          <w:b/>
          <w:bCs/>
        </w:rPr>
        <w:tab/>
        <w:t>KONTRAINDIKÁCIE</w:t>
      </w:r>
    </w:p>
    <w:p w:rsidR="00544EB6" w:rsidRPr="005C317D" w:rsidRDefault="00544EB6" w:rsidP="00544EB6">
      <w:pPr>
        <w:rPr>
          <w:bCs/>
        </w:rPr>
      </w:pPr>
    </w:p>
    <w:p w:rsidR="00544EB6" w:rsidRPr="005C317D" w:rsidRDefault="00544EB6" w:rsidP="00544EB6">
      <w:pPr>
        <w:ind w:left="0" w:firstLine="0"/>
      </w:pPr>
      <w:r w:rsidRPr="005C317D">
        <w:t>Pre nedostatok štúdií, nepoužívať u šteniat mladších ako 7 týždňov.</w:t>
      </w:r>
    </w:p>
    <w:p w:rsidR="00544EB6" w:rsidRPr="005C317D" w:rsidRDefault="00544EB6" w:rsidP="00544EB6">
      <w:pPr>
        <w:ind w:left="0" w:firstLine="0"/>
      </w:pPr>
      <w:r w:rsidRPr="005C317D">
        <w:lastRenderedPageBreak/>
        <w:t xml:space="preserve">Nepoužívať v prípade precitlivenosti na </w:t>
      </w:r>
      <w:r>
        <w:t>účinnú látku</w:t>
      </w:r>
      <w:r w:rsidRPr="005C317D">
        <w:t xml:space="preserve"> alebo na </w:t>
      </w:r>
      <w:r>
        <w:t>niektorú</w:t>
      </w:r>
      <w:r w:rsidRPr="005C317D">
        <w:t xml:space="preserve"> z pomocných látok.</w:t>
      </w:r>
    </w:p>
    <w:p w:rsidR="00544EB6" w:rsidRPr="005C317D" w:rsidRDefault="00544EB6" w:rsidP="00544EB6">
      <w:pPr>
        <w:ind w:left="0" w:firstLine="0"/>
      </w:pPr>
      <w:r w:rsidRPr="005C317D">
        <w:t>Nepoužívať u mačiek.</w:t>
      </w:r>
    </w:p>
    <w:p w:rsidR="00544EB6" w:rsidRPr="005C317D" w:rsidRDefault="00544EB6" w:rsidP="00544EB6">
      <w:pPr>
        <w:ind w:left="0" w:firstLine="0"/>
      </w:pPr>
      <w:r w:rsidRPr="005C317D">
        <w:t>Nepoužívať u psov s kožnými zmenami.</w:t>
      </w:r>
    </w:p>
    <w:p w:rsidR="00544EB6" w:rsidRPr="005C317D" w:rsidRDefault="00544EB6" w:rsidP="00544EB6">
      <w:pPr>
        <w:rPr>
          <w:bCs/>
        </w:rPr>
      </w:pPr>
    </w:p>
    <w:p w:rsidR="00544EB6" w:rsidRPr="005C317D" w:rsidRDefault="00544EB6" w:rsidP="00544EB6">
      <w:pPr>
        <w:rPr>
          <w:b/>
          <w:bCs/>
        </w:rPr>
      </w:pPr>
      <w:r w:rsidRPr="005C317D">
        <w:rPr>
          <w:b/>
          <w:bCs/>
          <w:highlight w:val="lightGray"/>
        </w:rPr>
        <w:t>6.</w:t>
      </w:r>
      <w:r w:rsidRPr="005C317D">
        <w:rPr>
          <w:b/>
          <w:bCs/>
        </w:rPr>
        <w:tab/>
        <w:t>NEŽIADUCE ÚČINKY</w:t>
      </w:r>
    </w:p>
    <w:p w:rsidR="00544EB6" w:rsidRPr="005C317D" w:rsidRDefault="00544EB6" w:rsidP="00544EB6">
      <w:pPr>
        <w:rPr>
          <w:bCs/>
        </w:rPr>
      </w:pPr>
    </w:p>
    <w:p w:rsidR="00544EB6" w:rsidRPr="005C317D" w:rsidRDefault="00544EB6" w:rsidP="00544EB6">
      <w:pPr>
        <w:ind w:left="0" w:firstLine="0"/>
      </w:pPr>
      <w:r w:rsidRPr="005C317D">
        <w:t>V zriedkavých prípadoch boli v oblasti krku alebo na pokožke vo všeobecnosti, pozorované lokálne kožné reakcie (svrbenie, erytém, strata srsti) ktoré môžu naznačovať miestnu alebo celkovú alergickú reakciu. Veľmi zriedkavo bolo hlásené aj zmenené správanie (napr. letargia alebo hyperaktivita) často spájané s podráždením pokožky.</w:t>
      </w:r>
    </w:p>
    <w:p w:rsidR="00544EB6" w:rsidRPr="005C317D" w:rsidRDefault="00544EB6" w:rsidP="00544EB6">
      <w:pPr>
        <w:ind w:left="0" w:firstLine="0"/>
      </w:pPr>
      <w:r w:rsidRPr="005C317D">
        <w:t>Vo veľmi zriedkavých prípadoch boli pozorované gastrointestinálne príznaky ako je zvracanie, hnačka a nad</w:t>
      </w:r>
      <w:r>
        <w:t>m</w:t>
      </w:r>
      <w:r w:rsidRPr="005C317D">
        <w:t>erné slinenie.</w:t>
      </w:r>
    </w:p>
    <w:p w:rsidR="00544EB6" w:rsidRPr="005C317D" w:rsidRDefault="00544EB6" w:rsidP="00544EB6">
      <w:pPr>
        <w:ind w:left="0" w:firstLine="0"/>
      </w:pPr>
      <w:r w:rsidRPr="005C317D">
        <w:t xml:space="preserve">Vo veľmi zriedkavých prípadoch boli pozorované neuromuskulárne problémy, ako je ataxia a svalová triaška. Príznaky zvyčajne ustúpia do 48 hodín po odstránení obojka. </w:t>
      </w:r>
    </w:p>
    <w:p w:rsidR="00544EB6" w:rsidRPr="005C317D" w:rsidRDefault="00544EB6" w:rsidP="00544EB6">
      <w:pPr>
        <w:ind w:left="0" w:firstLine="0"/>
      </w:pPr>
    </w:p>
    <w:p w:rsidR="00544EB6" w:rsidRPr="005C317D" w:rsidRDefault="00544EB6" w:rsidP="00544EB6">
      <w:pPr>
        <w:ind w:left="0" w:firstLine="0"/>
      </w:pPr>
      <w:r w:rsidRPr="005C317D">
        <w:t>Ak sa objaví ktorýkoľvek z týchto príznakov, obojok treba odstrániť. Liečba má byť symptomatická, nakoľko nie je známe žiadne špecifické antidotum.</w:t>
      </w:r>
    </w:p>
    <w:p w:rsidR="00544EB6" w:rsidRPr="005C317D" w:rsidRDefault="00544EB6" w:rsidP="00544EB6"/>
    <w:p w:rsidR="00544EB6" w:rsidRPr="005C317D" w:rsidRDefault="00544EB6" w:rsidP="00544EB6">
      <w:pPr>
        <w:ind w:left="0" w:firstLine="0"/>
        <w:rPr>
          <w:szCs w:val="22"/>
        </w:rPr>
      </w:pPr>
      <w:r w:rsidRPr="005C317D">
        <w:rPr>
          <w:szCs w:val="22"/>
        </w:rPr>
        <w:t>Frekvencia výskytu nežiaducich účinkov sa definuje použitím nasledujúceho pravidla:</w:t>
      </w:r>
    </w:p>
    <w:p w:rsidR="00544EB6" w:rsidRPr="005C317D" w:rsidRDefault="00544EB6" w:rsidP="00544EB6">
      <w:pPr>
        <w:numPr>
          <w:ilvl w:val="0"/>
          <w:numId w:val="1"/>
        </w:numPr>
        <w:rPr>
          <w:szCs w:val="22"/>
        </w:rPr>
      </w:pPr>
      <w:r w:rsidRPr="005C317D">
        <w:rPr>
          <w:szCs w:val="22"/>
        </w:rPr>
        <w:t>veľmi časté (nežiaduce účinky sa prejavili u viac ako 1 z 10 liečených zvierat)</w:t>
      </w:r>
    </w:p>
    <w:p w:rsidR="00544EB6" w:rsidRPr="005C317D" w:rsidRDefault="00544EB6" w:rsidP="00544EB6">
      <w:pPr>
        <w:numPr>
          <w:ilvl w:val="0"/>
          <w:numId w:val="1"/>
        </w:numPr>
        <w:rPr>
          <w:szCs w:val="22"/>
        </w:rPr>
      </w:pPr>
      <w:r w:rsidRPr="005C317D">
        <w:rPr>
          <w:szCs w:val="22"/>
        </w:rPr>
        <w:t>časté (u viac ako 1 ale menej ako 10 zo 100 liečených zvierat)</w:t>
      </w:r>
    </w:p>
    <w:p w:rsidR="00544EB6" w:rsidRPr="005C317D" w:rsidRDefault="00544EB6" w:rsidP="00544EB6">
      <w:pPr>
        <w:numPr>
          <w:ilvl w:val="0"/>
          <w:numId w:val="1"/>
        </w:numPr>
        <w:rPr>
          <w:szCs w:val="22"/>
        </w:rPr>
      </w:pPr>
      <w:r w:rsidRPr="005C317D">
        <w:rPr>
          <w:szCs w:val="22"/>
        </w:rPr>
        <w:t>menej časté (u viac ako 1 ale menej ako 10 z 1 000 liečených zvierat)</w:t>
      </w:r>
    </w:p>
    <w:p w:rsidR="00544EB6" w:rsidRPr="005C317D" w:rsidRDefault="00544EB6" w:rsidP="00544EB6">
      <w:pPr>
        <w:numPr>
          <w:ilvl w:val="0"/>
          <w:numId w:val="1"/>
        </w:numPr>
        <w:rPr>
          <w:szCs w:val="22"/>
        </w:rPr>
      </w:pPr>
      <w:r w:rsidRPr="005C317D">
        <w:rPr>
          <w:szCs w:val="22"/>
        </w:rPr>
        <w:t>zriedkavé (u viac ako 1 ale menej ako 10 z 10 000 liečených  zvierat)</w:t>
      </w:r>
    </w:p>
    <w:p w:rsidR="00544EB6" w:rsidRPr="005C317D" w:rsidRDefault="00544EB6" w:rsidP="00544EB6">
      <w:pPr>
        <w:numPr>
          <w:ilvl w:val="0"/>
          <w:numId w:val="1"/>
        </w:numPr>
        <w:rPr>
          <w:szCs w:val="22"/>
        </w:rPr>
      </w:pPr>
      <w:r w:rsidRPr="005C317D">
        <w:rPr>
          <w:szCs w:val="22"/>
        </w:rPr>
        <w:t>veľmi zriedkavé (u menej ako 1 z 10 000 liečených zvierat, vrátane ojedinelých hlásení)</w:t>
      </w:r>
      <w:r>
        <w:rPr>
          <w:szCs w:val="22"/>
        </w:rPr>
        <w:t>.</w:t>
      </w:r>
    </w:p>
    <w:p w:rsidR="00544EB6" w:rsidRPr="005C317D" w:rsidRDefault="00544EB6" w:rsidP="00544EB6">
      <w:pPr>
        <w:rPr>
          <w:bCs/>
        </w:rPr>
      </w:pPr>
    </w:p>
    <w:p w:rsidR="00544EB6" w:rsidRPr="005C317D" w:rsidRDefault="00544EB6" w:rsidP="00544EB6">
      <w:pPr>
        <w:ind w:left="0" w:firstLine="0"/>
        <w:rPr>
          <w:bCs/>
          <w:szCs w:val="22"/>
        </w:rPr>
      </w:pPr>
      <w:r w:rsidRPr="005C317D">
        <w:rPr>
          <w:szCs w:val="22"/>
        </w:rPr>
        <w:t>Ak zistíte akékoľvek nežiaduce účinky, aj tie, ktoré už nie sú uvedené v tejto písomnej informácii pre používateľov, alebo si myslíte, že liek je neúčinný, informujte vášho veterinárneho lekára.</w:t>
      </w:r>
    </w:p>
    <w:p w:rsidR="00544EB6" w:rsidRPr="005C317D" w:rsidRDefault="00544EB6" w:rsidP="00544EB6">
      <w:pPr>
        <w:ind w:left="0" w:firstLine="0"/>
        <w:rPr>
          <w:szCs w:val="22"/>
        </w:rPr>
      </w:pPr>
    </w:p>
    <w:p w:rsidR="00544EB6" w:rsidRPr="005C317D" w:rsidRDefault="00544EB6" w:rsidP="00544EB6">
      <w:pPr>
        <w:rPr>
          <w:b/>
          <w:bCs/>
        </w:rPr>
      </w:pPr>
      <w:r w:rsidRPr="005C317D">
        <w:rPr>
          <w:b/>
          <w:bCs/>
          <w:highlight w:val="lightGray"/>
        </w:rPr>
        <w:t>7.</w:t>
      </w:r>
      <w:r w:rsidRPr="005C317D">
        <w:rPr>
          <w:b/>
          <w:bCs/>
        </w:rPr>
        <w:tab/>
        <w:t>CIEĽOVÝ DRUH</w:t>
      </w:r>
    </w:p>
    <w:p w:rsidR="00544EB6" w:rsidRPr="005C317D" w:rsidRDefault="00544EB6" w:rsidP="00544EB6">
      <w:pPr>
        <w:rPr>
          <w:bCs/>
        </w:rPr>
      </w:pPr>
    </w:p>
    <w:p w:rsidR="00544EB6" w:rsidRPr="005C317D" w:rsidRDefault="00544EB6" w:rsidP="00544EB6">
      <w:pPr>
        <w:tabs>
          <w:tab w:val="left" w:pos="720"/>
        </w:tabs>
        <w:jc w:val="both"/>
        <w:rPr>
          <w:szCs w:val="22"/>
        </w:rPr>
      </w:pPr>
      <w:r w:rsidRPr="005C317D">
        <w:rPr>
          <w:szCs w:val="22"/>
        </w:rPr>
        <w:t>Psy (&gt; 25 kg)</w:t>
      </w:r>
      <w:r>
        <w:rPr>
          <w:szCs w:val="22"/>
        </w:rPr>
        <w:t>.</w:t>
      </w:r>
    </w:p>
    <w:p w:rsidR="00544EB6" w:rsidRPr="005C317D" w:rsidRDefault="00544EB6" w:rsidP="00544EB6">
      <w:pPr>
        <w:rPr>
          <w:bCs/>
        </w:rPr>
      </w:pPr>
    </w:p>
    <w:p w:rsidR="00544EB6" w:rsidRPr="005C317D" w:rsidRDefault="00544EB6" w:rsidP="00544EB6">
      <w:pPr>
        <w:rPr>
          <w:b/>
          <w:bCs/>
        </w:rPr>
      </w:pPr>
      <w:r w:rsidRPr="005C317D">
        <w:rPr>
          <w:b/>
          <w:bCs/>
          <w:highlight w:val="lightGray"/>
        </w:rPr>
        <w:t>8.</w:t>
      </w:r>
      <w:r w:rsidRPr="005C317D">
        <w:rPr>
          <w:b/>
          <w:bCs/>
        </w:rPr>
        <w:tab/>
        <w:t>DÁVKOVANIE PRE KAŽDÝ DRUH, CESTA(-Y) A SP</w:t>
      </w:r>
      <w:r w:rsidRPr="005C317D">
        <w:rPr>
          <w:b/>
          <w:bCs/>
          <w:caps/>
        </w:rPr>
        <w:t>ô</w:t>
      </w:r>
      <w:r w:rsidRPr="005C317D">
        <w:rPr>
          <w:b/>
          <w:bCs/>
        </w:rPr>
        <w:t>SOB PODANIA LIEKU</w:t>
      </w:r>
    </w:p>
    <w:p w:rsidR="00544EB6" w:rsidRPr="005C317D" w:rsidRDefault="00544EB6" w:rsidP="00544EB6">
      <w:pPr>
        <w:rPr>
          <w:bCs/>
        </w:rPr>
      </w:pPr>
    </w:p>
    <w:p w:rsidR="00544EB6" w:rsidRPr="005C317D" w:rsidRDefault="00544EB6" w:rsidP="00544EB6">
      <w:pPr>
        <w:ind w:left="0" w:firstLine="0"/>
      </w:pPr>
      <w:r w:rsidRPr="005C317D">
        <w:t xml:space="preserve">Jeden obojok pre jedného psa. Obojok s dĺžkou </w:t>
      </w:r>
      <w:r>
        <w:t>75</w:t>
      </w:r>
      <w:r w:rsidRPr="005C317D">
        <w:t xml:space="preserve"> cm je určený pre </w:t>
      </w:r>
      <w:r>
        <w:t xml:space="preserve">veľké až </w:t>
      </w:r>
      <w:r w:rsidRPr="005C317D">
        <w:t xml:space="preserve">veľmi </w:t>
      </w:r>
      <w:r>
        <w:t>veľké</w:t>
      </w:r>
      <w:r w:rsidRPr="005C317D">
        <w:t xml:space="preserve"> psy s obvodom krku do 65 cm.</w:t>
      </w:r>
    </w:p>
    <w:p w:rsidR="00544EB6" w:rsidRPr="005C317D" w:rsidRDefault="00544EB6" w:rsidP="00544EB6">
      <w:pPr>
        <w:ind w:left="0" w:firstLine="0"/>
      </w:pPr>
    </w:p>
    <w:p w:rsidR="00544EB6" w:rsidRPr="005C317D" w:rsidRDefault="00544EB6" w:rsidP="00544EB6">
      <w:pPr>
        <w:rPr>
          <w:b/>
          <w:bCs/>
        </w:rPr>
      </w:pPr>
      <w:r w:rsidRPr="005C317D">
        <w:rPr>
          <w:b/>
          <w:bCs/>
          <w:highlight w:val="lightGray"/>
        </w:rPr>
        <w:t>9.</w:t>
      </w:r>
      <w:r w:rsidRPr="005C317D">
        <w:rPr>
          <w:b/>
          <w:bCs/>
        </w:rPr>
        <w:tab/>
        <w:t>POKYN O SPRÁVNOM PODANÍ</w:t>
      </w:r>
    </w:p>
    <w:p w:rsidR="00544EB6" w:rsidRPr="005C317D" w:rsidRDefault="00544EB6" w:rsidP="00544EB6">
      <w:pPr>
        <w:rPr>
          <w:bCs/>
        </w:rPr>
      </w:pPr>
    </w:p>
    <w:p w:rsidR="00544EB6" w:rsidRPr="005C317D" w:rsidRDefault="00544EB6" w:rsidP="00544EB6">
      <w:pPr>
        <w:ind w:left="0" w:firstLine="0"/>
      </w:pPr>
      <w:r w:rsidRPr="005C317D">
        <w:t xml:space="preserve">Obojok </w:t>
      </w:r>
      <w:r w:rsidRPr="005C317D">
        <w:rPr>
          <w:bCs/>
          <w:szCs w:val="22"/>
        </w:rPr>
        <w:t xml:space="preserve">vyberte z obalu a odstráňte odlupovací ochranný prúžok. Upravte dĺžku obojka na krku zvieraťa, neuťahujte ho príliš tesno. Medzi </w:t>
      </w:r>
      <w:r w:rsidRPr="005C317D">
        <w:t>obojkom a krkom psa by mala byť</w:t>
      </w:r>
      <w:r>
        <w:t xml:space="preserve"> </w:t>
      </w:r>
      <w:r w:rsidRPr="005C317D">
        <w:t>voľnosť na dva prsty. Koniec obojka zasuňte cez pracku a prípadný prebytok dĺžky presahujúci 5 cm odrežte</w:t>
      </w:r>
      <w:r w:rsidRPr="005C317D">
        <w:rPr>
          <w:bCs/>
          <w:szCs w:val="22"/>
        </w:rPr>
        <w:t>.</w:t>
      </w:r>
    </w:p>
    <w:p w:rsidR="00544EB6" w:rsidRPr="0055440D" w:rsidRDefault="00544EB6" w:rsidP="00544EB6">
      <w:pPr>
        <w:ind w:left="0" w:firstLine="0"/>
        <w:rPr>
          <w:b/>
          <w:bCs/>
          <w:szCs w:val="22"/>
          <w:lang w:eastAsia="en-US"/>
        </w:rPr>
      </w:pPr>
    </w:p>
    <w:p w:rsidR="00544EB6" w:rsidRDefault="00544EB6" w:rsidP="00544EB6">
      <w:pPr>
        <w:ind w:left="0" w:firstLine="0"/>
        <w:rPr>
          <w:noProof/>
        </w:rPr>
      </w:pPr>
      <w:r w:rsidRPr="0000713A">
        <w:rPr>
          <w:noProof/>
          <w:lang w:eastAsia="sk-SK"/>
        </w:rPr>
        <w:drawing>
          <wp:inline distT="0" distB="0" distL="0" distR="0">
            <wp:extent cx="5398770" cy="862965"/>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8770" cy="862965"/>
                    </a:xfrm>
                    <a:prstGeom prst="rect">
                      <a:avLst/>
                    </a:prstGeom>
                    <a:noFill/>
                    <a:ln>
                      <a:noFill/>
                    </a:ln>
                  </pic:spPr>
                </pic:pic>
              </a:graphicData>
            </a:graphic>
          </wp:inline>
        </w:drawing>
      </w:r>
    </w:p>
    <w:p w:rsidR="00544EB6" w:rsidRDefault="00544EB6" w:rsidP="00544EB6">
      <w:pPr>
        <w:ind w:left="0" w:firstLine="0"/>
        <w:rPr>
          <w:noProof/>
        </w:rPr>
      </w:pPr>
    </w:p>
    <w:p w:rsidR="00544EB6" w:rsidRPr="0055440D" w:rsidRDefault="00544EB6" w:rsidP="00544EB6">
      <w:pPr>
        <w:ind w:left="0" w:firstLine="0"/>
        <w:rPr>
          <w:szCs w:val="22"/>
          <w:lang w:eastAsia="en-US"/>
        </w:rPr>
      </w:pPr>
      <w:r w:rsidRPr="0055440D">
        <w:rPr>
          <w:szCs w:val="22"/>
          <w:lang w:eastAsia="en-US"/>
        </w:rPr>
        <w:t>Tento obojok je vybavený s bezpečnostným uzatváracím mechanizmom (proti uškrteniu). V nepravdepodobnom prípade, že by sa pes obojkom zachytil o prekážku, vlastnou silou dokáže povoliť obojok natoľko, že sa môže rýchl</w:t>
      </w:r>
      <w:r>
        <w:rPr>
          <w:szCs w:val="22"/>
          <w:lang w:eastAsia="en-US"/>
        </w:rPr>
        <w:t>o</w:t>
      </w:r>
      <w:r w:rsidRPr="0055440D">
        <w:rPr>
          <w:szCs w:val="22"/>
          <w:lang w:eastAsia="en-US"/>
        </w:rPr>
        <w:t xml:space="preserve"> uvoľniť.</w:t>
      </w:r>
    </w:p>
    <w:p w:rsidR="00544EB6" w:rsidRPr="005C317D" w:rsidRDefault="00544EB6" w:rsidP="00544EB6">
      <w:pPr>
        <w:rPr>
          <w:bCs/>
        </w:rPr>
      </w:pPr>
    </w:p>
    <w:p w:rsidR="00544EB6" w:rsidRPr="005C317D" w:rsidRDefault="00544EB6" w:rsidP="00544EB6">
      <w:pPr>
        <w:rPr>
          <w:bCs/>
        </w:rPr>
      </w:pPr>
    </w:p>
    <w:p w:rsidR="00544EB6" w:rsidRPr="005C317D" w:rsidRDefault="00544EB6" w:rsidP="00544EB6">
      <w:pPr>
        <w:rPr>
          <w:b/>
          <w:bCs/>
        </w:rPr>
      </w:pPr>
      <w:r w:rsidRPr="005C317D">
        <w:rPr>
          <w:b/>
          <w:bCs/>
          <w:highlight w:val="lightGray"/>
        </w:rPr>
        <w:lastRenderedPageBreak/>
        <w:t>10.</w:t>
      </w:r>
      <w:r w:rsidRPr="005C317D">
        <w:rPr>
          <w:b/>
          <w:bCs/>
        </w:rPr>
        <w:tab/>
        <w:t>OCHRANNÁ LEHOTA</w:t>
      </w:r>
    </w:p>
    <w:p w:rsidR="00544EB6" w:rsidRPr="005C317D" w:rsidRDefault="00544EB6" w:rsidP="00544EB6">
      <w:pPr>
        <w:rPr>
          <w:bCs/>
        </w:rPr>
      </w:pPr>
    </w:p>
    <w:p w:rsidR="00544EB6" w:rsidRPr="005C317D" w:rsidRDefault="00544EB6" w:rsidP="00544EB6">
      <w:r w:rsidRPr="005C317D">
        <w:t>Netýka sa.</w:t>
      </w:r>
    </w:p>
    <w:p w:rsidR="00544EB6" w:rsidRPr="005C317D" w:rsidRDefault="00544EB6" w:rsidP="00544EB6">
      <w:pPr>
        <w:ind w:left="0" w:firstLine="0"/>
        <w:rPr>
          <w:bCs/>
        </w:rPr>
      </w:pPr>
    </w:p>
    <w:p w:rsidR="00544EB6" w:rsidRPr="005C317D" w:rsidRDefault="00544EB6" w:rsidP="00544EB6">
      <w:pPr>
        <w:rPr>
          <w:b/>
          <w:bCs/>
        </w:rPr>
      </w:pPr>
      <w:r w:rsidRPr="005C317D">
        <w:rPr>
          <w:b/>
          <w:bCs/>
          <w:highlight w:val="lightGray"/>
        </w:rPr>
        <w:t>11.</w:t>
      </w:r>
      <w:r w:rsidRPr="005C317D">
        <w:rPr>
          <w:b/>
          <w:bCs/>
        </w:rPr>
        <w:tab/>
        <w:t>OSOBITNÉ BEZPEČNOSTNÉ OPATRENIA NA UCHOVÁVANIE</w:t>
      </w:r>
    </w:p>
    <w:p w:rsidR="00544EB6" w:rsidRPr="005C317D" w:rsidRDefault="00544EB6" w:rsidP="00544EB6"/>
    <w:p w:rsidR="00544EB6" w:rsidRPr="005C317D" w:rsidRDefault="00544EB6" w:rsidP="00544EB6">
      <w:r w:rsidRPr="005C317D">
        <w:t>Uchovávať mimo dohľadu a dosahu detí.</w:t>
      </w:r>
    </w:p>
    <w:p w:rsidR="00544EB6" w:rsidRPr="005C317D" w:rsidRDefault="00544EB6" w:rsidP="00544EB6">
      <w:r w:rsidRPr="005C317D">
        <w:t>Tento veterinárny liek nevyžaduje žiadne zvláštne podmienky na uchovávanie.</w:t>
      </w:r>
    </w:p>
    <w:p w:rsidR="00544EB6" w:rsidRPr="005C317D" w:rsidRDefault="00544EB6" w:rsidP="00544EB6">
      <w:r w:rsidRPr="005C317D">
        <w:t>Vrecká uchovávať v pôvodnom obale.</w:t>
      </w:r>
    </w:p>
    <w:p w:rsidR="00544EB6" w:rsidRPr="005C317D" w:rsidRDefault="00544EB6" w:rsidP="00544EB6"/>
    <w:p w:rsidR="00544EB6" w:rsidRPr="005C317D" w:rsidRDefault="00544EB6" w:rsidP="00544EB6">
      <w:pPr>
        <w:ind w:left="0" w:firstLine="0"/>
      </w:pPr>
      <w:r w:rsidRPr="005C317D">
        <w:t xml:space="preserve">Nepoužívať tento veterinárny liek po dátume exspirácie uvedenom na </w:t>
      </w:r>
      <w:r>
        <w:t>obale</w:t>
      </w:r>
      <w:r w:rsidRPr="005C317D">
        <w:t xml:space="preserve"> po  E</w:t>
      </w:r>
      <w:r>
        <w:t>XP</w:t>
      </w:r>
      <w:r w:rsidRPr="005C317D">
        <w:t>. Dátum exspirácie sa vzťahuje na posledný deň v uvedenom mesiaci.</w:t>
      </w:r>
    </w:p>
    <w:p w:rsidR="00544EB6" w:rsidRPr="005C317D" w:rsidRDefault="00544EB6" w:rsidP="00544EB6">
      <w:pPr>
        <w:ind w:left="0" w:firstLine="0"/>
      </w:pPr>
    </w:p>
    <w:p w:rsidR="00544EB6" w:rsidRPr="005C317D" w:rsidRDefault="00544EB6" w:rsidP="00544EB6"/>
    <w:p w:rsidR="00544EB6" w:rsidRPr="005C317D" w:rsidRDefault="00544EB6" w:rsidP="00544EB6">
      <w:pPr>
        <w:rPr>
          <w:b/>
          <w:bCs/>
        </w:rPr>
      </w:pPr>
      <w:r w:rsidRPr="005C317D">
        <w:rPr>
          <w:b/>
          <w:bCs/>
          <w:highlight w:val="lightGray"/>
        </w:rPr>
        <w:t>12.</w:t>
      </w:r>
      <w:r w:rsidRPr="005C317D">
        <w:rPr>
          <w:b/>
          <w:bCs/>
        </w:rPr>
        <w:tab/>
        <w:t>OSOBITNÉ UPOZORNENIA</w:t>
      </w:r>
    </w:p>
    <w:p w:rsidR="00544EB6" w:rsidRPr="005C317D" w:rsidRDefault="00544EB6" w:rsidP="00544EB6"/>
    <w:p w:rsidR="00544EB6" w:rsidRPr="005C317D" w:rsidRDefault="00544EB6" w:rsidP="00544EB6">
      <w:r w:rsidRPr="005C317D">
        <w:rPr>
          <w:u w:val="single"/>
        </w:rPr>
        <w:t>Osobitné bezpečnostné opatrenia pre každý cieľový druh:</w:t>
      </w:r>
      <w:r w:rsidRPr="005C317D">
        <w:t xml:space="preserve"> </w:t>
      </w:r>
    </w:p>
    <w:p w:rsidR="00544EB6" w:rsidRPr="005C317D" w:rsidRDefault="00544EB6" w:rsidP="00544EB6">
      <w:pPr>
        <w:ind w:left="0" w:firstLine="0"/>
      </w:pPr>
      <w:r w:rsidRPr="005C317D">
        <w:t xml:space="preserve">Obojok </w:t>
      </w:r>
      <w:r>
        <w:t>dosiahne</w:t>
      </w:r>
      <w:r w:rsidRPr="005C317D">
        <w:t xml:space="preserve"> svoj plný účinok po jednom týždni, preto by sa obojok mal založiť zvieratám 1 týždeň pred možným vystavením napadnutiu.</w:t>
      </w:r>
    </w:p>
    <w:p w:rsidR="00544EB6" w:rsidRPr="005C317D" w:rsidRDefault="00544EB6" w:rsidP="00544EB6">
      <w:pPr>
        <w:ind w:left="0" w:firstLine="0"/>
      </w:pPr>
      <w:r w:rsidRPr="005C317D">
        <w:t>Kliešte budú zabité a spadnú z hostiteľa do 24 až 48 hodín po napadnutí bez predpokladu, že by sa nacicali k</w:t>
      </w:r>
      <w:r>
        <w:t>r</w:t>
      </w:r>
      <w:r w:rsidRPr="005C317D">
        <w:t xml:space="preserve">vi, ale prichytenie ojedinelých kliešťov nemožno vylúčiť. Preto ani nemožno vylúčiť prenos infekčnej choroby kliešťami. Za nepriaznivých podmienok </w:t>
      </w:r>
      <w:r w:rsidRPr="005C317D">
        <w:rPr>
          <w:szCs w:val="22"/>
        </w:rPr>
        <w:t>nemožno teda úplne vylúčiť</w:t>
      </w:r>
      <w:r w:rsidRPr="005C317D">
        <w:t xml:space="preserve"> prenos infekčných chorôb prostredníctvom kliešťov alebo pakomárov.</w:t>
      </w:r>
    </w:p>
    <w:p w:rsidR="00544EB6" w:rsidRPr="005C317D" w:rsidRDefault="00544EB6" w:rsidP="00544EB6">
      <w:pPr>
        <w:rPr>
          <w:szCs w:val="22"/>
        </w:rPr>
      </w:pPr>
    </w:p>
    <w:p w:rsidR="00544EB6" w:rsidRPr="005C317D" w:rsidRDefault="00544EB6" w:rsidP="00544EB6">
      <w:pPr>
        <w:rPr>
          <w:szCs w:val="22"/>
          <w:u w:val="single"/>
        </w:rPr>
      </w:pPr>
      <w:r w:rsidRPr="005C317D">
        <w:rPr>
          <w:u w:val="single"/>
        </w:rPr>
        <w:t>Osobitné bezpečnostné opatrenia na používanie</w:t>
      </w:r>
      <w:r w:rsidRPr="005C317D">
        <w:rPr>
          <w:szCs w:val="22"/>
          <w:u w:val="single"/>
        </w:rPr>
        <w:t xml:space="preserve"> u zvierat:</w:t>
      </w:r>
    </w:p>
    <w:p w:rsidR="00544EB6" w:rsidRPr="00544EB6" w:rsidRDefault="00544EB6" w:rsidP="00544EB6">
      <w:pPr>
        <w:tabs>
          <w:tab w:val="left" w:pos="720"/>
        </w:tabs>
        <w:ind w:left="0" w:firstLine="0"/>
        <w:jc w:val="both"/>
      </w:pPr>
      <w:bookmarkStart w:id="6" w:name="_Hlk529284918"/>
      <w:bookmarkStart w:id="7" w:name="_Hlk529189838"/>
      <w:r w:rsidRPr="005C317D">
        <w:t xml:space="preserve">Vplyv šampónovania </w:t>
      </w:r>
      <w:r w:rsidRPr="00544EB6">
        <w:t>na účinnosť obojka nebol testovaný</w:t>
      </w:r>
      <w:bookmarkEnd w:id="6"/>
      <w:bookmarkEnd w:id="7"/>
      <w:r w:rsidRPr="00544EB6">
        <w:t>.</w:t>
      </w:r>
    </w:p>
    <w:p w:rsidR="00544EB6" w:rsidRPr="00544EB6" w:rsidRDefault="00544EB6" w:rsidP="00544EB6">
      <w:pPr>
        <w:rPr>
          <w:szCs w:val="22"/>
        </w:rPr>
      </w:pPr>
    </w:p>
    <w:p w:rsidR="00544EB6" w:rsidRPr="005C317D" w:rsidRDefault="00544EB6" w:rsidP="00544EB6">
      <w:r w:rsidRPr="005C317D">
        <w:rPr>
          <w:u w:val="single"/>
        </w:rPr>
        <w:t>Osobitné bezpečnostné opatrenia, ktoré má urobiť osoba podávajúca liek zvieratám:</w:t>
      </w:r>
    </w:p>
    <w:p w:rsidR="00544EB6" w:rsidRPr="005C317D" w:rsidRDefault="00544EB6" w:rsidP="00544EB6">
      <w:pPr>
        <w:rPr>
          <w:szCs w:val="22"/>
        </w:rPr>
      </w:pPr>
    </w:p>
    <w:p w:rsidR="00544EB6" w:rsidRPr="005C317D" w:rsidRDefault="00544EB6" w:rsidP="00544EB6">
      <w:pPr>
        <w:ind w:left="0" w:firstLine="0"/>
      </w:pPr>
      <w:r w:rsidRPr="005C317D">
        <w:t>Náhodné požitie lieku môže spôsobiť nežiaduce účinky, vrátane neurotoxických  účinkov. Uchovávať liek v pôvodnom obale. Obojok uchovávať vo vrecku až do použitia. Nefajčite, nejedzte ani nepite počas manipulácie s obojkom. Uchovávajte oddelene od potravín, nápojov a krmív.</w:t>
      </w:r>
    </w:p>
    <w:p w:rsidR="00544EB6" w:rsidRPr="005C317D" w:rsidRDefault="00544EB6" w:rsidP="00544EB6"/>
    <w:p w:rsidR="00544EB6" w:rsidRPr="005C317D" w:rsidRDefault="00544EB6" w:rsidP="00544EB6">
      <w:pPr>
        <w:ind w:left="0" w:firstLine="0"/>
      </w:pPr>
      <w:r w:rsidRPr="005C317D">
        <w:t>Nedovoľte deťom hrať sa s obojkom alebo vkladať do úst. Po nasadení obojk</w:t>
      </w:r>
      <w:r>
        <w:t>a</w:t>
      </w:r>
      <w:r w:rsidRPr="005C317D">
        <w:t xml:space="preserve"> okamžite zlikvidujte zvyšky alebo odrezky obojka. Po úprave obojka</w:t>
      </w:r>
      <w:r>
        <w:t xml:space="preserve"> si umyte</w:t>
      </w:r>
      <w:r w:rsidRPr="005C317D">
        <w:t xml:space="preserve"> ruky studenou vodou. </w:t>
      </w:r>
    </w:p>
    <w:p w:rsidR="00544EB6" w:rsidRPr="005C317D" w:rsidRDefault="00544EB6" w:rsidP="00544EB6">
      <w:pPr>
        <w:ind w:left="0" w:firstLine="0"/>
      </w:pPr>
      <w:r w:rsidRPr="005C317D">
        <w:t xml:space="preserve">Vyhýbajte sa predĺženému styku s obojkom alebo psom nosiacim obojok a to aj spania v jednej posteli so psom nosiacim obojok; toto opatrenie je dôležité najmä pre deti. </w:t>
      </w:r>
    </w:p>
    <w:p w:rsidR="00544EB6" w:rsidRPr="005C317D" w:rsidRDefault="00544EB6" w:rsidP="00544EB6">
      <w:pPr>
        <w:ind w:left="0" w:firstLine="0"/>
      </w:pPr>
      <w:r w:rsidRPr="005C317D">
        <w:t>V prípade náhodného kontaktu s ústami, alebo požitia, vyhľadať lekársku pomoc a ukázať písomnú informáciu alebo obal lekárovi.</w:t>
      </w:r>
    </w:p>
    <w:p w:rsidR="00544EB6" w:rsidRPr="005C317D" w:rsidRDefault="00544EB6" w:rsidP="00544EB6"/>
    <w:p w:rsidR="00544EB6" w:rsidRPr="005C317D" w:rsidRDefault="00544EB6" w:rsidP="00544EB6">
      <w:pPr>
        <w:ind w:left="0" w:firstLine="0"/>
      </w:pPr>
      <w:r w:rsidRPr="005C317D">
        <w:t>Deltametrín môže spôsobiť hypersenzitívnu (alergickú) reakciu u citlivých ľudí. Ľudia so známou precitlivenosťou na deltametrín sa musia vyhýbať kontaktu s veterinárnym liekom a ošetrenými zvieratami. V prípade precitlivenosti vyhľadajte lekársku pomoc.</w:t>
      </w:r>
    </w:p>
    <w:p w:rsidR="00544EB6" w:rsidRPr="005C317D" w:rsidRDefault="00544EB6" w:rsidP="00544EB6">
      <w:pPr>
        <w:ind w:left="0" w:firstLine="0"/>
      </w:pPr>
    </w:p>
    <w:p w:rsidR="00544EB6" w:rsidRPr="005C317D" w:rsidRDefault="00544EB6" w:rsidP="00544EB6">
      <w:pPr>
        <w:ind w:left="0" w:firstLine="0"/>
        <w:rPr>
          <w:u w:val="single"/>
        </w:rPr>
      </w:pPr>
      <w:r w:rsidRPr="005C317D">
        <w:rPr>
          <w:u w:val="single"/>
        </w:rPr>
        <w:t>Ďalšie bezpečnostné opatrenia</w:t>
      </w:r>
    </w:p>
    <w:p w:rsidR="00544EB6" w:rsidRPr="005C317D" w:rsidRDefault="00544EB6" w:rsidP="00544EB6">
      <w:pPr>
        <w:ind w:left="0" w:firstLine="0"/>
      </w:pPr>
      <w:r w:rsidRPr="005C317D">
        <w:t>Príležitostný kontakt s vodou neznižuje účinnosť obojka. Deltametrín je škodlivý pre ryby a ďalšie vodné organizmy. Zabráňte kúpaniu vo vode psom počas nosenia obojka.</w:t>
      </w:r>
    </w:p>
    <w:p w:rsidR="00544EB6" w:rsidRPr="005C317D" w:rsidRDefault="00544EB6" w:rsidP="00544EB6">
      <w:pPr>
        <w:rPr>
          <w:szCs w:val="22"/>
        </w:rPr>
      </w:pPr>
    </w:p>
    <w:p w:rsidR="00544EB6" w:rsidRPr="005C317D" w:rsidRDefault="00544EB6" w:rsidP="00544EB6">
      <w:pPr>
        <w:rPr>
          <w:szCs w:val="22"/>
        </w:rPr>
      </w:pPr>
      <w:r w:rsidRPr="005C317D">
        <w:rPr>
          <w:szCs w:val="22"/>
          <w:u w:val="single"/>
        </w:rPr>
        <w:t>Gravidita a laktácia</w:t>
      </w:r>
      <w:r w:rsidRPr="005C317D">
        <w:rPr>
          <w:szCs w:val="22"/>
        </w:rPr>
        <w:t xml:space="preserve">: </w:t>
      </w:r>
    </w:p>
    <w:p w:rsidR="00544EB6" w:rsidRPr="005C317D" w:rsidRDefault="00544EB6" w:rsidP="00544EB6">
      <w:pPr>
        <w:tabs>
          <w:tab w:val="left" w:pos="720"/>
        </w:tabs>
        <w:ind w:left="0" w:firstLine="0"/>
        <w:jc w:val="both"/>
        <w:rPr>
          <w:szCs w:val="22"/>
        </w:rPr>
      </w:pPr>
      <w:r w:rsidRPr="005C317D">
        <w:rPr>
          <w:szCs w:val="22"/>
        </w:rPr>
        <w:t>Laborat</w:t>
      </w:r>
      <w:r>
        <w:rPr>
          <w:szCs w:val="22"/>
        </w:rPr>
        <w:t>órne štúdie na potkanoch a králiko</w:t>
      </w:r>
      <w:r w:rsidRPr="005C317D">
        <w:rPr>
          <w:szCs w:val="22"/>
        </w:rPr>
        <w:t>ch nepriniesli dôkaz o teratogénnom účinku. Bezpečnosť veterinárneho lieku počas gravidity nebola stanovená. Použitie počas gravi</w:t>
      </w:r>
      <w:r>
        <w:rPr>
          <w:szCs w:val="22"/>
        </w:rPr>
        <w:t>dity sa neodporúča. Možno použiť</w:t>
      </w:r>
      <w:r w:rsidRPr="005C317D">
        <w:rPr>
          <w:szCs w:val="22"/>
        </w:rPr>
        <w:t xml:space="preserve"> počas laktácie.</w:t>
      </w:r>
    </w:p>
    <w:p w:rsidR="00544EB6" w:rsidRPr="005C317D" w:rsidRDefault="00544EB6" w:rsidP="00544EB6">
      <w:pPr>
        <w:rPr>
          <w:szCs w:val="22"/>
        </w:rPr>
      </w:pPr>
    </w:p>
    <w:p w:rsidR="00544EB6" w:rsidRPr="005C317D" w:rsidRDefault="00544EB6" w:rsidP="00544EB6">
      <w:pPr>
        <w:rPr>
          <w:szCs w:val="22"/>
          <w:u w:val="single"/>
        </w:rPr>
      </w:pPr>
      <w:r w:rsidRPr="005C317D">
        <w:rPr>
          <w:u w:val="single"/>
        </w:rPr>
        <w:t>Liekové interakcie a iné formy vzájomného pôsobenia</w:t>
      </w:r>
      <w:r w:rsidRPr="005C317D">
        <w:rPr>
          <w:szCs w:val="22"/>
          <w:u w:val="single"/>
        </w:rPr>
        <w:t>:</w:t>
      </w:r>
    </w:p>
    <w:p w:rsidR="00544EB6" w:rsidRPr="005C317D" w:rsidRDefault="00544EB6" w:rsidP="00544EB6">
      <w:pPr>
        <w:rPr>
          <w:szCs w:val="22"/>
        </w:rPr>
      </w:pPr>
    </w:p>
    <w:p w:rsidR="00544EB6" w:rsidRPr="005C317D" w:rsidRDefault="00544EB6" w:rsidP="00544EB6">
      <w:pPr>
        <w:rPr>
          <w:szCs w:val="22"/>
        </w:rPr>
      </w:pPr>
      <w:r w:rsidRPr="005C317D">
        <w:rPr>
          <w:szCs w:val="22"/>
        </w:rPr>
        <w:lastRenderedPageBreak/>
        <w:t>Nepoužívajte s inými pyretroidmi alebo organofosfátovými antiparazitikami.</w:t>
      </w:r>
    </w:p>
    <w:p w:rsidR="00544EB6" w:rsidRPr="005C317D" w:rsidRDefault="00544EB6" w:rsidP="00544EB6">
      <w:pPr>
        <w:rPr>
          <w:szCs w:val="22"/>
        </w:rPr>
      </w:pPr>
    </w:p>
    <w:p w:rsidR="00544EB6" w:rsidRPr="005C317D" w:rsidRDefault="00544EB6" w:rsidP="00544EB6">
      <w:pPr>
        <w:rPr>
          <w:szCs w:val="22"/>
        </w:rPr>
      </w:pPr>
      <w:r w:rsidRPr="005C317D">
        <w:rPr>
          <w:u w:val="single"/>
        </w:rPr>
        <w:t>Predávkovanie (príznaky, núdzové postupy, antidotá</w:t>
      </w:r>
      <w:r w:rsidRPr="005C317D">
        <w:rPr>
          <w:szCs w:val="22"/>
          <w:u w:val="single"/>
        </w:rPr>
        <w:t>)</w:t>
      </w:r>
      <w:r w:rsidRPr="005C317D">
        <w:rPr>
          <w:szCs w:val="22"/>
        </w:rPr>
        <w:t>:</w:t>
      </w:r>
    </w:p>
    <w:p w:rsidR="00544EB6" w:rsidRPr="005C317D" w:rsidRDefault="00544EB6" w:rsidP="00544EB6">
      <w:pPr>
        <w:ind w:left="0" w:firstLine="0"/>
      </w:pPr>
      <w:r w:rsidRPr="005C317D">
        <w:t>V prípade náhodného požitia obojka psom</w:t>
      </w:r>
      <w:r>
        <w:t xml:space="preserve"> sa</w:t>
      </w:r>
      <w:r w:rsidRPr="005C317D">
        <w:t xml:space="preserve"> obráťte sa na svojho veterinárneho lekára. Nasledujúce príznaky intoxikácia môžu byť pozorované: nekoordinované pohyby, triaška, nadmerné slinenie, vracanie, tuhosť zadku. Tieto príznaky zvyčajne ustúpia do 48 hodín. V prípade náhodného požitia</w:t>
      </w:r>
      <w:r w:rsidRPr="006C5041">
        <w:t xml:space="preserve"> </w:t>
      </w:r>
      <w:r w:rsidRPr="005C317D">
        <w:t>by mal majiteľ zvierat kontaktovať veterinárneho lekára, aby posúdil prípadnú potrebu symptomatickej liečby.</w:t>
      </w:r>
    </w:p>
    <w:p w:rsidR="00544EB6" w:rsidRPr="005C317D" w:rsidRDefault="00544EB6" w:rsidP="00544EB6">
      <w:pPr>
        <w:rPr>
          <w:szCs w:val="22"/>
        </w:rPr>
      </w:pPr>
    </w:p>
    <w:p w:rsidR="00544EB6" w:rsidRPr="005C317D" w:rsidRDefault="00544EB6" w:rsidP="00544EB6">
      <w:pPr>
        <w:rPr>
          <w:szCs w:val="22"/>
        </w:rPr>
      </w:pPr>
      <w:r w:rsidRPr="005C317D">
        <w:rPr>
          <w:bCs/>
          <w:u w:val="single"/>
        </w:rPr>
        <w:t>Inkompatibility</w:t>
      </w:r>
      <w:r w:rsidRPr="005C317D">
        <w:rPr>
          <w:szCs w:val="22"/>
          <w:u w:val="single"/>
        </w:rPr>
        <w:t>:</w:t>
      </w:r>
    </w:p>
    <w:p w:rsidR="00544EB6" w:rsidRPr="005C317D" w:rsidRDefault="00544EB6" w:rsidP="00544EB6">
      <w:pPr>
        <w:ind w:left="0" w:firstLine="0"/>
      </w:pPr>
      <w:r w:rsidRPr="005C317D">
        <w:t>Netýka sa.</w:t>
      </w:r>
    </w:p>
    <w:p w:rsidR="00544EB6" w:rsidRPr="005C317D" w:rsidRDefault="00544EB6" w:rsidP="00544EB6"/>
    <w:p w:rsidR="00544EB6" w:rsidRPr="005C317D" w:rsidRDefault="00544EB6" w:rsidP="00544EB6">
      <w:pPr>
        <w:rPr>
          <w:b/>
          <w:bCs/>
        </w:rPr>
      </w:pPr>
      <w:r w:rsidRPr="005C317D">
        <w:rPr>
          <w:b/>
          <w:bCs/>
          <w:highlight w:val="lightGray"/>
        </w:rPr>
        <w:t>13.</w:t>
      </w:r>
      <w:r w:rsidRPr="005C317D">
        <w:rPr>
          <w:b/>
          <w:bCs/>
        </w:rPr>
        <w:tab/>
        <w:t>OSOBITNÉ BEZPEČNOSTNÉ OPATRENIA NA ZNEŠKODNENIE NEPOUŽITÉHO LIEKU(-OV) ALEBO ODPADOVÉHO MATERIÁLU, V PRÍPADE POTREBY</w:t>
      </w:r>
    </w:p>
    <w:p w:rsidR="00544EB6" w:rsidRPr="005C317D" w:rsidRDefault="00544EB6" w:rsidP="00544EB6">
      <w:pPr>
        <w:rPr>
          <w:bCs/>
        </w:rPr>
      </w:pPr>
    </w:p>
    <w:p w:rsidR="00544EB6" w:rsidRPr="005C317D" w:rsidRDefault="00544EB6" w:rsidP="00544EB6">
      <w:pPr>
        <w:ind w:left="0" w:firstLine="0"/>
      </w:pPr>
      <w:r w:rsidRPr="005C317D">
        <w:t>O spôsobe likvidácie liekov, ktoré už nepotrebujete sa poraďte so svojím veterinárnym lekárom alebo lekárnikom. Tieto opatrenia by mali byť v súlade s ochranou životného prostredia.</w:t>
      </w:r>
    </w:p>
    <w:p w:rsidR="00544EB6" w:rsidRPr="005C317D" w:rsidRDefault="00544EB6" w:rsidP="00544EB6"/>
    <w:p w:rsidR="00544EB6" w:rsidRPr="005C317D" w:rsidRDefault="00544EB6" w:rsidP="00544EB6">
      <w:pPr>
        <w:rPr>
          <w:b/>
        </w:rPr>
      </w:pPr>
      <w:r w:rsidRPr="005C317D">
        <w:rPr>
          <w:b/>
          <w:highlight w:val="lightGray"/>
        </w:rPr>
        <w:t>14.</w:t>
      </w:r>
      <w:r w:rsidRPr="005C317D">
        <w:rPr>
          <w:b/>
        </w:rPr>
        <w:tab/>
        <w:t>DÁTUM POSLEDNÉHO SCHVÁLENIA TEXTU V PÍSOMNEJ INFORMÁCII PRE POUŽÍVATEĽOV</w:t>
      </w:r>
    </w:p>
    <w:p w:rsidR="00544EB6" w:rsidRDefault="00544EB6" w:rsidP="00544EB6"/>
    <w:p w:rsidR="00D0204A" w:rsidRPr="005C317D" w:rsidRDefault="00D0204A" w:rsidP="00544EB6">
      <w:r>
        <w:t>06/2024</w:t>
      </w:r>
    </w:p>
    <w:p w:rsidR="00544EB6" w:rsidRPr="005C317D" w:rsidRDefault="00544EB6" w:rsidP="00544EB6"/>
    <w:p w:rsidR="00544EB6" w:rsidRPr="005C317D" w:rsidRDefault="00544EB6" w:rsidP="00544EB6">
      <w:r w:rsidRPr="005C317D">
        <w:rPr>
          <w:b/>
          <w:highlight w:val="lightGray"/>
        </w:rPr>
        <w:t>15.</w:t>
      </w:r>
      <w:r w:rsidRPr="005C317D">
        <w:rPr>
          <w:b/>
        </w:rPr>
        <w:tab/>
        <w:t>ĎALŠIE INFORMÁCIE</w:t>
      </w:r>
    </w:p>
    <w:p w:rsidR="00544EB6" w:rsidRPr="005C317D" w:rsidRDefault="00544EB6" w:rsidP="00544EB6"/>
    <w:p w:rsidR="00544EB6" w:rsidRPr="005C317D" w:rsidRDefault="00544EB6" w:rsidP="00544EB6">
      <w:pPr>
        <w:tabs>
          <w:tab w:val="left" w:pos="720"/>
        </w:tabs>
        <w:jc w:val="both"/>
        <w:rPr>
          <w:szCs w:val="22"/>
        </w:rPr>
      </w:pPr>
      <w:r w:rsidRPr="005C317D">
        <w:rPr>
          <w:szCs w:val="22"/>
        </w:rPr>
        <w:t>Veľkosti balení:</w:t>
      </w:r>
    </w:p>
    <w:p w:rsidR="00544EB6" w:rsidRPr="005C317D" w:rsidRDefault="00544EB6" w:rsidP="00544EB6">
      <w:pPr>
        <w:tabs>
          <w:tab w:val="left" w:pos="720"/>
        </w:tabs>
        <w:jc w:val="both"/>
        <w:rPr>
          <w:szCs w:val="22"/>
        </w:rPr>
      </w:pPr>
      <w:r w:rsidRPr="005C317D">
        <w:rPr>
          <w:szCs w:val="22"/>
        </w:rPr>
        <w:t xml:space="preserve">Papierová alebo kovová škatuľka s jedným vreckom obsahujúcim 1 obojok s dĺžkou 75 cm. </w:t>
      </w:r>
    </w:p>
    <w:p w:rsidR="00544EB6" w:rsidRPr="005C317D" w:rsidRDefault="00544EB6" w:rsidP="00544EB6">
      <w:pPr>
        <w:tabs>
          <w:tab w:val="left" w:pos="720"/>
        </w:tabs>
        <w:jc w:val="both"/>
        <w:rPr>
          <w:szCs w:val="22"/>
        </w:rPr>
      </w:pPr>
      <w:r w:rsidRPr="005C317D">
        <w:rPr>
          <w:szCs w:val="22"/>
        </w:rPr>
        <w:t>Papierová alebo kovová škatuľka s dvoma vreckami obsahujúcimi 1 obojok s dĺžkou 75 cm.</w:t>
      </w:r>
    </w:p>
    <w:p w:rsidR="00544EB6" w:rsidRPr="005C317D" w:rsidRDefault="00544EB6" w:rsidP="00544EB6">
      <w:pPr>
        <w:tabs>
          <w:tab w:val="left" w:pos="720"/>
        </w:tabs>
        <w:jc w:val="both"/>
        <w:rPr>
          <w:szCs w:val="22"/>
        </w:rPr>
      </w:pPr>
    </w:p>
    <w:p w:rsidR="00544EB6" w:rsidRPr="005C317D" w:rsidRDefault="00544EB6" w:rsidP="00544EB6">
      <w:r w:rsidRPr="005C317D">
        <w:t>Nie všetky veľkosti balenia sa musia  uvádzať na trh.</w:t>
      </w:r>
    </w:p>
    <w:p w:rsidR="001E7479" w:rsidRDefault="001E7479"/>
    <w:sectPr w:rsidR="001E7479" w:rsidSect="00386E90">
      <w:footerReference w:type="default" r:id="rId13"/>
      <w:pgSz w:w="11906" w:h="16838" w:code="9"/>
      <w:pgMar w:top="1417" w:right="1417" w:bottom="1417" w:left="1417" w:header="709" w:footer="709" w:gutter="0"/>
      <w:paperSrc w:first="259" w:other="259"/>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2D7C" w:rsidRDefault="00302D7C" w:rsidP="00544EB6">
      <w:r>
        <w:separator/>
      </w:r>
    </w:p>
  </w:endnote>
  <w:endnote w:type="continuationSeparator" w:id="0">
    <w:p w:rsidR="00302D7C" w:rsidRDefault="00302D7C" w:rsidP="00544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7228929"/>
      <w:docPartObj>
        <w:docPartGallery w:val="Page Numbers (Bottom of Page)"/>
        <w:docPartUnique/>
      </w:docPartObj>
    </w:sdtPr>
    <w:sdtEndPr/>
    <w:sdtContent>
      <w:p w:rsidR="00544EB6" w:rsidRDefault="00544EB6">
        <w:pPr>
          <w:pStyle w:val="Pta"/>
          <w:jc w:val="right"/>
        </w:pPr>
        <w:r>
          <w:fldChar w:fldCharType="begin"/>
        </w:r>
        <w:r>
          <w:instrText>PAGE   \* MERGEFORMAT</w:instrText>
        </w:r>
        <w:r>
          <w:fldChar w:fldCharType="separate"/>
        </w:r>
        <w:r w:rsidR="00B06EA4">
          <w:rPr>
            <w:noProof/>
          </w:rPr>
          <w:t>8</w:t>
        </w:r>
        <w:r>
          <w:fldChar w:fldCharType="end"/>
        </w:r>
      </w:p>
    </w:sdtContent>
  </w:sdt>
  <w:p w:rsidR="00544EB6" w:rsidRDefault="00544EB6">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2D7C" w:rsidRDefault="00302D7C" w:rsidP="00544EB6">
      <w:r>
        <w:separator/>
      </w:r>
    </w:p>
  </w:footnote>
  <w:footnote w:type="continuationSeparator" w:id="0">
    <w:p w:rsidR="00302D7C" w:rsidRDefault="00302D7C" w:rsidP="00544E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BF3CE7"/>
    <w:multiLevelType w:val="hybridMultilevel"/>
    <w:tmpl w:val="79A4EE4E"/>
    <w:lvl w:ilvl="0" w:tplc="D1E84AEA">
      <w:start w:val="4"/>
      <w:numFmt w:val="bullet"/>
      <w:lvlText w:val="-"/>
      <w:lvlJc w:val="left"/>
      <w:pPr>
        <w:tabs>
          <w:tab w:val="num" w:pos="420"/>
        </w:tabs>
        <w:ind w:left="420" w:hanging="360"/>
      </w:pPr>
      <w:rPr>
        <w:rFonts w:ascii="Times New Roman" w:eastAsia="Times New Roman" w:hAnsi="Times New Roman" w:cs="Times New Roman" w:hint="default"/>
      </w:rPr>
    </w:lvl>
    <w:lvl w:ilvl="1" w:tplc="041B0003" w:tentative="1">
      <w:start w:val="1"/>
      <w:numFmt w:val="bullet"/>
      <w:lvlText w:val="o"/>
      <w:lvlJc w:val="left"/>
      <w:pPr>
        <w:tabs>
          <w:tab w:val="num" w:pos="1140"/>
        </w:tabs>
        <w:ind w:left="1140" w:hanging="360"/>
      </w:pPr>
      <w:rPr>
        <w:rFonts w:ascii="Courier New" w:hAnsi="Courier New" w:cs="Courier New" w:hint="default"/>
      </w:rPr>
    </w:lvl>
    <w:lvl w:ilvl="2" w:tplc="041B0005" w:tentative="1">
      <w:start w:val="1"/>
      <w:numFmt w:val="bullet"/>
      <w:lvlText w:val=""/>
      <w:lvlJc w:val="left"/>
      <w:pPr>
        <w:tabs>
          <w:tab w:val="num" w:pos="1860"/>
        </w:tabs>
        <w:ind w:left="1860" w:hanging="360"/>
      </w:pPr>
      <w:rPr>
        <w:rFonts w:ascii="Wingdings" w:hAnsi="Wingdings" w:hint="default"/>
      </w:rPr>
    </w:lvl>
    <w:lvl w:ilvl="3" w:tplc="041B0001" w:tentative="1">
      <w:start w:val="1"/>
      <w:numFmt w:val="bullet"/>
      <w:lvlText w:val=""/>
      <w:lvlJc w:val="left"/>
      <w:pPr>
        <w:tabs>
          <w:tab w:val="num" w:pos="2580"/>
        </w:tabs>
        <w:ind w:left="2580" w:hanging="360"/>
      </w:pPr>
      <w:rPr>
        <w:rFonts w:ascii="Symbol" w:hAnsi="Symbol" w:hint="default"/>
      </w:rPr>
    </w:lvl>
    <w:lvl w:ilvl="4" w:tplc="041B0003" w:tentative="1">
      <w:start w:val="1"/>
      <w:numFmt w:val="bullet"/>
      <w:lvlText w:val="o"/>
      <w:lvlJc w:val="left"/>
      <w:pPr>
        <w:tabs>
          <w:tab w:val="num" w:pos="3300"/>
        </w:tabs>
        <w:ind w:left="3300" w:hanging="360"/>
      </w:pPr>
      <w:rPr>
        <w:rFonts w:ascii="Courier New" w:hAnsi="Courier New" w:cs="Courier New" w:hint="default"/>
      </w:rPr>
    </w:lvl>
    <w:lvl w:ilvl="5" w:tplc="041B0005" w:tentative="1">
      <w:start w:val="1"/>
      <w:numFmt w:val="bullet"/>
      <w:lvlText w:val=""/>
      <w:lvlJc w:val="left"/>
      <w:pPr>
        <w:tabs>
          <w:tab w:val="num" w:pos="4020"/>
        </w:tabs>
        <w:ind w:left="4020" w:hanging="360"/>
      </w:pPr>
      <w:rPr>
        <w:rFonts w:ascii="Wingdings" w:hAnsi="Wingdings" w:hint="default"/>
      </w:rPr>
    </w:lvl>
    <w:lvl w:ilvl="6" w:tplc="041B0001" w:tentative="1">
      <w:start w:val="1"/>
      <w:numFmt w:val="bullet"/>
      <w:lvlText w:val=""/>
      <w:lvlJc w:val="left"/>
      <w:pPr>
        <w:tabs>
          <w:tab w:val="num" w:pos="4740"/>
        </w:tabs>
        <w:ind w:left="4740" w:hanging="360"/>
      </w:pPr>
      <w:rPr>
        <w:rFonts w:ascii="Symbol" w:hAnsi="Symbol" w:hint="default"/>
      </w:rPr>
    </w:lvl>
    <w:lvl w:ilvl="7" w:tplc="041B0003" w:tentative="1">
      <w:start w:val="1"/>
      <w:numFmt w:val="bullet"/>
      <w:lvlText w:val="o"/>
      <w:lvlJc w:val="left"/>
      <w:pPr>
        <w:tabs>
          <w:tab w:val="num" w:pos="5460"/>
        </w:tabs>
        <w:ind w:left="5460" w:hanging="360"/>
      </w:pPr>
      <w:rPr>
        <w:rFonts w:ascii="Courier New" w:hAnsi="Courier New" w:cs="Courier New" w:hint="default"/>
      </w:rPr>
    </w:lvl>
    <w:lvl w:ilvl="8" w:tplc="041B0005" w:tentative="1">
      <w:start w:val="1"/>
      <w:numFmt w:val="bullet"/>
      <w:lvlText w:val=""/>
      <w:lvlJc w:val="left"/>
      <w:pPr>
        <w:tabs>
          <w:tab w:val="num" w:pos="6180"/>
        </w:tabs>
        <w:ind w:left="6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I0MTU0MzI1MjcyMjNW0lEKTi0uzszPAykwrAUAHFxiZCwAAAA="/>
  </w:docVars>
  <w:rsids>
    <w:rsidRoot w:val="00544EB6"/>
    <w:rsid w:val="001E7479"/>
    <w:rsid w:val="00302D7C"/>
    <w:rsid w:val="00386E90"/>
    <w:rsid w:val="00544EB6"/>
    <w:rsid w:val="00562196"/>
    <w:rsid w:val="00920BE8"/>
    <w:rsid w:val="00A54C27"/>
    <w:rsid w:val="00B06EA4"/>
    <w:rsid w:val="00D0204A"/>
    <w:rsid w:val="00F27760"/>
    <w:rsid w:val="00FF6DA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44EB6"/>
    <w:pPr>
      <w:spacing w:after="0" w:line="240" w:lineRule="auto"/>
      <w:ind w:left="567" w:hanging="567"/>
    </w:pPr>
    <w:rPr>
      <w:rFonts w:ascii="Times New Roman" w:eastAsia="Times New Roman" w:hAnsi="Times New Roman" w:cs="Times New Roman"/>
      <w:szCs w:val="24"/>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44EB6"/>
    <w:pPr>
      <w:tabs>
        <w:tab w:val="center" w:pos="4536"/>
        <w:tab w:val="right" w:pos="9072"/>
      </w:tabs>
    </w:pPr>
  </w:style>
  <w:style w:type="character" w:customStyle="1" w:styleId="HlavikaChar">
    <w:name w:val="Hlavička Char"/>
    <w:basedOn w:val="Predvolenpsmoodseku"/>
    <w:link w:val="Hlavika"/>
    <w:uiPriority w:val="99"/>
    <w:rsid w:val="00544EB6"/>
    <w:rPr>
      <w:rFonts w:ascii="Times New Roman" w:eastAsia="Times New Roman" w:hAnsi="Times New Roman" w:cs="Times New Roman"/>
      <w:szCs w:val="24"/>
      <w:lang w:eastAsia="cs-CZ"/>
    </w:rPr>
  </w:style>
  <w:style w:type="paragraph" w:styleId="Pta">
    <w:name w:val="footer"/>
    <w:basedOn w:val="Normlny"/>
    <w:link w:val="PtaChar"/>
    <w:uiPriority w:val="99"/>
    <w:unhideWhenUsed/>
    <w:rsid w:val="00544EB6"/>
    <w:pPr>
      <w:tabs>
        <w:tab w:val="center" w:pos="4536"/>
        <w:tab w:val="right" w:pos="9072"/>
      </w:tabs>
    </w:pPr>
  </w:style>
  <w:style w:type="character" w:customStyle="1" w:styleId="PtaChar">
    <w:name w:val="Päta Char"/>
    <w:basedOn w:val="Predvolenpsmoodseku"/>
    <w:link w:val="Pta"/>
    <w:uiPriority w:val="99"/>
    <w:rsid w:val="00544EB6"/>
    <w:rPr>
      <w:rFonts w:ascii="Times New Roman" w:eastAsia="Times New Roman" w:hAnsi="Times New Roman" w:cs="Times New Roman"/>
      <w:szCs w:val="24"/>
      <w:lang w:eastAsia="cs-CZ"/>
    </w:rPr>
  </w:style>
  <w:style w:type="paragraph" w:styleId="Textbubliny">
    <w:name w:val="Balloon Text"/>
    <w:basedOn w:val="Normlny"/>
    <w:link w:val="TextbublinyChar"/>
    <w:uiPriority w:val="99"/>
    <w:semiHidden/>
    <w:unhideWhenUsed/>
    <w:rsid w:val="00A54C27"/>
    <w:rPr>
      <w:rFonts w:ascii="Tahoma" w:hAnsi="Tahoma" w:cs="Tahoma"/>
      <w:sz w:val="16"/>
      <w:szCs w:val="16"/>
    </w:rPr>
  </w:style>
  <w:style w:type="character" w:customStyle="1" w:styleId="TextbublinyChar">
    <w:name w:val="Text bubliny Char"/>
    <w:basedOn w:val="Predvolenpsmoodseku"/>
    <w:link w:val="Textbubliny"/>
    <w:uiPriority w:val="99"/>
    <w:semiHidden/>
    <w:rsid w:val="00A54C27"/>
    <w:rPr>
      <w:rFonts w:ascii="Tahoma" w:eastAsia="Times New Roman" w:hAnsi="Tahoma" w:cs="Tahoma"/>
      <w:sz w:val="16"/>
      <w:szCs w:val="16"/>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44EB6"/>
    <w:pPr>
      <w:spacing w:after="0" w:line="240" w:lineRule="auto"/>
      <w:ind w:left="567" w:hanging="567"/>
    </w:pPr>
    <w:rPr>
      <w:rFonts w:ascii="Times New Roman" w:eastAsia="Times New Roman" w:hAnsi="Times New Roman" w:cs="Times New Roman"/>
      <w:szCs w:val="24"/>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44EB6"/>
    <w:pPr>
      <w:tabs>
        <w:tab w:val="center" w:pos="4536"/>
        <w:tab w:val="right" w:pos="9072"/>
      </w:tabs>
    </w:pPr>
  </w:style>
  <w:style w:type="character" w:customStyle="1" w:styleId="HlavikaChar">
    <w:name w:val="Hlavička Char"/>
    <w:basedOn w:val="Predvolenpsmoodseku"/>
    <w:link w:val="Hlavika"/>
    <w:uiPriority w:val="99"/>
    <w:rsid w:val="00544EB6"/>
    <w:rPr>
      <w:rFonts w:ascii="Times New Roman" w:eastAsia="Times New Roman" w:hAnsi="Times New Roman" w:cs="Times New Roman"/>
      <w:szCs w:val="24"/>
      <w:lang w:eastAsia="cs-CZ"/>
    </w:rPr>
  </w:style>
  <w:style w:type="paragraph" w:styleId="Pta">
    <w:name w:val="footer"/>
    <w:basedOn w:val="Normlny"/>
    <w:link w:val="PtaChar"/>
    <w:uiPriority w:val="99"/>
    <w:unhideWhenUsed/>
    <w:rsid w:val="00544EB6"/>
    <w:pPr>
      <w:tabs>
        <w:tab w:val="center" w:pos="4536"/>
        <w:tab w:val="right" w:pos="9072"/>
      </w:tabs>
    </w:pPr>
  </w:style>
  <w:style w:type="character" w:customStyle="1" w:styleId="PtaChar">
    <w:name w:val="Päta Char"/>
    <w:basedOn w:val="Predvolenpsmoodseku"/>
    <w:link w:val="Pta"/>
    <w:uiPriority w:val="99"/>
    <w:rsid w:val="00544EB6"/>
    <w:rPr>
      <w:rFonts w:ascii="Times New Roman" w:eastAsia="Times New Roman" w:hAnsi="Times New Roman" w:cs="Times New Roman"/>
      <w:szCs w:val="24"/>
      <w:lang w:eastAsia="cs-CZ"/>
    </w:rPr>
  </w:style>
  <w:style w:type="paragraph" w:styleId="Textbubliny">
    <w:name w:val="Balloon Text"/>
    <w:basedOn w:val="Normlny"/>
    <w:link w:val="TextbublinyChar"/>
    <w:uiPriority w:val="99"/>
    <w:semiHidden/>
    <w:unhideWhenUsed/>
    <w:rsid w:val="00A54C27"/>
    <w:rPr>
      <w:rFonts w:ascii="Tahoma" w:hAnsi="Tahoma" w:cs="Tahoma"/>
      <w:sz w:val="16"/>
      <w:szCs w:val="16"/>
    </w:rPr>
  </w:style>
  <w:style w:type="character" w:customStyle="1" w:styleId="TextbublinyChar">
    <w:name w:val="Text bubliny Char"/>
    <w:basedOn w:val="Predvolenpsmoodseku"/>
    <w:link w:val="Textbubliny"/>
    <w:uiPriority w:val="99"/>
    <w:semiHidden/>
    <w:rsid w:val="00A54C27"/>
    <w:rPr>
      <w:rFonts w:ascii="Tahoma" w:eastAsia="Times New Roman" w:hAnsi="Tahoma" w:cs="Tahoma"/>
      <w:sz w:val="16"/>
      <w:szCs w:val="1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cid:_1_179F8270179F7F8C003278CEC12581C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2874</Words>
  <Characters>16386</Characters>
  <Application>Microsoft Office Word</Application>
  <DocSecurity>0</DocSecurity>
  <Lines>136</Lines>
  <Paragraphs>38</Paragraphs>
  <ScaleCrop>false</ScaleCrop>
  <HeadingPairs>
    <vt:vector size="2" baseType="variant">
      <vt:variant>
        <vt:lpstr>Názov</vt:lpstr>
      </vt:variant>
      <vt:variant>
        <vt:i4>1</vt:i4>
      </vt:variant>
    </vt:vector>
  </HeadingPairs>
  <TitlesOfParts>
    <vt:vector size="1" baseType="lpstr">
      <vt:lpstr/>
    </vt:vector>
  </TitlesOfParts>
  <Company>SVPS</Company>
  <LinksUpToDate>false</LinksUpToDate>
  <CharactersWithSpaces>192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F</dc:creator>
  <cp:lastModifiedBy>Kristína</cp:lastModifiedBy>
  <cp:revision>5</cp:revision>
  <cp:lastPrinted>2022-03-28T12:46:00Z</cp:lastPrinted>
  <dcterms:created xsi:type="dcterms:W3CDTF">2022-03-28T12:52:00Z</dcterms:created>
  <dcterms:modified xsi:type="dcterms:W3CDTF">2024-07-23T06:28:00Z</dcterms:modified>
</cp:coreProperties>
</file>